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57B3D" w:rsidRPr="000274D1" w:rsidRDefault="00757B3D" w:rsidP="00757B3D">
      <w:pPr>
        <w:pStyle w:val="Title"/>
        <w:jc w:val="center"/>
        <w:rPr>
          <w:sz w:val="32"/>
          <w:szCs w:val="18"/>
        </w:rPr>
      </w:pPr>
      <w:r w:rsidRPr="000274D1">
        <w:rPr>
          <w:sz w:val="32"/>
          <w:szCs w:val="18"/>
        </w:rPr>
        <w:t>Ispitna dokumentacija projekta</w:t>
      </w:r>
    </w:p>
    <w:p w:rsidR="00757B3D" w:rsidRPr="000274D1" w:rsidRDefault="00757B3D" w:rsidP="00757B3D">
      <w:pPr>
        <w:pStyle w:val="Heading1"/>
        <w:rPr>
          <w:sz w:val="24"/>
          <w:szCs w:val="24"/>
        </w:rPr>
      </w:pPr>
      <w:r w:rsidRPr="000274D1">
        <w:rPr>
          <w:sz w:val="24"/>
          <w:szCs w:val="24"/>
        </w:rPr>
        <w:t>Analiza problema</w:t>
      </w:r>
    </w:p>
    <w:p w:rsidR="00CE750D" w:rsidRPr="00AF3CB2" w:rsidRDefault="00CE750D" w:rsidP="00757B3D">
      <w:pPr>
        <w:rPr>
          <w:sz w:val="18"/>
          <w:szCs w:val="18"/>
        </w:rPr>
      </w:pPr>
      <w:r w:rsidRPr="00AF3CB2">
        <w:rPr>
          <w:sz w:val="18"/>
          <w:szCs w:val="18"/>
        </w:rPr>
        <w:t xml:space="preserve">Problematika ovog projekta jeste detekcija ivica unutar slike. Urađena je na 2 različita načina. Prvi je korišćenje Prewitt operatora </w:t>
      </w:r>
      <w:r w:rsidR="00C44F52" w:rsidRPr="00AF3CB2">
        <w:rPr>
          <w:sz w:val="18"/>
          <w:szCs w:val="18"/>
        </w:rPr>
        <w:t>koji filtrira sli</w:t>
      </w:r>
      <w:r w:rsidR="00254C6B">
        <w:rPr>
          <w:sz w:val="18"/>
          <w:szCs w:val="18"/>
        </w:rPr>
        <w:t>ku operatorima za horizontalne i</w:t>
      </w:r>
      <w:r w:rsidR="00C44F52" w:rsidRPr="00AF3CB2">
        <w:rPr>
          <w:sz w:val="18"/>
          <w:szCs w:val="18"/>
        </w:rPr>
        <w:t xml:space="preserve"> vertikalne ivice i pomoću njih određuje da li se u nekoj tački nalazi ivica ili ne. </w:t>
      </w:r>
      <w:r w:rsidR="00180BCB" w:rsidRPr="00AF3CB2">
        <w:rPr>
          <w:sz w:val="18"/>
          <w:szCs w:val="18"/>
        </w:rPr>
        <w:t>Drugi način vrši detekciju ivica proveravajući okolinu tačke</w:t>
      </w:r>
      <w:r w:rsidR="00E559E9" w:rsidRPr="00AF3CB2">
        <w:rPr>
          <w:sz w:val="18"/>
          <w:szCs w:val="18"/>
        </w:rPr>
        <w:t>.</w:t>
      </w:r>
      <w:r w:rsidR="00786922" w:rsidRPr="00AF3CB2">
        <w:rPr>
          <w:sz w:val="18"/>
          <w:szCs w:val="18"/>
        </w:rPr>
        <w:t xml:space="preserve"> Za oba načina, implementirana je serijska </w:t>
      </w:r>
      <w:r w:rsidR="002C6A8B" w:rsidRPr="00AF3CB2">
        <w:rPr>
          <w:sz w:val="18"/>
          <w:szCs w:val="18"/>
        </w:rPr>
        <w:t>i</w:t>
      </w:r>
      <w:r w:rsidR="00786922" w:rsidRPr="00AF3CB2">
        <w:rPr>
          <w:sz w:val="18"/>
          <w:szCs w:val="18"/>
        </w:rPr>
        <w:t xml:space="preserve"> paralelna verzija.</w:t>
      </w:r>
    </w:p>
    <w:p w:rsidR="00757B3D" w:rsidRPr="000274D1" w:rsidRDefault="00757B3D" w:rsidP="00757B3D">
      <w:pPr>
        <w:pStyle w:val="Heading1"/>
        <w:rPr>
          <w:sz w:val="24"/>
          <w:szCs w:val="24"/>
        </w:rPr>
      </w:pPr>
      <w:r w:rsidRPr="000274D1">
        <w:rPr>
          <w:sz w:val="24"/>
          <w:szCs w:val="24"/>
        </w:rPr>
        <w:t>Koncept rešenja</w:t>
      </w:r>
    </w:p>
    <w:p w:rsidR="003D0EFB" w:rsidRPr="00AF3CB2" w:rsidRDefault="000E23F4" w:rsidP="00757B3D">
      <w:pPr>
        <w:rPr>
          <w:sz w:val="18"/>
          <w:szCs w:val="18"/>
        </w:rPr>
      </w:pPr>
      <w:r w:rsidRPr="00AF3CB2">
        <w:rPr>
          <w:sz w:val="18"/>
          <w:szCs w:val="18"/>
        </w:rPr>
        <w:t xml:space="preserve">Serijsko rešenje prewitt operatora izvedeno je prolaskom kroz svaki piksel slike i primenjivanjem prewitt filtera na svaki piksel. </w:t>
      </w:r>
    </w:p>
    <w:p w:rsidR="000E23F4" w:rsidRPr="00AF3CB2" w:rsidRDefault="00177F2E" w:rsidP="00757B3D">
      <w:pPr>
        <w:rPr>
          <w:sz w:val="18"/>
          <w:szCs w:val="18"/>
        </w:rPr>
      </w:pPr>
      <w:r w:rsidRPr="00AF3CB2">
        <w:rPr>
          <w:sz w:val="18"/>
          <w:szCs w:val="18"/>
        </w:rPr>
        <w:t>Prewitt filter prolazi kroz okolinu nekog piksela slike, a veličina te okoline zavisi od dimenzija filtera. Množe se piksel iz polja okoline sa odgo</w:t>
      </w:r>
      <w:r w:rsidR="00662B12" w:rsidRPr="00AF3CB2">
        <w:rPr>
          <w:sz w:val="18"/>
          <w:szCs w:val="18"/>
        </w:rPr>
        <w:t>varajućim poljem filter matrice. To se vrši i za horizontalni i za ver</w:t>
      </w:r>
      <w:r w:rsidR="00CF779D" w:rsidRPr="00AF3CB2">
        <w:rPr>
          <w:sz w:val="18"/>
          <w:szCs w:val="18"/>
        </w:rPr>
        <w:t>tikalni filter, a vrednosti koje</w:t>
      </w:r>
      <w:r w:rsidR="00662B12" w:rsidRPr="00AF3CB2">
        <w:rPr>
          <w:sz w:val="18"/>
          <w:szCs w:val="18"/>
        </w:rPr>
        <w:t xml:space="preserve"> se dobijaju se sabiraju za horizontalni </w:t>
      </w:r>
      <w:r w:rsidR="00CF779D" w:rsidRPr="00AF3CB2">
        <w:rPr>
          <w:sz w:val="18"/>
          <w:szCs w:val="18"/>
        </w:rPr>
        <w:t>i vertikalni filter ponaosob. Zatim se apsolutne vrednosti ta 2</w:t>
      </w:r>
      <w:r w:rsidR="00971D02" w:rsidRPr="00AF3CB2">
        <w:rPr>
          <w:sz w:val="18"/>
          <w:szCs w:val="18"/>
        </w:rPr>
        <w:t xml:space="preserve"> zbira sa</w:t>
      </w:r>
      <w:r w:rsidR="00D33C0D">
        <w:rPr>
          <w:sz w:val="18"/>
          <w:szCs w:val="18"/>
        </w:rPr>
        <w:t xml:space="preserve">biraju, i ako su ispod </w:t>
      </w:r>
      <w:r w:rsidR="00971D02" w:rsidRPr="00AF3CB2">
        <w:rPr>
          <w:sz w:val="18"/>
          <w:szCs w:val="18"/>
        </w:rPr>
        <w:t>granice od 128 pretvaraju se u 0 (belu boju) ili ako su iznad u 255 (crnu boju).</w:t>
      </w:r>
      <w:r w:rsidR="003D0EFB" w:rsidRPr="00AF3CB2">
        <w:rPr>
          <w:sz w:val="18"/>
          <w:szCs w:val="18"/>
        </w:rPr>
        <w:t xml:space="preserve"> </w:t>
      </w:r>
    </w:p>
    <w:p w:rsidR="00941F03" w:rsidRPr="00AF3CB2" w:rsidRDefault="005E0A8B" w:rsidP="00757B3D">
      <w:pPr>
        <w:rPr>
          <w:sz w:val="18"/>
          <w:szCs w:val="18"/>
        </w:rPr>
      </w:pPr>
      <w:r w:rsidRPr="00AF3CB2">
        <w:rPr>
          <w:sz w:val="18"/>
          <w:szCs w:val="18"/>
        </w:rPr>
        <w:t xml:space="preserve">Paralelna verzija prewitt operatora pravi grupu od 4 zadatka gde svaki uzima po četvrtinu matrice koja predstavlja ulaznu sliku. </w:t>
      </w:r>
      <w:r w:rsidR="001812C3" w:rsidRPr="00AF3CB2">
        <w:rPr>
          <w:sz w:val="18"/>
          <w:szCs w:val="18"/>
        </w:rPr>
        <w:t>Oni</w:t>
      </w:r>
      <w:r w:rsidR="00CA1628" w:rsidRPr="00AF3CB2">
        <w:rPr>
          <w:sz w:val="18"/>
          <w:szCs w:val="18"/>
        </w:rPr>
        <w:t xml:space="preserve"> se tako dele dok se ne dostigne</w:t>
      </w:r>
      <w:r w:rsidR="001812C3" w:rsidRPr="00AF3CB2">
        <w:rPr>
          <w:sz w:val="18"/>
          <w:szCs w:val="18"/>
        </w:rPr>
        <w:t xml:space="preserve"> širina koja je </w:t>
      </w:r>
      <w:r w:rsidR="00A01C99" w:rsidRPr="00AF3CB2">
        <w:rPr>
          <w:sz w:val="18"/>
          <w:szCs w:val="18"/>
          <w:lang w:val="en-US"/>
        </w:rPr>
        <w:t>manja ili jednaka</w:t>
      </w:r>
      <w:r w:rsidR="001812C3" w:rsidRPr="00AF3CB2">
        <w:rPr>
          <w:sz w:val="18"/>
          <w:szCs w:val="18"/>
          <w:lang w:val="en-US"/>
        </w:rPr>
        <w:t xml:space="preserve"> </w:t>
      </w:r>
      <w:r w:rsidR="00BC37D0" w:rsidRPr="00AF3CB2">
        <w:rPr>
          <w:sz w:val="18"/>
          <w:szCs w:val="18"/>
        </w:rPr>
        <w:t xml:space="preserve">šesnaestini pune širine slike. Tada se prelazi u </w:t>
      </w:r>
      <w:r w:rsidR="00883958" w:rsidRPr="00AF3CB2">
        <w:rPr>
          <w:sz w:val="18"/>
          <w:szCs w:val="18"/>
        </w:rPr>
        <w:t xml:space="preserve">rešenje koje je </w:t>
      </w:r>
      <w:r w:rsidR="00297910">
        <w:rPr>
          <w:sz w:val="18"/>
          <w:szCs w:val="18"/>
        </w:rPr>
        <w:t>jednako</w:t>
      </w:r>
      <w:r w:rsidR="00883958" w:rsidRPr="00AF3CB2">
        <w:rPr>
          <w:sz w:val="18"/>
          <w:szCs w:val="18"/>
        </w:rPr>
        <w:t xml:space="preserve"> serijskom</w:t>
      </w:r>
      <w:r w:rsidR="004B4581">
        <w:rPr>
          <w:sz w:val="18"/>
          <w:szCs w:val="18"/>
        </w:rPr>
        <w:t xml:space="preserve">, samo za </w:t>
      </w:r>
      <w:r w:rsidR="00BC37D0" w:rsidRPr="00AF3CB2">
        <w:rPr>
          <w:sz w:val="18"/>
          <w:szCs w:val="18"/>
        </w:rPr>
        <w:t>podmatricu koja je pripala ovom zadatku.</w:t>
      </w:r>
    </w:p>
    <w:p w:rsidR="006F1EF6" w:rsidRPr="00AF3CB2" w:rsidRDefault="006F1EF6" w:rsidP="00757B3D">
      <w:pPr>
        <w:rPr>
          <w:sz w:val="18"/>
          <w:szCs w:val="18"/>
        </w:rPr>
      </w:pPr>
      <w:r w:rsidRPr="00AF3CB2">
        <w:rPr>
          <w:sz w:val="18"/>
          <w:szCs w:val="18"/>
        </w:rPr>
        <w:t>Serijsko rešenje 2. edge detection algoritma takođe prolazi kroz svaki piksel slike i primenjuje filter za detektovanje ivica.</w:t>
      </w:r>
    </w:p>
    <w:p w:rsidR="000650F2" w:rsidRPr="00AF3CB2" w:rsidRDefault="006E5CD5" w:rsidP="00757B3D">
      <w:pPr>
        <w:rPr>
          <w:sz w:val="18"/>
          <w:szCs w:val="18"/>
        </w:rPr>
      </w:pPr>
      <w:r w:rsidRPr="00AF3CB2">
        <w:rPr>
          <w:sz w:val="18"/>
          <w:szCs w:val="18"/>
        </w:rPr>
        <w:t xml:space="preserve">Filter prvo postavlja početne vrednosti za </w:t>
      </w:r>
      <w:r w:rsidR="00F54A77" w:rsidRPr="00AF3CB2">
        <w:rPr>
          <w:sz w:val="18"/>
          <w:szCs w:val="18"/>
        </w:rPr>
        <w:t xml:space="preserve">promenljive </w:t>
      </w:r>
      <w:r w:rsidR="00721B8D" w:rsidRPr="00AF3CB2">
        <w:rPr>
          <w:sz w:val="18"/>
          <w:szCs w:val="18"/>
        </w:rPr>
        <w:t xml:space="preserve">P (0) i </w:t>
      </w:r>
      <w:r w:rsidRPr="00AF3CB2">
        <w:rPr>
          <w:sz w:val="18"/>
          <w:szCs w:val="18"/>
        </w:rPr>
        <w:t xml:space="preserve">O (1). Zatim </w:t>
      </w:r>
      <w:r w:rsidR="00DD4FF6" w:rsidRPr="00AF3CB2">
        <w:rPr>
          <w:sz w:val="18"/>
          <w:szCs w:val="18"/>
        </w:rPr>
        <w:t xml:space="preserve">prolazi kroz okolinu piksela, gde veličina okoline zavisi od toga </w:t>
      </w:r>
      <w:r w:rsidRPr="00AF3CB2">
        <w:rPr>
          <w:sz w:val="18"/>
          <w:szCs w:val="18"/>
        </w:rPr>
        <w:t>kolika</w:t>
      </w:r>
      <w:r w:rsidR="00DD4FF6" w:rsidRPr="00AF3CB2">
        <w:rPr>
          <w:sz w:val="18"/>
          <w:szCs w:val="18"/>
        </w:rPr>
        <w:t xml:space="preserve"> udaljenost je </w:t>
      </w:r>
      <w:r w:rsidR="0072301E" w:rsidRPr="00AF3CB2">
        <w:rPr>
          <w:sz w:val="18"/>
          <w:szCs w:val="18"/>
        </w:rPr>
        <w:t>odabrana</w:t>
      </w:r>
      <w:r w:rsidR="00DD4FF6" w:rsidRPr="00AF3CB2">
        <w:rPr>
          <w:sz w:val="18"/>
          <w:szCs w:val="18"/>
        </w:rPr>
        <w:t xml:space="preserve">. </w:t>
      </w:r>
      <w:r w:rsidRPr="00AF3CB2">
        <w:rPr>
          <w:sz w:val="18"/>
          <w:szCs w:val="18"/>
        </w:rPr>
        <w:t xml:space="preserve">Za svaku tačku u okolini (bez samog piksela koji se filtrira) se proverava da li je njegova </w:t>
      </w:r>
      <w:r w:rsidR="00532678" w:rsidRPr="00AF3CB2">
        <w:rPr>
          <w:sz w:val="18"/>
          <w:szCs w:val="18"/>
        </w:rPr>
        <w:t>vrednost veća od granice od 128. A</w:t>
      </w:r>
      <w:r w:rsidRPr="00AF3CB2">
        <w:rPr>
          <w:sz w:val="18"/>
          <w:szCs w:val="18"/>
        </w:rPr>
        <w:t>ko jeste</w:t>
      </w:r>
      <w:r w:rsidR="00532678" w:rsidRPr="00AF3CB2">
        <w:rPr>
          <w:sz w:val="18"/>
          <w:szCs w:val="18"/>
        </w:rPr>
        <w:t>,</w:t>
      </w:r>
      <w:r w:rsidRPr="00AF3CB2">
        <w:rPr>
          <w:sz w:val="18"/>
          <w:szCs w:val="18"/>
        </w:rPr>
        <w:t xml:space="preserve"> vrednost P se postavlja na 1, </w:t>
      </w:r>
      <w:r w:rsidR="00532678" w:rsidRPr="00AF3CB2">
        <w:rPr>
          <w:sz w:val="18"/>
          <w:szCs w:val="18"/>
        </w:rPr>
        <w:t>inače se</w:t>
      </w:r>
      <w:r w:rsidR="00BC2522" w:rsidRPr="00AF3CB2">
        <w:rPr>
          <w:sz w:val="18"/>
          <w:szCs w:val="18"/>
        </w:rPr>
        <w:t xml:space="preserve"> vrednost O </w:t>
      </w:r>
      <w:r w:rsidRPr="00AF3CB2">
        <w:rPr>
          <w:sz w:val="18"/>
          <w:szCs w:val="18"/>
        </w:rPr>
        <w:t xml:space="preserve">postavlja na 0. </w:t>
      </w:r>
      <w:r w:rsidR="00ED6AC9" w:rsidRPr="00AF3CB2">
        <w:rPr>
          <w:sz w:val="18"/>
          <w:szCs w:val="18"/>
        </w:rPr>
        <w:t>Kada se prođe kroz celu okolin</w:t>
      </w:r>
      <w:r w:rsidR="003B663D">
        <w:rPr>
          <w:sz w:val="18"/>
          <w:szCs w:val="18"/>
        </w:rPr>
        <w:t>u, apsolutna vrednost od O</w:t>
      </w:r>
      <w:r w:rsidR="00ED6AC9" w:rsidRPr="00AF3CB2">
        <w:rPr>
          <w:sz w:val="18"/>
          <w:szCs w:val="18"/>
        </w:rPr>
        <w:t xml:space="preserve"> se oduzima od </w:t>
      </w:r>
      <w:r w:rsidR="006F13A7">
        <w:rPr>
          <w:sz w:val="18"/>
          <w:szCs w:val="18"/>
        </w:rPr>
        <w:t xml:space="preserve">apsolutne vrednosti od </w:t>
      </w:r>
      <w:r w:rsidR="003B663D">
        <w:rPr>
          <w:sz w:val="18"/>
          <w:szCs w:val="18"/>
        </w:rPr>
        <w:t>P</w:t>
      </w:r>
      <w:r w:rsidR="00ED6AC9" w:rsidRPr="00AF3CB2">
        <w:rPr>
          <w:sz w:val="18"/>
          <w:szCs w:val="18"/>
        </w:rPr>
        <w:t xml:space="preserve">, i ta vrednost se transformiše u opseg 0-255 koji predstavlja spektar od bele do crne boje. </w:t>
      </w:r>
      <w:r w:rsidR="00CB63E7" w:rsidRPr="00AF3CB2">
        <w:rPr>
          <w:sz w:val="18"/>
          <w:szCs w:val="18"/>
        </w:rPr>
        <w:t>Drugim rečima, ako se dobije vrednost 0, i ostaće 0, ako se</w:t>
      </w:r>
      <w:r w:rsidR="00F11C74" w:rsidRPr="00AF3CB2">
        <w:rPr>
          <w:sz w:val="18"/>
          <w:szCs w:val="18"/>
        </w:rPr>
        <w:t xml:space="preserve"> dobije 1, pretvoriće se u 255.</w:t>
      </w:r>
    </w:p>
    <w:p w:rsidR="003D0EFB" w:rsidRPr="00AF3CB2" w:rsidRDefault="00D227C0" w:rsidP="00757B3D">
      <w:pPr>
        <w:rPr>
          <w:sz w:val="18"/>
          <w:szCs w:val="18"/>
        </w:rPr>
      </w:pPr>
      <w:r w:rsidRPr="00AF3CB2">
        <w:rPr>
          <w:sz w:val="18"/>
          <w:szCs w:val="18"/>
        </w:rPr>
        <w:t xml:space="preserve">Paralelno rešenje </w:t>
      </w:r>
      <w:r w:rsidR="003B3D24" w:rsidRPr="00AF3CB2">
        <w:rPr>
          <w:sz w:val="18"/>
          <w:szCs w:val="18"/>
        </w:rPr>
        <w:t>kreira zadatke na isti način kao i paralelno rešenje prewitt operatora, s</w:t>
      </w:r>
      <w:r w:rsidR="00950162">
        <w:rPr>
          <w:sz w:val="18"/>
          <w:szCs w:val="18"/>
        </w:rPr>
        <w:t xml:space="preserve"> </w:t>
      </w:r>
      <w:r w:rsidR="003B3D24" w:rsidRPr="00AF3CB2">
        <w:rPr>
          <w:sz w:val="18"/>
          <w:szCs w:val="18"/>
        </w:rPr>
        <w:t>tim da kada širina dobijene podmatrice zadatka postane manja ili jednaka šesnaestini širine slike, prelazi se na rešenje jednako serijskom za 2. edge detection algoritam.</w:t>
      </w:r>
    </w:p>
    <w:p w:rsidR="00CE76C8" w:rsidRPr="00AF3CB2" w:rsidRDefault="000E23F4" w:rsidP="00757B3D">
      <w:pPr>
        <w:rPr>
          <w:sz w:val="18"/>
          <w:szCs w:val="18"/>
        </w:rPr>
      </w:pPr>
      <w:r w:rsidRPr="00AF3CB2">
        <w:rPr>
          <w:sz w:val="18"/>
          <w:szCs w:val="18"/>
        </w:rPr>
        <w:t xml:space="preserve">Bitno je napomenuti da će </w:t>
      </w:r>
      <w:r w:rsidR="004C5A9A" w:rsidRPr="00AF3CB2">
        <w:rPr>
          <w:sz w:val="18"/>
          <w:szCs w:val="18"/>
        </w:rPr>
        <w:t xml:space="preserve">izlazne slike uvek biti </w:t>
      </w:r>
      <w:r w:rsidR="00192506" w:rsidRPr="00AF3CB2">
        <w:rPr>
          <w:sz w:val="18"/>
          <w:szCs w:val="18"/>
        </w:rPr>
        <w:t xml:space="preserve">praktično </w:t>
      </w:r>
      <w:r w:rsidR="004C5A9A" w:rsidRPr="00AF3CB2">
        <w:rPr>
          <w:sz w:val="18"/>
          <w:szCs w:val="18"/>
        </w:rPr>
        <w:t xml:space="preserve">malo manje nego ulazne. To se dešava </w:t>
      </w:r>
      <w:r w:rsidRPr="00AF3CB2">
        <w:rPr>
          <w:sz w:val="18"/>
          <w:szCs w:val="18"/>
        </w:rPr>
        <w:t xml:space="preserve">zbog </w:t>
      </w:r>
      <w:r w:rsidR="004C5A9A" w:rsidRPr="00AF3CB2">
        <w:rPr>
          <w:sz w:val="18"/>
          <w:szCs w:val="18"/>
        </w:rPr>
        <w:t>načina na koji oba načina detekcija ivice funkcionišu. I jedan i drugi način za svaki piksel analiziraju neku njenu okolinu</w:t>
      </w:r>
      <w:r w:rsidR="00324971" w:rsidRPr="00AF3CB2">
        <w:rPr>
          <w:sz w:val="18"/>
          <w:szCs w:val="18"/>
        </w:rPr>
        <w:t>. To je nemoguće uraditi na ivičnim pikselima koji nemaju dovoljno susednih piksela za ovakvu analizu.</w:t>
      </w:r>
      <w:r w:rsidR="0047399C" w:rsidRPr="00AF3CB2">
        <w:rPr>
          <w:sz w:val="18"/>
          <w:szCs w:val="18"/>
        </w:rPr>
        <w:t xml:space="preserve"> Zato će ti</w:t>
      </w:r>
      <w:r w:rsidR="002B69F4" w:rsidRPr="00AF3CB2">
        <w:rPr>
          <w:sz w:val="18"/>
          <w:szCs w:val="18"/>
        </w:rPr>
        <w:t xml:space="preserve"> ivični pikseli biti ignorisani i čin</w:t>
      </w:r>
      <w:r w:rsidR="00E678D3" w:rsidRPr="00AF3CB2">
        <w:rPr>
          <w:sz w:val="18"/>
          <w:szCs w:val="18"/>
        </w:rPr>
        <w:t xml:space="preserve">iti samo crnu granicu oko </w:t>
      </w:r>
      <w:r w:rsidR="00DD231B" w:rsidRPr="00AF3CB2">
        <w:rPr>
          <w:sz w:val="18"/>
          <w:szCs w:val="18"/>
        </w:rPr>
        <w:t xml:space="preserve">izlazne </w:t>
      </w:r>
      <w:r w:rsidR="00E678D3" w:rsidRPr="00AF3CB2">
        <w:rPr>
          <w:sz w:val="18"/>
          <w:szCs w:val="18"/>
        </w:rPr>
        <w:t>slike.</w:t>
      </w:r>
    </w:p>
    <w:p w:rsidR="00ED169A" w:rsidRPr="00A23160" w:rsidRDefault="00ED169A" w:rsidP="00ED169A">
      <w:pPr>
        <w:pStyle w:val="Heading1"/>
        <w:rPr>
          <w:sz w:val="24"/>
          <w:szCs w:val="18"/>
        </w:rPr>
      </w:pPr>
      <w:r w:rsidRPr="00A23160">
        <w:rPr>
          <w:sz w:val="24"/>
          <w:szCs w:val="18"/>
        </w:rPr>
        <w:t>Programsko rešenje</w:t>
      </w:r>
    </w:p>
    <w:p w:rsidR="00DF6DDC" w:rsidRPr="00AF3CB2" w:rsidRDefault="003173CA" w:rsidP="00ED169A">
      <w:pPr>
        <w:rPr>
          <w:sz w:val="18"/>
          <w:szCs w:val="18"/>
        </w:rPr>
      </w:pPr>
      <w:r w:rsidRPr="00AF3CB2">
        <w:rPr>
          <w:sz w:val="18"/>
          <w:szCs w:val="18"/>
        </w:rPr>
        <w:t>Najbitnije kreirane funkcije:</w:t>
      </w:r>
    </w:p>
    <w:p w:rsidR="009F2320" w:rsidRPr="00AF3CB2" w:rsidRDefault="003173CA" w:rsidP="00ED169A">
      <w:pPr>
        <w:rPr>
          <w:rFonts w:ascii="Consolas" w:hAnsi="Consolas" w:cs="Consolas"/>
          <w:noProof w:val="0"/>
          <w:color w:val="000000"/>
          <w:sz w:val="18"/>
          <w:szCs w:val="18"/>
        </w:rPr>
      </w:pPr>
      <w:r w:rsidRPr="00AF3CB2">
        <w:rPr>
          <w:rFonts w:ascii="Consolas" w:hAnsi="Consolas" w:cs="Consolas"/>
          <w:noProof w:val="0"/>
          <w:color w:val="0000FF"/>
          <w:sz w:val="18"/>
          <w:szCs w:val="18"/>
        </w:rPr>
        <w:t>void</w:t>
      </w:r>
      <w:r w:rsidRPr="00AF3CB2">
        <w:rPr>
          <w:rFonts w:ascii="Consolas" w:hAnsi="Consolas" w:cs="Consolas"/>
          <w:noProof w:val="0"/>
          <w:color w:val="000000"/>
          <w:sz w:val="18"/>
          <w:szCs w:val="18"/>
        </w:rPr>
        <w:t xml:space="preserve"> filter_serial_prewitt(</w:t>
      </w:r>
      <w:r w:rsidRPr="00AF3CB2">
        <w:rPr>
          <w:rFonts w:ascii="Consolas" w:hAnsi="Consolas" w:cs="Consolas"/>
          <w:noProof w:val="0"/>
          <w:color w:val="0000FF"/>
          <w:sz w:val="18"/>
          <w:szCs w:val="18"/>
        </w:rPr>
        <w:t>int</w:t>
      </w:r>
      <w:r w:rsidRPr="00AF3CB2">
        <w:rPr>
          <w:rFonts w:ascii="Consolas" w:hAnsi="Consolas" w:cs="Consolas"/>
          <w:noProof w:val="0"/>
          <w:color w:val="000000"/>
          <w:sz w:val="18"/>
          <w:szCs w:val="18"/>
        </w:rPr>
        <w:t xml:space="preserve">* </w:t>
      </w:r>
      <w:r w:rsidRPr="00AF3CB2">
        <w:rPr>
          <w:rFonts w:ascii="Consolas" w:hAnsi="Consolas" w:cs="Consolas"/>
          <w:noProof w:val="0"/>
          <w:color w:val="808080"/>
          <w:sz w:val="18"/>
          <w:szCs w:val="18"/>
        </w:rPr>
        <w:t>inBuffer</w:t>
      </w:r>
      <w:r w:rsidRPr="00AF3CB2">
        <w:rPr>
          <w:rFonts w:ascii="Consolas" w:hAnsi="Consolas" w:cs="Consolas"/>
          <w:noProof w:val="0"/>
          <w:color w:val="000000"/>
          <w:sz w:val="18"/>
          <w:szCs w:val="18"/>
        </w:rPr>
        <w:t xml:space="preserve">, </w:t>
      </w:r>
      <w:r w:rsidRPr="00AF3CB2">
        <w:rPr>
          <w:rFonts w:ascii="Consolas" w:hAnsi="Consolas" w:cs="Consolas"/>
          <w:noProof w:val="0"/>
          <w:color w:val="0000FF"/>
          <w:sz w:val="18"/>
          <w:szCs w:val="18"/>
        </w:rPr>
        <w:t>int</w:t>
      </w:r>
      <w:r w:rsidRPr="00AF3CB2">
        <w:rPr>
          <w:rFonts w:ascii="Consolas" w:hAnsi="Consolas" w:cs="Consolas"/>
          <w:noProof w:val="0"/>
          <w:color w:val="000000"/>
          <w:sz w:val="18"/>
          <w:szCs w:val="18"/>
        </w:rPr>
        <w:t xml:space="preserve">* </w:t>
      </w:r>
      <w:r w:rsidRPr="00AF3CB2">
        <w:rPr>
          <w:rFonts w:ascii="Consolas" w:hAnsi="Consolas" w:cs="Consolas"/>
          <w:noProof w:val="0"/>
          <w:color w:val="808080"/>
          <w:sz w:val="18"/>
          <w:szCs w:val="18"/>
        </w:rPr>
        <w:t>outBuffer</w:t>
      </w:r>
      <w:r w:rsidRPr="00AF3CB2">
        <w:rPr>
          <w:rFonts w:ascii="Consolas" w:hAnsi="Consolas" w:cs="Consolas"/>
          <w:noProof w:val="0"/>
          <w:color w:val="000000"/>
          <w:sz w:val="18"/>
          <w:szCs w:val="18"/>
        </w:rPr>
        <w:t xml:space="preserve">, </w:t>
      </w:r>
      <w:r w:rsidRPr="00AF3CB2">
        <w:rPr>
          <w:rFonts w:ascii="Consolas" w:hAnsi="Consolas" w:cs="Consolas"/>
          <w:noProof w:val="0"/>
          <w:color w:val="0000FF"/>
          <w:sz w:val="18"/>
          <w:szCs w:val="18"/>
        </w:rPr>
        <w:t>int</w:t>
      </w:r>
      <w:r w:rsidRPr="00AF3CB2">
        <w:rPr>
          <w:rFonts w:ascii="Consolas" w:hAnsi="Consolas" w:cs="Consolas"/>
          <w:noProof w:val="0"/>
          <w:color w:val="000000"/>
          <w:sz w:val="18"/>
          <w:szCs w:val="18"/>
        </w:rPr>
        <w:t xml:space="preserve"> </w:t>
      </w:r>
      <w:r w:rsidRPr="00AF3CB2">
        <w:rPr>
          <w:rFonts w:ascii="Consolas" w:hAnsi="Consolas" w:cs="Consolas"/>
          <w:noProof w:val="0"/>
          <w:color w:val="808080"/>
          <w:sz w:val="18"/>
          <w:szCs w:val="18"/>
        </w:rPr>
        <w:t>width</w:t>
      </w:r>
      <w:r w:rsidRPr="00AF3CB2">
        <w:rPr>
          <w:rFonts w:ascii="Consolas" w:hAnsi="Consolas" w:cs="Consolas"/>
          <w:noProof w:val="0"/>
          <w:color w:val="000000"/>
          <w:sz w:val="18"/>
          <w:szCs w:val="18"/>
        </w:rPr>
        <w:t xml:space="preserve">, </w:t>
      </w:r>
      <w:r w:rsidRPr="00AF3CB2">
        <w:rPr>
          <w:rFonts w:ascii="Consolas" w:hAnsi="Consolas" w:cs="Consolas"/>
          <w:noProof w:val="0"/>
          <w:color w:val="0000FF"/>
          <w:sz w:val="18"/>
          <w:szCs w:val="18"/>
        </w:rPr>
        <w:t>int</w:t>
      </w:r>
      <w:r w:rsidRPr="00AF3CB2">
        <w:rPr>
          <w:rFonts w:ascii="Consolas" w:hAnsi="Consolas" w:cs="Consolas"/>
          <w:noProof w:val="0"/>
          <w:color w:val="000000"/>
          <w:sz w:val="18"/>
          <w:szCs w:val="18"/>
        </w:rPr>
        <w:t xml:space="preserve"> </w:t>
      </w:r>
      <w:r w:rsidRPr="00AF3CB2">
        <w:rPr>
          <w:rFonts w:ascii="Consolas" w:hAnsi="Consolas" w:cs="Consolas"/>
          <w:noProof w:val="0"/>
          <w:color w:val="808080"/>
          <w:sz w:val="18"/>
          <w:szCs w:val="18"/>
        </w:rPr>
        <w:t>height</w:t>
      </w:r>
      <w:r w:rsidRPr="00AF3CB2">
        <w:rPr>
          <w:rFonts w:ascii="Consolas" w:hAnsi="Consolas" w:cs="Consolas"/>
          <w:noProof w:val="0"/>
          <w:color w:val="000000"/>
          <w:sz w:val="18"/>
          <w:szCs w:val="18"/>
        </w:rPr>
        <w:t>)</w:t>
      </w:r>
    </w:p>
    <w:p w:rsidR="00C36F77" w:rsidRPr="00AF3CB2" w:rsidRDefault="00635908" w:rsidP="00ED169A">
      <w:pPr>
        <w:rPr>
          <w:rFonts w:ascii="Consolas" w:hAnsi="Consolas" w:cs="Consolas"/>
          <w:noProof w:val="0"/>
          <w:color w:val="000000"/>
          <w:sz w:val="18"/>
          <w:szCs w:val="18"/>
        </w:rPr>
      </w:pPr>
      <w:r w:rsidRPr="00AF3CB2">
        <w:rPr>
          <w:sz w:val="18"/>
          <w:szCs w:val="18"/>
        </w:rPr>
        <w:t>Izvršava</w:t>
      </w:r>
      <w:r w:rsidR="0044174A" w:rsidRPr="00AF3CB2">
        <w:rPr>
          <w:sz w:val="18"/>
          <w:szCs w:val="18"/>
        </w:rPr>
        <w:t xml:space="preserve"> serijsku verziju prewitt operator rešenja </w:t>
      </w:r>
      <w:r w:rsidRPr="00AF3CB2">
        <w:rPr>
          <w:sz w:val="18"/>
          <w:szCs w:val="18"/>
        </w:rPr>
        <w:t xml:space="preserve">problema. Ima ugnježden for loop koji prolazi kroz sliku i poziva </w:t>
      </w:r>
      <w:r w:rsidRPr="00AF3CB2">
        <w:rPr>
          <w:rFonts w:ascii="Consolas" w:hAnsi="Consolas" w:cs="Consolas"/>
          <w:noProof w:val="0"/>
          <w:color w:val="000000"/>
          <w:sz w:val="18"/>
          <w:szCs w:val="18"/>
        </w:rPr>
        <w:t>apply_prewitt_filter.</w:t>
      </w:r>
      <w:r w:rsidR="00C36F77" w:rsidRPr="00AF3CB2">
        <w:rPr>
          <w:rFonts w:ascii="Consolas" w:hAnsi="Consolas" w:cs="Consolas"/>
          <w:noProof w:val="0"/>
          <w:color w:val="000000"/>
          <w:sz w:val="18"/>
          <w:szCs w:val="18"/>
        </w:rPr>
        <w:t xml:space="preserve"> </w:t>
      </w:r>
      <w:r w:rsidR="00C36F77" w:rsidRPr="00AF3CB2">
        <w:rPr>
          <w:rFonts w:cstheme="minorHAnsi"/>
          <w:noProof w:val="0"/>
          <w:color w:val="000000"/>
          <w:sz w:val="18"/>
          <w:szCs w:val="18"/>
        </w:rPr>
        <w:t xml:space="preserve">inBuffer – </w:t>
      </w:r>
      <w:r w:rsidR="00594916" w:rsidRPr="00AF3CB2">
        <w:rPr>
          <w:rFonts w:cstheme="minorHAnsi"/>
          <w:noProof w:val="0"/>
          <w:color w:val="000000"/>
          <w:sz w:val="18"/>
          <w:szCs w:val="18"/>
        </w:rPr>
        <w:t>bafer ulazne slike</w:t>
      </w:r>
      <w:r w:rsidR="00F364A9" w:rsidRPr="00AF3CB2">
        <w:rPr>
          <w:rFonts w:ascii="Consolas" w:hAnsi="Consolas" w:cs="Consolas"/>
          <w:noProof w:val="0"/>
          <w:color w:val="000000"/>
          <w:sz w:val="18"/>
          <w:szCs w:val="18"/>
        </w:rPr>
        <w:t xml:space="preserve">, </w:t>
      </w:r>
      <w:r w:rsidR="00C36F77" w:rsidRPr="00AF3CB2">
        <w:rPr>
          <w:rFonts w:cstheme="minorHAnsi"/>
          <w:noProof w:val="0"/>
          <w:color w:val="000000"/>
          <w:sz w:val="18"/>
          <w:szCs w:val="18"/>
        </w:rPr>
        <w:t xml:space="preserve">outBuffer – </w:t>
      </w:r>
      <w:r w:rsidR="00594916" w:rsidRPr="00AF3CB2">
        <w:rPr>
          <w:rFonts w:cstheme="minorHAnsi"/>
          <w:noProof w:val="0"/>
          <w:color w:val="000000"/>
          <w:sz w:val="18"/>
          <w:szCs w:val="18"/>
        </w:rPr>
        <w:t>bafer izlazne slike</w:t>
      </w:r>
      <w:r w:rsidR="00F364A9" w:rsidRPr="00AF3CB2">
        <w:rPr>
          <w:rFonts w:ascii="Consolas" w:hAnsi="Consolas" w:cs="Consolas"/>
          <w:noProof w:val="0"/>
          <w:color w:val="000000"/>
          <w:sz w:val="18"/>
          <w:szCs w:val="18"/>
        </w:rPr>
        <w:t xml:space="preserve">, </w:t>
      </w:r>
      <w:r w:rsidR="00C36F77" w:rsidRPr="00AF3CB2">
        <w:rPr>
          <w:rFonts w:cstheme="minorHAnsi"/>
          <w:noProof w:val="0"/>
          <w:color w:val="000000"/>
          <w:sz w:val="18"/>
          <w:szCs w:val="18"/>
        </w:rPr>
        <w:t xml:space="preserve">width – </w:t>
      </w:r>
      <w:r w:rsidR="00594916" w:rsidRPr="00AF3CB2">
        <w:rPr>
          <w:rFonts w:cstheme="minorHAnsi"/>
          <w:noProof w:val="0"/>
          <w:color w:val="000000"/>
          <w:sz w:val="18"/>
          <w:szCs w:val="18"/>
        </w:rPr>
        <w:t>širina slike</w:t>
      </w:r>
      <w:r w:rsidR="00F364A9" w:rsidRPr="00AF3CB2">
        <w:rPr>
          <w:rFonts w:ascii="Consolas" w:hAnsi="Consolas" w:cs="Consolas"/>
          <w:noProof w:val="0"/>
          <w:color w:val="000000"/>
          <w:sz w:val="18"/>
          <w:szCs w:val="18"/>
        </w:rPr>
        <w:t xml:space="preserve">, </w:t>
      </w:r>
      <w:r w:rsidR="00C36F77" w:rsidRPr="00AF3CB2">
        <w:rPr>
          <w:rFonts w:cstheme="minorHAnsi"/>
          <w:noProof w:val="0"/>
          <w:color w:val="000000"/>
          <w:sz w:val="18"/>
          <w:szCs w:val="18"/>
        </w:rPr>
        <w:t xml:space="preserve">height </w:t>
      </w:r>
      <w:r w:rsidR="00594916" w:rsidRPr="00AF3CB2">
        <w:rPr>
          <w:rFonts w:cstheme="minorHAnsi"/>
          <w:noProof w:val="0"/>
          <w:color w:val="000000"/>
          <w:sz w:val="18"/>
          <w:szCs w:val="18"/>
        </w:rPr>
        <w:t>–</w:t>
      </w:r>
      <w:r w:rsidR="00C36F77" w:rsidRPr="00AF3CB2">
        <w:rPr>
          <w:rFonts w:cstheme="minorHAnsi"/>
          <w:noProof w:val="0"/>
          <w:color w:val="000000"/>
          <w:sz w:val="18"/>
          <w:szCs w:val="18"/>
        </w:rPr>
        <w:t xml:space="preserve"> </w:t>
      </w:r>
      <w:r w:rsidR="00594916" w:rsidRPr="00AF3CB2">
        <w:rPr>
          <w:rFonts w:cstheme="minorHAnsi"/>
          <w:noProof w:val="0"/>
          <w:color w:val="000000"/>
          <w:sz w:val="18"/>
          <w:szCs w:val="18"/>
        </w:rPr>
        <w:t>visina slike</w:t>
      </w:r>
      <w:r w:rsidR="00F364A9" w:rsidRPr="00AF3CB2">
        <w:rPr>
          <w:rFonts w:cstheme="minorHAnsi"/>
          <w:noProof w:val="0"/>
          <w:color w:val="000000"/>
          <w:sz w:val="18"/>
          <w:szCs w:val="18"/>
        </w:rPr>
        <w:t>.</w:t>
      </w:r>
    </w:p>
    <w:p w:rsidR="00635908" w:rsidRPr="00AF3CB2" w:rsidRDefault="00635908" w:rsidP="00ED169A">
      <w:pPr>
        <w:rPr>
          <w:rFonts w:ascii="Consolas" w:hAnsi="Consolas" w:cs="Consolas"/>
          <w:noProof w:val="0"/>
          <w:color w:val="000000"/>
          <w:sz w:val="18"/>
          <w:szCs w:val="18"/>
        </w:rPr>
      </w:pPr>
      <w:r w:rsidRPr="00AF3CB2">
        <w:rPr>
          <w:rFonts w:ascii="Consolas" w:hAnsi="Consolas" w:cs="Consolas"/>
          <w:noProof w:val="0"/>
          <w:color w:val="0000FF"/>
          <w:sz w:val="18"/>
          <w:szCs w:val="18"/>
        </w:rPr>
        <w:t>int</w:t>
      </w:r>
      <w:r w:rsidRPr="00AF3CB2">
        <w:rPr>
          <w:rFonts w:ascii="Consolas" w:hAnsi="Consolas" w:cs="Consolas"/>
          <w:noProof w:val="0"/>
          <w:color w:val="000000"/>
          <w:sz w:val="18"/>
          <w:szCs w:val="18"/>
        </w:rPr>
        <w:t xml:space="preserve"> apply_prewitt_filter(</w:t>
      </w:r>
      <w:r w:rsidRPr="00AF3CB2">
        <w:rPr>
          <w:rFonts w:ascii="Consolas" w:hAnsi="Consolas" w:cs="Consolas"/>
          <w:noProof w:val="0"/>
          <w:color w:val="0000FF"/>
          <w:sz w:val="18"/>
          <w:szCs w:val="18"/>
        </w:rPr>
        <w:t>int</w:t>
      </w:r>
      <w:r w:rsidRPr="00AF3CB2">
        <w:rPr>
          <w:rFonts w:ascii="Consolas" w:hAnsi="Consolas" w:cs="Consolas"/>
          <w:noProof w:val="0"/>
          <w:color w:val="000000"/>
          <w:sz w:val="18"/>
          <w:szCs w:val="18"/>
        </w:rPr>
        <w:t xml:space="preserve">* </w:t>
      </w:r>
      <w:r w:rsidRPr="00AF3CB2">
        <w:rPr>
          <w:rFonts w:ascii="Consolas" w:hAnsi="Consolas" w:cs="Consolas"/>
          <w:noProof w:val="0"/>
          <w:color w:val="808080"/>
          <w:sz w:val="18"/>
          <w:szCs w:val="18"/>
        </w:rPr>
        <w:t>inBuffer</w:t>
      </w:r>
      <w:r w:rsidRPr="00AF3CB2">
        <w:rPr>
          <w:rFonts w:ascii="Consolas" w:hAnsi="Consolas" w:cs="Consolas"/>
          <w:noProof w:val="0"/>
          <w:color w:val="000000"/>
          <w:sz w:val="18"/>
          <w:szCs w:val="18"/>
        </w:rPr>
        <w:t xml:space="preserve">, </w:t>
      </w:r>
      <w:r w:rsidRPr="00AF3CB2">
        <w:rPr>
          <w:rFonts w:ascii="Consolas" w:hAnsi="Consolas" w:cs="Consolas"/>
          <w:noProof w:val="0"/>
          <w:color w:val="0000FF"/>
          <w:sz w:val="18"/>
          <w:szCs w:val="18"/>
        </w:rPr>
        <w:t>int</w:t>
      </w:r>
      <w:r w:rsidRPr="00AF3CB2">
        <w:rPr>
          <w:rFonts w:ascii="Consolas" w:hAnsi="Consolas" w:cs="Consolas"/>
          <w:noProof w:val="0"/>
          <w:color w:val="000000"/>
          <w:sz w:val="18"/>
          <w:szCs w:val="18"/>
        </w:rPr>
        <w:t xml:space="preserve"> </w:t>
      </w:r>
      <w:r w:rsidRPr="00AF3CB2">
        <w:rPr>
          <w:rFonts w:ascii="Consolas" w:hAnsi="Consolas" w:cs="Consolas"/>
          <w:noProof w:val="0"/>
          <w:color w:val="808080"/>
          <w:sz w:val="18"/>
          <w:szCs w:val="18"/>
        </w:rPr>
        <w:t>row</w:t>
      </w:r>
      <w:r w:rsidRPr="00AF3CB2">
        <w:rPr>
          <w:rFonts w:ascii="Consolas" w:hAnsi="Consolas" w:cs="Consolas"/>
          <w:noProof w:val="0"/>
          <w:color w:val="000000"/>
          <w:sz w:val="18"/>
          <w:szCs w:val="18"/>
        </w:rPr>
        <w:t xml:space="preserve">, </w:t>
      </w:r>
      <w:r w:rsidRPr="00AF3CB2">
        <w:rPr>
          <w:rFonts w:ascii="Consolas" w:hAnsi="Consolas" w:cs="Consolas"/>
          <w:noProof w:val="0"/>
          <w:color w:val="0000FF"/>
          <w:sz w:val="18"/>
          <w:szCs w:val="18"/>
        </w:rPr>
        <w:t>int</w:t>
      </w:r>
      <w:r w:rsidRPr="00AF3CB2">
        <w:rPr>
          <w:rFonts w:ascii="Consolas" w:hAnsi="Consolas" w:cs="Consolas"/>
          <w:noProof w:val="0"/>
          <w:color w:val="000000"/>
          <w:sz w:val="18"/>
          <w:szCs w:val="18"/>
        </w:rPr>
        <w:t xml:space="preserve"> </w:t>
      </w:r>
      <w:r w:rsidRPr="00AF3CB2">
        <w:rPr>
          <w:rFonts w:ascii="Consolas" w:hAnsi="Consolas" w:cs="Consolas"/>
          <w:noProof w:val="0"/>
          <w:color w:val="808080"/>
          <w:sz w:val="18"/>
          <w:szCs w:val="18"/>
        </w:rPr>
        <w:t>column</w:t>
      </w:r>
      <w:r w:rsidRPr="00AF3CB2">
        <w:rPr>
          <w:rFonts w:ascii="Consolas" w:hAnsi="Consolas" w:cs="Consolas"/>
          <w:noProof w:val="0"/>
          <w:color w:val="000000"/>
          <w:sz w:val="18"/>
          <w:szCs w:val="18"/>
        </w:rPr>
        <w:t xml:space="preserve">, </w:t>
      </w:r>
      <w:r w:rsidRPr="00AF3CB2">
        <w:rPr>
          <w:rFonts w:ascii="Consolas" w:hAnsi="Consolas" w:cs="Consolas"/>
          <w:noProof w:val="0"/>
          <w:color w:val="0000FF"/>
          <w:sz w:val="18"/>
          <w:szCs w:val="18"/>
        </w:rPr>
        <w:t>int</w:t>
      </w:r>
      <w:r w:rsidRPr="00AF3CB2">
        <w:rPr>
          <w:rFonts w:ascii="Consolas" w:hAnsi="Consolas" w:cs="Consolas"/>
          <w:noProof w:val="0"/>
          <w:color w:val="000000"/>
          <w:sz w:val="18"/>
          <w:szCs w:val="18"/>
        </w:rPr>
        <w:t xml:space="preserve"> </w:t>
      </w:r>
      <w:r w:rsidRPr="00AF3CB2">
        <w:rPr>
          <w:rFonts w:ascii="Consolas" w:hAnsi="Consolas" w:cs="Consolas"/>
          <w:noProof w:val="0"/>
          <w:color w:val="808080"/>
          <w:sz w:val="18"/>
          <w:szCs w:val="18"/>
        </w:rPr>
        <w:t>width</w:t>
      </w:r>
      <w:r w:rsidRPr="00AF3CB2">
        <w:rPr>
          <w:rFonts w:ascii="Consolas" w:hAnsi="Consolas" w:cs="Consolas"/>
          <w:noProof w:val="0"/>
          <w:color w:val="000000"/>
          <w:sz w:val="18"/>
          <w:szCs w:val="18"/>
        </w:rPr>
        <w:t>)</w:t>
      </w:r>
    </w:p>
    <w:p w:rsidR="00F364A9" w:rsidRPr="00AF3CB2" w:rsidRDefault="000D57D7" w:rsidP="00ED169A">
      <w:pPr>
        <w:rPr>
          <w:sz w:val="18"/>
          <w:szCs w:val="18"/>
          <w:lang w:val="en-US"/>
        </w:rPr>
      </w:pPr>
      <w:r w:rsidRPr="00AF3CB2">
        <w:rPr>
          <w:sz w:val="18"/>
          <w:szCs w:val="18"/>
          <w:lang w:val="en-US"/>
        </w:rPr>
        <w:t>Primenjuje prewitt filter na uneti piksel slike.</w:t>
      </w:r>
      <w:r w:rsidR="00657DC0" w:rsidRPr="00AF3CB2">
        <w:rPr>
          <w:sz w:val="18"/>
          <w:szCs w:val="18"/>
          <w:lang w:val="en-US"/>
        </w:rPr>
        <w:t xml:space="preserve"> </w:t>
      </w:r>
      <w:r w:rsidR="00F364A9" w:rsidRPr="00AF3CB2">
        <w:rPr>
          <w:sz w:val="18"/>
          <w:szCs w:val="18"/>
          <w:lang w:val="en-US"/>
        </w:rPr>
        <w:t xml:space="preserve">inBuffer </w:t>
      </w:r>
      <w:r w:rsidR="00657DC0" w:rsidRPr="00AF3CB2">
        <w:rPr>
          <w:sz w:val="18"/>
          <w:szCs w:val="18"/>
          <w:lang w:val="en-US"/>
        </w:rPr>
        <w:t>–</w:t>
      </w:r>
      <w:r w:rsidR="00F364A9" w:rsidRPr="00AF3CB2">
        <w:rPr>
          <w:sz w:val="18"/>
          <w:szCs w:val="18"/>
          <w:lang w:val="en-US"/>
        </w:rPr>
        <w:t xml:space="preserve"> </w:t>
      </w:r>
      <w:r w:rsidR="00657DC0" w:rsidRPr="00AF3CB2">
        <w:rPr>
          <w:sz w:val="18"/>
          <w:szCs w:val="18"/>
          <w:lang w:val="en-US"/>
        </w:rPr>
        <w:t xml:space="preserve">bafer ulazne slike, </w:t>
      </w:r>
      <w:r w:rsidR="000B4D29" w:rsidRPr="00AF3CB2">
        <w:rPr>
          <w:sz w:val="18"/>
          <w:szCs w:val="18"/>
          <w:lang w:val="en-US"/>
        </w:rPr>
        <w:t>row – red inBuffer polja koji će biti filtriran, column – kolona inBuffer polja koje će biti filtrirano</w:t>
      </w:r>
      <w:r w:rsidR="0001338F" w:rsidRPr="00AF3CB2">
        <w:rPr>
          <w:sz w:val="18"/>
          <w:szCs w:val="18"/>
          <w:lang w:val="en-US"/>
        </w:rPr>
        <w:t>, width – širina slike</w:t>
      </w:r>
      <w:r w:rsidR="009533AA" w:rsidRPr="00AF3CB2">
        <w:rPr>
          <w:sz w:val="18"/>
          <w:szCs w:val="18"/>
          <w:lang w:val="en-US"/>
        </w:rPr>
        <w:t>.</w:t>
      </w:r>
    </w:p>
    <w:p w:rsidR="009533AA" w:rsidRPr="00AF3CB2" w:rsidRDefault="00C37473" w:rsidP="00ED169A">
      <w:pPr>
        <w:rPr>
          <w:rFonts w:ascii="Consolas" w:hAnsi="Consolas" w:cs="Consolas"/>
          <w:noProof w:val="0"/>
          <w:color w:val="000000"/>
          <w:sz w:val="18"/>
          <w:szCs w:val="18"/>
        </w:rPr>
      </w:pPr>
      <w:r w:rsidRPr="00AF3CB2">
        <w:rPr>
          <w:rFonts w:ascii="Consolas" w:hAnsi="Consolas" w:cs="Consolas"/>
          <w:noProof w:val="0"/>
          <w:color w:val="0000FF"/>
          <w:sz w:val="18"/>
          <w:szCs w:val="18"/>
        </w:rPr>
        <w:t>void</w:t>
      </w:r>
      <w:r w:rsidRPr="00AF3CB2">
        <w:rPr>
          <w:rFonts w:ascii="Consolas" w:hAnsi="Consolas" w:cs="Consolas"/>
          <w:noProof w:val="0"/>
          <w:color w:val="000000"/>
          <w:sz w:val="18"/>
          <w:szCs w:val="18"/>
        </w:rPr>
        <w:t xml:space="preserve"> perform_parallel_prewitt(</w:t>
      </w:r>
      <w:r w:rsidRPr="00AF3CB2">
        <w:rPr>
          <w:rFonts w:ascii="Consolas" w:hAnsi="Consolas" w:cs="Consolas"/>
          <w:noProof w:val="0"/>
          <w:color w:val="0000FF"/>
          <w:sz w:val="18"/>
          <w:szCs w:val="18"/>
        </w:rPr>
        <w:t>int</w:t>
      </w:r>
      <w:r w:rsidRPr="00AF3CB2">
        <w:rPr>
          <w:rFonts w:ascii="Consolas" w:hAnsi="Consolas" w:cs="Consolas"/>
          <w:noProof w:val="0"/>
          <w:color w:val="000000"/>
          <w:sz w:val="18"/>
          <w:szCs w:val="18"/>
        </w:rPr>
        <w:t xml:space="preserve">* </w:t>
      </w:r>
      <w:r w:rsidRPr="00AF3CB2">
        <w:rPr>
          <w:rFonts w:ascii="Consolas" w:hAnsi="Consolas" w:cs="Consolas"/>
          <w:noProof w:val="0"/>
          <w:color w:val="808080"/>
          <w:sz w:val="18"/>
          <w:szCs w:val="18"/>
        </w:rPr>
        <w:t>inBuffer</w:t>
      </w:r>
      <w:r w:rsidRPr="00AF3CB2">
        <w:rPr>
          <w:rFonts w:ascii="Consolas" w:hAnsi="Consolas" w:cs="Consolas"/>
          <w:noProof w:val="0"/>
          <w:color w:val="000000"/>
          <w:sz w:val="18"/>
          <w:szCs w:val="18"/>
        </w:rPr>
        <w:t xml:space="preserve">, </w:t>
      </w:r>
      <w:r w:rsidRPr="00AF3CB2">
        <w:rPr>
          <w:rFonts w:ascii="Consolas" w:hAnsi="Consolas" w:cs="Consolas"/>
          <w:noProof w:val="0"/>
          <w:color w:val="0000FF"/>
          <w:sz w:val="18"/>
          <w:szCs w:val="18"/>
        </w:rPr>
        <w:t>int</w:t>
      </w:r>
      <w:r w:rsidRPr="00AF3CB2">
        <w:rPr>
          <w:rFonts w:ascii="Consolas" w:hAnsi="Consolas" w:cs="Consolas"/>
          <w:noProof w:val="0"/>
          <w:color w:val="000000"/>
          <w:sz w:val="18"/>
          <w:szCs w:val="18"/>
        </w:rPr>
        <w:t xml:space="preserve">* </w:t>
      </w:r>
      <w:r w:rsidRPr="00AF3CB2">
        <w:rPr>
          <w:rFonts w:ascii="Consolas" w:hAnsi="Consolas" w:cs="Consolas"/>
          <w:noProof w:val="0"/>
          <w:color w:val="808080"/>
          <w:sz w:val="18"/>
          <w:szCs w:val="18"/>
        </w:rPr>
        <w:t>outBuffer</w:t>
      </w:r>
      <w:r w:rsidRPr="00AF3CB2">
        <w:rPr>
          <w:rFonts w:ascii="Consolas" w:hAnsi="Consolas" w:cs="Consolas"/>
          <w:noProof w:val="0"/>
          <w:color w:val="000000"/>
          <w:sz w:val="18"/>
          <w:szCs w:val="18"/>
        </w:rPr>
        <w:t xml:space="preserve">, </w:t>
      </w:r>
      <w:r w:rsidRPr="00AF3CB2">
        <w:rPr>
          <w:rFonts w:ascii="Consolas" w:hAnsi="Consolas" w:cs="Consolas"/>
          <w:noProof w:val="0"/>
          <w:color w:val="0000FF"/>
          <w:sz w:val="18"/>
          <w:szCs w:val="18"/>
        </w:rPr>
        <w:t>int</w:t>
      </w:r>
      <w:r w:rsidRPr="00AF3CB2">
        <w:rPr>
          <w:rFonts w:ascii="Consolas" w:hAnsi="Consolas" w:cs="Consolas"/>
          <w:noProof w:val="0"/>
          <w:color w:val="000000"/>
          <w:sz w:val="18"/>
          <w:szCs w:val="18"/>
        </w:rPr>
        <w:t xml:space="preserve"> </w:t>
      </w:r>
      <w:r w:rsidRPr="00AF3CB2">
        <w:rPr>
          <w:rFonts w:ascii="Consolas" w:hAnsi="Consolas" w:cs="Consolas"/>
          <w:noProof w:val="0"/>
          <w:color w:val="808080"/>
          <w:sz w:val="18"/>
          <w:szCs w:val="18"/>
        </w:rPr>
        <w:t>width</w:t>
      </w:r>
      <w:r w:rsidRPr="00AF3CB2">
        <w:rPr>
          <w:rFonts w:ascii="Consolas" w:hAnsi="Consolas" w:cs="Consolas"/>
          <w:noProof w:val="0"/>
          <w:color w:val="000000"/>
          <w:sz w:val="18"/>
          <w:szCs w:val="18"/>
        </w:rPr>
        <w:t xml:space="preserve">, </w:t>
      </w:r>
      <w:r w:rsidRPr="00AF3CB2">
        <w:rPr>
          <w:rFonts w:ascii="Consolas" w:hAnsi="Consolas" w:cs="Consolas"/>
          <w:noProof w:val="0"/>
          <w:color w:val="0000FF"/>
          <w:sz w:val="18"/>
          <w:szCs w:val="18"/>
        </w:rPr>
        <w:t>int</w:t>
      </w:r>
      <w:r w:rsidRPr="00AF3CB2">
        <w:rPr>
          <w:rFonts w:ascii="Consolas" w:hAnsi="Consolas" w:cs="Consolas"/>
          <w:noProof w:val="0"/>
          <w:color w:val="000000"/>
          <w:sz w:val="18"/>
          <w:szCs w:val="18"/>
        </w:rPr>
        <w:t xml:space="preserve"> </w:t>
      </w:r>
      <w:r w:rsidRPr="00AF3CB2">
        <w:rPr>
          <w:rFonts w:ascii="Consolas" w:hAnsi="Consolas" w:cs="Consolas"/>
          <w:noProof w:val="0"/>
          <w:color w:val="808080"/>
          <w:sz w:val="18"/>
          <w:szCs w:val="18"/>
        </w:rPr>
        <w:t>height</w:t>
      </w:r>
      <w:r w:rsidRPr="00AF3CB2">
        <w:rPr>
          <w:rFonts w:ascii="Consolas" w:hAnsi="Consolas" w:cs="Consolas"/>
          <w:noProof w:val="0"/>
          <w:color w:val="000000"/>
          <w:sz w:val="18"/>
          <w:szCs w:val="18"/>
        </w:rPr>
        <w:t xml:space="preserve">, </w:t>
      </w:r>
      <w:r w:rsidRPr="00AF3CB2">
        <w:rPr>
          <w:rFonts w:ascii="Consolas" w:hAnsi="Consolas" w:cs="Consolas"/>
          <w:noProof w:val="0"/>
          <w:color w:val="0000FF"/>
          <w:sz w:val="18"/>
          <w:szCs w:val="18"/>
        </w:rPr>
        <w:t>int</w:t>
      </w:r>
      <w:r w:rsidRPr="00AF3CB2">
        <w:rPr>
          <w:rFonts w:ascii="Consolas" w:hAnsi="Consolas" w:cs="Consolas"/>
          <w:noProof w:val="0"/>
          <w:color w:val="000000"/>
          <w:sz w:val="18"/>
          <w:szCs w:val="18"/>
        </w:rPr>
        <w:t xml:space="preserve"> </w:t>
      </w:r>
      <w:r w:rsidRPr="00AF3CB2">
        <w:rPr>
          <w:rFonts w:ascii="Consolas" w:hAnsi="Consolas" w:cs="Consolas"/>
          <w:noProof w:val="0"/>
          <w:color w:val="808080"/>
          <w:sz w:val="18"/>
          <w:szCs w:val="18"/>
        </w:rPr>
        <w:t>row</w:t>
      </w:r>
      <w:r w:rsidRPr="00AF3CB2">
        <w:rPr>
          <w:rFonts w:ascii="Consolas" w:hAnsi="Consolas" w:cs="Consolas"/>
          <w:noProof w:val="0"/>
          <w:color w:val="000000"/>
          <w:sz w:val="18"/>
          <w:szCs w:val="18"/>
        </w:rPr>
        <w:t xml:space="preserve">, </w:t>
      </w:r>
      <w:r w:rsidRPr="00AF3CB2">
        <w:rPr>
          <w:rFonts w:ascii="Consolas" w:hAnsi="Consolas" w:cs="Consolas"/>
          <w:noProof w:val="0"/>
          <w:color w:val="0000FF"/>
          <w:sz w:val="18"/>
          <w:szCs w:val="18"/>
        </w:rPr>
        <w:t>int</w:t>
      </w:r>
      <w:r w:rsidRPr="00AF3CB2">
        <w:rPr>
          <w:rFonts w:ascii="Consolas" w:hAnsi="Consolas" w:cs="Consolas"/>
          <w:noProof w:val="0"/>
          <w:color w:val="000000"/>
          <w:sz w:val="18"/>
          <w:szCs w:val="18"/>
        </w:rPr>
        <w:t xml:space="preserve"> </w:t>
      </w:r>
      <w:r w:rsidRPr="00AF3CB2">
        <w:rPr>
          <w:rFonts w:ascii="Consolas" w:hAnsi="Consolas" w:cs="Consolas"/>
          <w:noProof w:val="0"/>
          <w:color w:val="808080"/>
          <w:sz w:val="18"/>
          <w:szCs w:val="18"/>
        </w:rPr>
        <w:t>column</w:t>
      </w:r>
      <w:r w:rsidRPr="00AF3CB2">
        <w:rPr>
          <w:rFonts w:ascii="Consolas" w:hAnsi="Consolas" w:cs="Consolas"/>
          <w:noProof w:val="0"/>
          <w:color w:val="000000"/>
          <w:sz w:val="18"/>
          <w:szCs w:val="18"/>
        </w:rPr>
        <w:t xml:space="preserve">, </w:t>
      </w:r>
      <w:r w:rsidRPr="00AF3CB2">
        <w:rPr>
          <w:rFonts w:ascii="Consolas" w:hAnsi="Consolas" w:cs="Consolas"/>
          <w:noProof w:val="0"/>
          <w:color w:val="0000FF"/>
          <w:sz w:val="18"/>
          <w:szCs w:val="18"/>
        </w:rPr>
        <w:t>int</w:t>
      </w:r>
      <w:r w:rsidRPr="00AF3CB2">
        <w:rPr>
          <w:rFonts w:ascii="Consolas" w:hAnsi="Consolas" w:cs="Consolas"/>
          <w:noProof w:val="0"/>
          <w:color w:val="000000"/>
          <w:sz w:val="18"/>
          <w:szCs w:val="18"/>
        </w:rPr>
        <w:t xml:space="preserve"> </w:t>
      </w:r>
      <w:r w:rsidRPr="00AF3CB2">
        <w:rPr>
          <w:rFonts w:ascii="Consolas" w:hAnsi="Consolas" w:cs="Consolas"/>
          <w:noProof w:val="0"/>
          <w:color w:val="808080"/>
          <w:sz w:val="18"/>
          <w:szCs w:val="18"/>
        </w:rPr>
        <w:t>fullWidth</w:t>
      </w:r>
      <w:r w:rsidRPr="00AF3CB2">
        <w:rPr>
          <w:rFonts w:ascii="Consolas" w:hAnsi="Consolas" w:cs="Consolas"/>
          <w:noProof w:val="0"/>
          <w:color w:val="000000"/>
          <w:sz w:val="18"/>
          <w:szCs w:val="18"/>
        </w:rPr>
        <w:t>)</w:t>
      </w:r>
    </w:p>
    <w:p w:rsidR="00C37473" w:rsidRPr="00AF3CB2" w:rsidRDefault="00C37473" w:rsidP="00ED169A">
      <w:pPr>
        <w:rPr>
          <w:sz w:val="18"/>
          <w:szCs w:val="18"/>
          <w:lang w:val="en-US"/>
        </w:rPr>
      </w:pPr>
      <w:r w:rsidRPr="00AF3CB2">
        <w:rPr>
          <w:sz w:val="18"/>
          <w:szCs w:val="18"/>
          <w:lang w:val="en-US"/>
        </w:rPr>
        <w:t>Izvršava paralelnu verziju pre</w:t>
      </w:r>
      <w:r w:rsidR="00E42B03" w:rsidRPr="00AF3CB2">
        <w:rPr>
          <w:sz w:val="18"/>
          <w:szCs w:val="18"/>
          <w:lang w:val="en-US"/>
        </w:rPr>
        <w:t>witt operator rešenja problema.</w:t>
      </w:r>
      <w:r w:rsidR="00C261F0" w:rsidRPr="00AF3CB2">
        <w:rPr>
          <w:sz w:val="18"/>
          <w:szCs w:val="18"/>
          <w:lang w:val="en-US"/>
        </w:rPr>
        <w:t xml:space="preserve"> Pravi 4 zadatka gde svaki pokriva po četvrtinu matrice, a kada se širina podmatrice smanji na manje </w:t>
      </w:r>
      <w:r w:rsidR="0049477F" w:rsidRPr="00AF3CB2">
        <w:rPr>
          <w:sz w:val="18"/>
          <w:szCs w:val="18"/>
          <w:lang w:val="en-US"/>
        </w:rPr>
        <w:t xml:space="preserve">ili jednako </w:t>
      </w:r>
      <w:r w:rsidR="00C261F0" w:rsidRPr="00AF3CB2">
        <w:rPr>
          <w:sz w:val="18"/>
          <w:szCs w:val="18"/>
          <w:lang w:val="en-US"/>
        </w:rPr>
        <w:t>od šesnaestine širine slike izvršava se serijsko rešenje prewitt problema.</w:t>
      </w:r>
      <w:r w:rsidR="00396C78" w:rsidRPr="00AF3CB2">
        <w:rPr>
          <w:sz w:val="18"/>
          <w:szCs w:val="18"/>
          <w:lang w:val="en-US"/>
        </w:rPr>
        <w:t xml:space="preserve"> </w:t>
      </w:r>
      <w:r w:rsidR="00341AED" w:rsidRPr="00AF3CB2">
        <w:rPr>
          <w:sz w:val="18"/>
          <w:szCs w:val="18"/>
          <w:lang w:val="en-US"/>
        </w:rPr>
        <w:t>inBuffer – bafer ulazne slike, outBuffer – bafer izlazne slike, width – širina dela inBuffer matrice za koju je ovaj zadatak odgovoran</w:t>
      </w:r>
      <w:r w:rsidR="001A4B8F" w:rsidRPr="00AF3CB2">
        <w:rPr>
          <w:sz w:val="18"/>
          <w:szCs w:val="18"/>
          <w:lang w:val="en-US"/>
        </w:rPr>
        <w:t xml:space="preserve">, </w:t>
      </w:r>
      <w:r w:rsidR="00F8366E" w:rsidRPr="00AF3CB2">
        <w:rPr>
          <w:sz w:val="18"/>
          <w:szCs w:val="18"/>
          <w:lang w:val="en-US"/>
        </w:rPr>
        <w:t>height – visina dela matrice za koju je ovaj zadatak odgovoran,</w:t>
      </w:r>
      <w:r w:rsidR="00F11576" w:rsidRPr="00AF3CB2">
        <w:rPr>
          <w:sz w:val="18"/>
          <w:szCs w:val="18"/>
          <w:lang w:val="en-US"/>
        </w:rPr>
        <w:t xml:space="preserve"> </w:t>
      </w:r>
      <w:r w:rsidR="0074036F" w:rsidRPr="00AF3CB2">
        <w:rPr>
          <w:sz w:val="18"/>
          <w:szCs w:val="18"/>
          <w:lang w:val="en-US"/>
        </w:rPr>
        <w:t>row – početni red inBuffer matrice za koju je zadatak odgovoran, column – početna kolona inBuffer matrice z</w:t>
      </w:r>
      <w:r w:rsidR="00065CDA" w:rsidRPr="00AF3CB2">
        <w:rPr>
          <w:sz w:val="18"/>
          <w:szCs w:val="18"/>
          <w:lang w:val="en-US"/>
        </w:rPr>
        <w:t>a koju je zadatak odgovoran, fullWidth – širina slike.</w:t>
      </w:r>
    </w:p>
    <w:p w:rsidR="004B6E88" w:rsidRPr="00AF3CB2" w:rsidRDefault="004B6E88" w:rsidP="00ED169A">
      <w:pPr>
        <w:rPr>
          <w:sz w:val="18"/>
          <w:szCs w:val="18"/>
          <w:lang w:val="en-US"/>
        </w:rPr>
      </w:pPr>
      <w:r w:rsidRPr="00AF3CB2">
        <w:rPr>
          <w:rFonts w:ascii="Consolas" w:hAnsi="Consolas" w:cs="Consolas"/>
          <w:noProof w:val="0"/>
          <w:color w:val="0000FF"/>
          <w:sz w:val="18"/>
          <w:szCs w:val="18"/>
        </w:rPr>
        <w:t>void</w:t>
      </w:r>
      <w:r w:rsidRPr="00AF3CB2">
        <w:rPr>
          <w:rFonts w:ascii="Consolas" w:hAnsi="Consolas" w:cs="Consolas"/>
          <w:noProof w:val="0"/>
          <w:color w:val="000000"/>
          <w:sz w:val="18"/>
          <w:szCs w:val="18"/>
        </w:rPr>
        <w:t xml:space="preserve"> filter_serial_edge_detection(</w:t>
      </w:r>
      <w:r w:rsidRPr="00AF3CB2">
        <w:rPr>
          <w:rFonts w:ascii="Consolas" w:hAnsi="Consolas" w:cs="Consolas"/>
          <w:noProof w:val="0"/>
          <w:color w:val="0000FF"/>
          <w:sz w:val="18"/>
          <w:szCs w:val="18"/>
        </w:rPr>
        <w:t>int</w:t>
      </w:r>
      <w:r w:rsidRPr="00AF3CB2">
        <w:rPr>
          <w:rFonts w:ascii="Consolas" w:hAnsi="Consolas" w:cs="Consolas"/>
          <w:noProof w:val="0"/>
          <w:color w:val="000000"/>
          <w:sz w:val="18"/>
          <w:szCs w:val="18"/>
        </w:rPr>
        <w:t xml:space="preserve">* </w:t>
      </w:r>
      <w:r w:rsidRPr="00AF3CB2">
        <w:rPr>
          <w:rFonts w:ascii="Consolas" w:hAnsi="Consolas" w:cs="Consolas"/>
          <w:noProof w:val="0"/>
          <w:color w:val="808080"/>
          <w:sz w:val="18"/>
          <w:szCs w:val="18"/>
        </w:rPr>
        <w:t>inBuffer</w:t>
      </w:r>
      <w:r w:rsidRPr="00AF3CB2">
        <w:rPr>
          <w:rFonts w:ascii="Consolas" w:hAnsi="Consolas" w:cs="Consolas"/>
          <w:noProof w:val="0"/>
          <w:color w:val="000000"/>
          <w:sz w:val="18"/>
          <w:szCs w:val="18"/>
        </w:rPr>
        <w:t xml:space="preserve">, </w:t>
      </w:r>
      <w:r w:rsidRPr="00AF3CB2">
        <w:rPr>
          <w:rFonts w:ascii="Consolas" w:hAnsi="Consolas" w:cs="Consolas"/>
          <w:noProof w:val="0"/>
          <w:color w:val="0000FF"/>
          <w:sz w:val="18"/>
          <w:szCs w:val="18"/>
        </w:rPr>
        <w:t>int</w:t>
      </w:r>
      <w:r w:rsidRPr="00AF3CB2">
        <w:rPr>
          <w:rFonts w:ascii="Consolas" w:hAnsi="Consolas" w:cs="Consolas"/>
          <w:noProof w:val="0"/>
          <w:color w:val="000000"/>
          <w:sz w:val="18"/>
          <w:szCs w:val="18"/>
        </w:rPr>
        <w:t xml:space="preserve">* </w:t>
      </w:r>
      <w:r w:rsidRPr="00AF3CB2">
        <w:rPr>
          <w:rFonts w:ascii="Consolas" w:hAnsi="Consolas" w:cs="Consolas"/>
          <w:noProof w:val="0"/>
          <w:color w:val="808080"/>
          <w:sz w:val="18"/>
          <w:szCs w:val="18"/>
        </w:rPr>
        <w:t>outBuffer</w:t>
      </w:r>
      <w:r w:rsidRPr="00AF3CB2">
        <w:rPr>
          <w:rFonts w:ascii="Consolas" w:hAnsi="Consolas" w:cs="Consolas"/>
          <w:noProof w:val="0"/>
          <w:color w:val="000000"/>
          <w:sz w:val="18"/>
          <w:szCs w:val="18"/>
        </w:rPr>
        <w:t xml:space="preserve">, </w:t>
      </w:r>
      <w:r w:rsidRPr="00AF3CB2">
        <w:rPr>
          <w:rFonts w:ascii="Consolas" w:hAnsi="Consolas" w:cs="Consolas"/>
          <w:noProof w:val="0"/>
          <w:color w:val="0000FF"/>
          <w:sz w:val="18"/>
          <w:szCs w:val="18"/>
        </w:rPr>
        <w:t>int</w:t>
      </w:r>
      <w:r w:rsidRPr="00AF3CB2">
        <w:rPr>
          <w:rFonts w:ascii="Consolas" w:hAnsi="Consolas" w:cs="Consolas"/>
          <w:noProof w:val="0"/>
          <w:color w:val="000000"/>
          <w:sz w:val="18"/>
          <w:szCs w:val="18"/>
        </w:rPr>
        <w:t xml:space="preserve"> </w:t>
      </w:r>
      <w:r w:rsidRPr="00AF3CB2">
        <w:rPr>
          <w:rFonts w:ascii="Consolas" w:hAnsi="Consolas" w:cs="Consolas"/>
          <w:noProof w:val="0"/>
          <w:color w:val="808080"/>
          <w:sz w:val="18"/>
          <w:szCs w:val="18"/>
        </w:rPr>
        <w:t>width</w:t>
      </w:r>
      <w:r w:rsidRPr="00AF3CB2">
        <w:rPr>
          <w:rFonts w:ascii="Consolas" w:hAnsi="Consolas" w:cs="Consolas"/>
          <w:noProof w:val="0"/>
          <w:color w:val="000000"/>
          <w:sz w:val="18"/>
          <w:szCs w:val="18"/>
        </w:rPr>
        <w:t xml:space="preserve">, </w:t>
      </w:r>
      <w:r w:rsidRPr="00AF3CB2">
        <w:rPr>
          <w:rFonts w:ascii="Consolas" w:hAnsi="Consolas" w:cs="Consolas"/>
          <w:noProof w:val="0"/>
          <w:color w:val="0000FF"/>
          <w:sz w:val="18"/>
          <w:szCs w:val="18"/>
        </w:rPr>
        <w:t>int</w:t>
      </w:r>
      <w:r w:rsidRPr="00AF3CB2">
        <w:rPr>
          <w:rFonts w:ascii="Consolas" w:hAnsi="Consolas" w:cs="Consolas"/>
          <w:noProof w:val="0"/>
          <w:color w:val="000000"/>
          <w:sz w:val="18"/>
          <w:szCs w:val="18"/>
        </w:rPr>
        <w:t xml:space="preserve"> </w:t>
      </w:r>
      <w:r w:rsidRPr="00AF3CB2">
        <w:rPr>
          <w:rFonts w:ascii="Consolas" w:hAnsi="Consolas" w:cs="Consolas"/>
          <w:noProof w:val="0"/>
          <w:color w:val="808080"/>
          <w:sz w:val="18"/>
          <w:szCs w:val="18"/>
        </w:rPr>
        <w:t>height</w:t>
      </w:r>
      <w:r w:rsidRPr="00AF3CB2">
        <w:rPr>
          <w:rFonts w:ascii="Consolas" w:hAnsi="Consolas" w:cs="Consolas"/>
          <w:noProof w:val="0"/>
          <w:color w:val="000000"/>
          <w:sz w:val="18"/>
          <w:szCs w:val="18"/>
        </w:rPr>
        <w:t>)</w:t>
      </w:r>
    </w:p>
    <w:p w:rsidR="007653F6" w:rsidRPr="00AF3CB2" w:rsidRDefault="005F7986" w:rsidP="007653F6">
      <w:pPr>
        <w:rPr>
          <w:rFonts w:ascii="Consolas" w:hAnsi="Consolas" w:cs="Consolas"/>
          <w:noProof w:val="0"/>
          <w:color w:val="000000"/>
          <w:sz w:val="18"/>
          <w:szCs w:val="18"/>
        </w:rPr>
      </w:pPr>
      <w:r w:rsidRPr="00AF3CB2">
        <w:rPr>
          <w:sz w:val="18"/>
          <w:szCs w:val="18"/>
        </w:rPr>
        <w:t xml:space="preserve">Izvršava serijsku verziju 2. algoritma za detekciju ivica. </w:t>
      </w:r>
      <w:r w:rsidR="002C7FF0">
        <w:rPr>
          <w:sz w:val="18"/>
          <w:szCs w:val="18"/>
        </w:rPr>
        <w:t>U ugnježdeno</w:t>
      </w:r>
      <w:r w:rsidR="007653F6" w:rsidRPr="00AF3CB2">
        <w:rPr>
          <w:sz w:val="18"/>
          <w:szCs w:val="18"/>
        </w:rPr>
        <w:t xml:space="preserve">m for loopu poziva se funkcija </w:t>
      </w:r>
      <w:r w:rsidR="007653F6" w:rsidRPr="00AF3CB2">
        <w:rPr>
          <w:rFonts w:ascii="Consolas" w:hAnsi="Consolas" w:cs="Consolas"/>
          <w:noProof w:val="0"/>
          <w:color w:val="000000"/>
          <w:sz w:val="18"/>
          <w:szCs w:val="18"/>
        </w:rPr>
        <w:t xml:space="preserve">apply_edge_filter. </w:t>
      </w:r>
      <w:r w:rsidR="007653F6" w:rsidRPr="00AF3CB2">
        <w:rPr>
          <w:rFonts w:cstheme="minorHAnsi"/>
          <w:noProof w:val="0"/>
          <w:color w:val="000000"/>
          <w:sz w:val="18"/>
          <w:szCs w:val="18"/>
        </w:rPr>
        <w:t>inBuffer – bafer ulazne slike</w:t>
      </w:r>
      <w:r w:rsidR="007653F6" w:rsidRPr="00AF3CB2">
        <w:rPr>
          <w:rFonts w:ascii="Consolas" w:hAnsi="Consolas" w:cs="Consolas"/>
          <w:noProof w:val="0"/>
          <w:color w:val="000000"/>
          <w:sz w:val="18"/>
          <w:szCs w:val="18"/>
        </w:rPr>
        <w:t xml:space="preserve">, </w:t>
      </w:r>
      <w:r w:rsidR="007653F6" w:rsidRPr="00AF3CB2">
        <w:rPr>
          <w:rFonts w:cstheme="minorHAnsi"/>
          <w:noProof w:val="0"/>
          <w:color w:val="000000"/>
          <w:sz w:val="18"/>
          <w:szCs w:val="18"/>
        </w:rPr>
        <w:t>outBuffer – bafer izlazne slike</w:t>
      </w:r>
      <w:r w:rsidR="007653F6" w:rsidRPr="00AF3CB2">
        <w:rPr>
          <w:rFonts w:ascii="Consolas" w:hAnsi="Consolas" w:cs="Consolas"/>
          <w:noProof w:val="0"/>
          <w:color w:val="000000"/>
          <w:sz w:val="18"/>
          <w:szCs w:val="18"/>
        </w:rPr>
        <w:t xml:space="preserve">, </w:t>
      </w:r>
      <w:r w:rsidR="007653F6" w:rsidRPr="00AF3CB2">
        <w:rPr>
          <w:rFonts w:cstheme="minorHAnsi"/>
          <w:noProof w:val="0"/>
          <w:color w:val="000000"/>
          <w:sz w:val="18"/>
          <w:szCs w:val="18"/>
        </w:rPr>
        <w:t>width – širina slike</w:t>
      </w:r>
      <w:r w:rsidR="007653F6" w:rsidRPr="00AF3CB2">
        <w:rPr>
          <w:rFonts w:ascii="Consolas" w:hAnsi="Consolas" w:cs="Consolas"/>
          <w:noProof w:val="0"/>
          <w:color w:val="000000"/>
          <w:sz w:val="18"/>
          <w:szCs w:val="18"/>
        </w:rPr>
        <w:t xml:space="preserve">, </w:t>
      </w:r>
      <w:r w:rsidR="007653F6" w:rsidRPr="00AF3CB2">
        <w:rPr>
          <w:rFonts w:cstheme="minorHAnsi"/>
          <w:noProof w:val="0"/>
          <w:color w:val="000000"/>
          <w:sz w:val="18"/>
          <w:szCs w:val="18"/>
        </w:rPr>
        <w:t>height – visina slike.</w:t>
      </w:r>
    </w:p>
    <w:p w:rsidR="007B1CED" w:rsidRPr="00AF3CB2" w:rsidRDefault="00240112" w:rsidP="00ED169A">
      <w:pPr>
        <w:rPr>
          <w:rFonts w:ascii="Consolas" w:hAnsi="Consolas" w:cs="Consolas"/>
          <w:noProof w:val="0"/>
          <w:color w:val="000000"/>
          <w:sz w:val="18"/>
          <w:szCs w:val="18"/>
        </w:rPr>
      </w:pPr>
      <w:r w:rsidRPr="00AF3CB2">
        <w:rPr>
          <w:rFonts w:ascii="Consolas" w:hAnsi="Consolas" w:cs="Consolas"/>
          <w:noProof w:val="0"/>
          <w:color w:val="0000FF"/>
          <w:sz w:val="18"/>
          <w:szCs w:val="18"/>
        </w:rPr>
        <w:t>int</w:t>
      </w:r>
      <w:r w:rsidRPr="00AF3CB2">
        <w:rPr>
          <w:rFonts w:ascii="Consolas" w:hAnsi="Consolas" w:cs="Consolas"/>
          <w:noProof w:val="0"/>
          <w:color w:val="000000"/>
          <w:sz w:val="18"/>
          <w:szCs w:val="18"/>
        </w:rPr>
        <w:t xml:space="preserve"> apply_edge_filter(</w:t>
      </w:r>
      <w:r w:rsidRPr="00AF3CB2">
        <w:rPr>
          <w:rFonts w:ascii="Consolas" w:hAnsi="Consolas" w:cs="Consolas"/>
          <w:noProof w:val="0"/>
          <w:color w:val="0000FF"/>
          <w:sz w:val="18"/>
          <w:szCs w:val="18"/>
        </w:rPr>
        <w:t>int</w:t>
      </w:r>
      <w:r w:rsidRPr="00AF3CB2">
        <w:rPr>
          <w:rFonts w:ascii="Consolas" w:hAnsi="Consolas" w:cs="Consolas"/>
          <w:noProof w:val="0"/>
          <w:color w:val="000000"/>
          <w:sz w:val="18"/>
          <w:szCs w:val="18"/>
        </w:rPr>
        <w:t xml:space="preserve">* </w:t>
      </w:r>
      <w:r w:rsidRPr="00AF3CB2">
        <w:rPr>
          <w:rFonts w:ascii="Consolas" w:hAnsi="Consolas" w:cs="Consolas"/>
          <w:noProof w:val="0"/>
          <w:color w:val="808080"/>
          <w:sz w:val="18"/>
          <w:szCs w:val="18"/>
        </w:rPr>
        <w:t>inBuffer</w:t>
      </w:r>
      <w:r w:rsidRPr="00AF3CB2">
        <w:rPr>
          <w:rFonts w:ascii="Consolas" w:hAnsi="Consolas" w:cs="Consolas"/>
          <w:noProof w:val="0"/>
          <w:color w:val="000000"/>
          <w:sz w:val="18"/>
          <w:szCs w:val="18"/>
        </w:rPr>
        <w:t xml:space="preserve">, </w:t>
      </w:r>
      <w:r w:rsidRPr="00AF3CB2">
        <w:rPr>
          <w:rFonts w:ascii="Consolas" w:hAnsi="Consolas" w:cs="Consolas"/>
          <w:noProof w:val="0"/>
          <w:color w:val="0000FF"/>
          <w:sz w:val="18"/>
          <w:szCs w:val="18"/>
        </w:rPr>
        <w:t>int</w:t>
      </w:r>
      <w:r w:rsidRPr="00AF3CB2">
        <w:rPr>
          <w:rFonts w:ascii="Consolas" w:hAnsi="Consolas" w:cs="Consolas"/>
          <w:noProof w:val="0"/>
          <w:color w:val="000000"/>
          <w:sz w:val="18"/>
          <w:szCs w:val="18"/>
        </w:rPr>
        <w:t xml:space="preserve"> </w:t>
      </w:r>
      <w:r w:rsidRPr="00AF3CB2">
        <w:rPr>
          <w:rFonts w:ascii="Consolas" w:hAnsi="Consolas" w:cs="Consolas"/>
          <w:noProof w:val="0"/>
          <w:color w:val="808080"/>
          <w:sz w:val="18"/>
          <w:szCs w:val="18"/>
        </w:rPr>
        <w:t>row</w:t>
      </w:r>
      <w:r w:rsidRPr="00AF3CB2">
        <w:rPr>
          <w:rFonts w:ascii="Consolas" w:hAnsi="Consolas" w:cs="Consolas"/>
          <w:noProof w:val="0"/>
          <w:color w:val="000000"/>
          <w:sz w:val="18"/>
          <w:szCs w:val="18"/>
        </w:rPr>
        <w:t xml:space="preserve">, </w:t>
      </w:r>
      <w:r w:rsidRPr="00AF3CB2">
        <w:rPr>
          <w:rFonts w:ascii="Consolas" w:hAnsi="Consolas" w:cs="Consolas"/>
          <w:noProof w:val="0"/>
          <w:color w:val="0000FF"/>
          <w:sz w:val="18"/>
          <w:szCs w:val="18"/>
        </w:rPr>
        <w:t>int</w:t>
      </w:r>
      <w:r w:rsidRPr="00AF3CB2">
        <w:rPr>
          <w:rFonts w:ascii="Consolas" w:hAnsi="Consolas" w:cs="Consolas"/>
          <w:noProof w:val="0"/>
          <w:color w:val="000000"/>
          <w:sz w:val="18"/>
          <w:szCs w:val="18"/>
        </w:rPr>
        <w:t xml:space="preserve"> </w:t>
      </w:r>
      <w:r w:rsidRPr="00AF3CB2">
        <w:rPr>
          <w:rFonts w:ascii="Consolas" w:hAnsi="Consolas" w:cs="Consolas"/>
          <w:noProof w:val="0"/>
          <w:color w:val="808080"/>
          <w:sz w:val="18"/>
          <w:szCs w:val="18"/>
        </w:rPr>
        <w:t>column</w:t>
      </w:r>
      <w:r w:rsidRPr="00AF3CB2">
        <w:rPr>
          <w:rFonts w:ascii="Consolas" w:hAnsi="Consolas" w:cs="Consolas"/>
          <w:noProof w:val="0"/>
          <w:color w:val="000000"/>
          <w:sz w:val="18"/>
          <w:szCs w:val="18"/>
        </w:rPr>
        <w:t xml:space="preserve">, </w:t>
      </w:r>
      <w:r w:rsidRPr="00AF3CB2">
        <w:rPr>
          <w:rFonts w:ascii="Consolas" w:hAnsi="Consolas" w:cs="Consolas"/>
          <w:noProof w:val="0"/>
          <w:color w:val="0000FF"/>
          <w:sz w:val="18"/>
          <w:szCs w:val="18"/>
        </w:rPr>
        <w:t>int</w:t>
      </w:r>
      <w:r w:rsidRPr="00AF3CB2">
        <w:rPr>
          <w:rFonts w:ascii="Consolas" w:hAnsi="Consolas" w:cs="Consolas"/>
          <w:noProof w:val="0"/>
          <w:color w:val="000000"/>
          <w:sz w:val="18"/>
          <w:szCs w:val="18"/>
        </w:rPr>
        <w:t xml:space="preserve"> </w:t>
      </w:r>
      <w:r w:rsidRPr="00AF3CB2">
        <w:rPr>
          <w:rFonts w:ascii="Consolas" w:hAnsi="Consolas" w:cs="Consolas"/>
          <w:noProof w:val="0"/>
          <w:color w:val="808080"/>
          <w:sz w:val="18"/>
          <w:szCs w:val="18"/>
        </w:rPr>
        <w:t>width</w:t>
      </w:r>
      <w:r w:rsidRPr="00AF3CB2">
        <w:rPr>
          <w:rFonts w:ascii="Consolas" w:hAnsi="Consolas" w:cs="Consolas"/>
          <w:noProof w:val="0"/>
          <w:color w:val="000000"/>
          <w:sz w:val="18"/>
          <w:szCs w:val="18"/>
        </w:rPr>
        <w:t>)</w:t>
      </w:r>
    </w:p>
    <w:p w:rsidR="005412ED" w:rsidRDefault="00240112" w:rsidP="00ED169A">
      <w:pPr>
        <w:rPr>
          <w:sz w:val="18"/>
          <w:szCs w:val="18"/>
          <w:lang w:val="en-US"/>
        </w:rPr>
      </w:pPr>
      <w:r w:rsidRPr="00AF3CB2">
        <w:rPr>
          <w:rFonts w:cstheme="minorHAnsi"/>
          <w:sz w:val="18"/>
          <w:szCs w:val="18"/>
        </w:rPr>
        <w:t xml:space="preserve">Primenjuje filter 2. algoritma na jedno polje matrice koje predstavlja sliku. </w:t>
      </w:r>
      <w:r w:rsidR="006568C6" w:rsidRPr="00AF3CB2">
        <w:rPr>
          <w:sz w:val="18"/>
          <w:szCs w:val="18"/>
          <w:lang w:val="en-US"/>
        </w:rPr>
        <w:t>inBuffer – bafer ulazne slike, row – red inBuffer polja koji će biti filtriran, column – kolona inBuffer polja koje će biti filtrirano, width – širina slike.</w:t>
      </w:r>
    </w:p>
    <w:p w:rsidR="00734C03" w:rsidRDefault="00734C03" w:rsidP="00ED169A">
      <w:pPr>
        <w:rPr>
          <w:rFonts w:ascii="Consolas" w:hAnsi="Consolas" w:cs="Consolas"/>
          <w:noProof w:val="0"/>
          <w:color w:val="0000FF"/>
          <w:sz w:val="18"/>
          <w:szCs w:val="18"/>
        </w:rPr>
      </w:pPr>
    </w:p>
    <w:p w:rsidR="008E0C29" w:rsidRPr="00335657" w:rsidRDefault="00332FEB" w:rsidP="00ED169A">
      <w:pPr>
        <w:rPr>
          <w:sz w:val="18"/>
          <w:szCs w:val="18"/>
          <w:lang w:val="en-US"/>
        </w:rPr>
      </w:pPr>
      <w:r w:rsidRPr="00AF3CB2">
        <w:rPr>
          <w:rFonts w:ascii="Consolas" w:hAnsi="Consolas" w:cs="Consolas"/>
          <w:noProof w:val="0"/>
          <w:color w:val="0000FF"/>
          <w:sz w:val="18"/>
          <w:szCs w:val="18"/>
        </w:rPr>
        <w:lastRenderedPageBreak/>
        <w:t>void</w:t>
      </w:r>
      <w:r w:rsidRPr="00AF3CB2">
        <w:rPr>
          <w:rFonts w:ascii="Consolas" w:hAnsi="Consolas" w:cs="Consolas"/>
          <w:noProof w:val="0"/>
          <w:color w:val="000000"/>
          <w:sz w:val="18"/>
          <w:szCs w:val="18"/>
        </w:rPr>
        <w:t xml:space="preserve"> perform_parallel_edge_detection(</w:t>
      </w:r>
      <w:r w:rsidRPr="00AF3CB2">
        <w:rPr>
          <w:rFonts w:ascii="Consolas" w:hAnsi="Consolas" w:cs="Consolas"/>
          <w:noProof w:val="0"/>
          <w:color w:val="0000FF"/>
          <w:sz w:val="18"/>
          <w:szCs w:val="18"/>
        </w:rPr>
        <w:t>int</w:t>
      </w:r>
      <w:r w:rsidRPr="00AF3CB2">
        <w:rPr>
          <w:rFonts w:ascii="Consolas" w:hAnsi="Consolas" w:cs="Consolas"/>
          <w:noProof w:val="0"/>
          <w:color w:val="000000"/>
          <w:sz w:val="18"/>
          <w:szCs w:val="18"/>
        </w:rPr>
        <w:t xml:space="preserve">* </w:t>
      </w:r>
      <w:r w:rsidRPr="00AF3CB2">
        <w:rPr>
          <w:rFonts w:ascii="Consolas" w:hAnsi="Consolas" w:cs="Consolas"/>
          <w:noProof w:val="0"/>
          <w:color w:val="808080"/>
          <w:sz w:val="18"/>
          <w:szCs w:val="18"/>
        </w:rPr>
        <w:t>inBuffer</w:t>
      </w:r>
      <w:r w:rsidRPr="00AF3CB2">
        <w:rPr>
          <w:rFonts w:ascii="Consolas" w:hAnsi="Consolas" w:cs="Consolas"/>
          <w:noProof w:val="0"/>
          <w:color w:val="000000"/>
          <w:sz w:val="18"/>
          <w:szCs w:val="18"/>
        </w:rPr>
        <w:t xml:space="preserve">, </w:t>
      </w:r>
      <w:r w:rsidRPr="00AF3CB2">
        <w:rPr>
          <w:rFonts w:ascii="Consolas" w:hAnsi="Consolas" w:cs="Consolas"/>
          <w:noProof w:val="0"/>
          <w:color w:val="0000FF"/>
          <w:sz w:val="18"/>
          <w:szCs w:val="18"/>
        </w:rPr>
        <w:t>int</w:t>
      </w:r>
      <w:r w:rsidRPr="00AF3CB2">
        <w:rPr>
          <w:rFonts w:ascii="Consolas" w:hAnsi="Consolas" w:cs="Consolas"/>
          <w:noProof w:val="0"/>
          <w:color w:val="000000"/>
          <w:sz w:val="18"/>
          <w:szCs w:val="18"/>
        </w:rPr>
        <w:t xml:space="preserve">* </w:t>
      </w:r>
      <w:r w:rsidRPr="00AF3CB2">
        <w:rPr>
          <w:rFonts w:ascii="Consolas" w:hAnsi="Consolas" w:cs="Consolas"/>
          <w:noProof w:val="0"/>
          <w:color w:val="808080"/>
          <w:sz w:val="18"/>
          <w:szCs w:val="18"/>
        </w:rPr>
        <w:t>outBuffer</w:t>
      </w:r>
      <w:r w:rsidRPr="00AF3CB2">
        <w:rPr>
          <w:rFonts w:ascii="Consolas" w:hAnsi="Consolas" w:cs="Consolas"/>
          <w:noProof w:val="0"/>
          <w:color w:val="000000"/>
          <w:sz w:val="18"/>
          <w:szCs w:val="18"/>
        </w:rPr>
        <w:t xml:space="preserve">, </w:t>
      </w:r>
      <w:r w:rsidRPr="00AF3CB2">
        <w:rPr>
          <w:rFonts w:ascii="Consolas" w:hAnsi="Consolas" w:cs="Consolas"/>
          <w:noProof w:val="0"/>
          <w:color w:val="0000FF"/>
          <w:sz w:val="18"/>
          <w:szCs w:val="18"/>
        </w:rPr>
        <w:t>int</w:t>
      </w:r>
      <w:r w:rsidRPr="00AF3CB2">
        <w:rPr>
          <w:rFonts w:ascii="Consolas" w:hAnsi="Consolas" w:cs="Consolas"/>
          <w:noProof w:val="0"/>
          <w:color w:val="000000"/>
          <w:sz w:val="18"/>
          <w:szCs w:val="18"/>
        </w:rPr>
        <w:t xml:space="preserve"> </w:t>
      </w:r>
      <w:r w:rsidRPr="00AF3CB2">
        <w:rPr>
          <w:rFonts w:ascii="Consolas" w:hAnsi="Consolas" w:cs="Consolas"/>
          <w:noProof w:val="0"/>
          <w:color w:val="808080"/>
          <w:sz w:val="18"/>
          <w:szCs w:val="18"/>
        </w:rPr>
        <w:t>width</w:t>
      </w:r>
      <w:r w:rsidRPr="00AF3CB2">
        <w:rPr>
          <w:rFonts w:ascii="Consolas" w:hAnsi="Consolas" w:cs="Consolas"/>
          <w:noProof w:val="0"/>
          <w:color w:val="000000"/>
          <w:sz w:val="18"/>
          <w:szCs w:val="18"/>
        </w:rPr>
        <w:t xml:space="preserve">, </w:t>
      </w:r>
      <w:r w:rsidRPr="00AF3CB2">
        <w:rPr>
          <w:rFonts w:ascii="Consolas" w:hAnsi="Consolas" w:cs="Consolas"/>
          <w:noProof w:val="0"/>
          <w:color w:val="0000FF"/>
          <w:sz w:val="18"/>
          <w:szCs w:val="18"/>
        </w:rPr>
        <w:t>int</w:t>
      </w:r>
      <w:r w:rsidRPr="00AF3CB2">
        <w:rPr>
          <w:rFonts w:ascii="Consolas" w:hAnsi="Consolas" w:cs="Consolas"/>
          <w:noProof w:val="0"/>
          <w:color w:val="000000"/>
          <w:sz w:val="18"/>
          <w:szCs w:val="18"/>
        </w:rPr>
        <w:t xml:space="preserve"> </w:t>
      </w:r>
      <w:r w:rsidRPr="00AF3CB2">
        <w:rPr>
          <w:rFonts w:ascii="Consolas" w:hAnsi="Consolas" w:cs="Consolas"/>
          <w:noProof w:val="0"/>
          <w:color w:val="808080"/>
          <w:sz w:val="18"/>
          <w:szCs w:val="18"/>
        </w:rPr>
        <w:t>height</w:t>
      </w:r>
      <w:r w:rsidRPr="00AF3CB2">
        <w:rPr>
          <w:rFonts w:ascii="Consolas" w:hAnsi="Consolas" w:cs="Consolas"/>
          <w:noProof w:val="0"/>
          <w:color w:val="000000"/>
          <w:sz w:val="18"/>
          <w:szCs w:val="18"/>
        </w:rPr>
        <w:t xml:space="preserve">, </w:t>
      </w:r>
      <w:r w:rsidRPr="00AF3CB2">
        <w:rPr>
          <w:rFonts w:ascii="Consolas" w:hAnsi="Consolas" w:cs="Consolas"/>
          <w:noProof w:val="0"/>
          <w:color w:val="0000FF"/>
          <w:sz w:val="18"/>
          <w:szCs w:val="18"/>
        </w:rPr>
        <w:t>int</w:t>
      </w:r>
      <w:r w:rsidRPr="00AF3CB2">
        <w:rPr>
          <w:rFonts w:ascii="Consolas" w:hAnsi="Consolas" w:cs="Consolas"/>
          <w:noProof w:val="0"/>
          <w:color w:val="000000"/>
          <w:sz w:val="18"/>
          <w:szCs w:val="18"/>
        </w:rPr>
        <w:t xml:space="preserve"> </w:t>
      </w:r>
      <w:r w:rsidRPr="00AF3CB2">
        <w:rPr>
          <w:rFonts w:ascii="Consolas" w:hAnsi="Consolas" w:cs="Consolas"/>
          <w:noProof w:val="0"/>
          <w:color w:val="808080"/>
          <w:sz w:val="18"/>
          <w:szCs w:val="18"/>
        </w:rPr>
        <w:t>row</w:t>
      </w:r>
      <w:r w:rsidRPr="00AF3CB2">
        <w:rPr>
          <w:rFonts w:ascii="Consolas" w:hAnsi="Consolas" w:cs="Consolas"/>
          <w:noProof w:val="0"/>
          <w:color w:val="000000"/>
          <w:sz w:val="18"/>
          <w:szCs w:val="18"/>
        </w:rPr>
        <w:t xml:space="preserve">, </w:t>
      </w:r>
      <w:r w:rsidRPr="00AF3CB2">
        <w:rPr>
          <w:rFonts w:ascii="Consolas" w:hAnsi="Consolas" w:cs="Consolas"/>
          <w:noProof w:val="0"/>
          <w:color w:val="0000FF"/>
          <w:sz w:val="18"/>
          <w:szCs w:val="18"/>
        </w:rPr>
        <w:t>int</w:t>
      </w:r>
      <w:r w:rsidRPr="00AF3CB2">
        <w:rPr>
          <w:rFonts w:ascii="Consolas" w:hAnsi="Consolas" w:cs="Consolas"/>
          <w:noProof w:val="0"/>
          <w:color w:val="000000"/>
          <w:sz w:val="18"/>
          <w:szCs w:val="18"/>
        </w:rPr>
        <w:t xml:space="preserve"> </w:t>
      </w:r>
      <w:r w:rsidRPr="00AF3CB2">
        <w:rPr>
          <w:rFonts w:ascii="Consolas" w:hAnsi="Consolas" w:cs="Consolas"/>
          <w:noProof w:val="0"/>
          <w:color w:val="808080"/>
          <w:sz w:val="18"/>
          <w:szCs w:val="18"/>
        </w:rPr>
        <w:t>column</w:t>
      </w:r>
      <w:r w:rsidRPr="00AF3CB2">
        <w:rPr>
          <w:rFonts w:ascii="Consolas" w:hAnsi="Consolas" w:cs="Consolas"/>
          <w:noProof w:val="0"/>
          <w:color w:val="000000"/>
          <w:sz w:val="18"/>
          <w:szCs w:val="18"/>
        </w:rPr>
        <w:t xml:space="preserve">, </w:t>
      </w:r>
      <w:r w:rsidRPr="00AF3CB2">
        <w:rPr>
          <w:rFonts w:ascii="Consolas" w:hAnsi="Consolas" w:cs="Consolas"/>
          <w:noProof w:val="0"/>
          <w:color w:val="0000FF"/>
          <w:sz w:val="18"/>
          <w:szCs w:val="18"/>
        </w:rPr>
        <w:t>int</w:t>
      </w:r>
      <w:r w:rsidRPr="00AF3CB2">
        <w:rPr>
          <w:rFonts w:ascii="Consolas" w:hAnsi="Consolas" w:cs="Consolas"/>
          <w:noProof w:val="0"/>
          <w:color w:val="000000"/>
          <w:sz w:val="18"/>
          <w:szCs w:val="18"/>
        </w:rPr>
        <w:t xml:space="preserve"> </w:t>
      </w:r>
      <w:r w:rsidRPr="00AF3CB2">
        <w:rPr>
          <w:rFonts w:ascii="Consolas" w:hAnsi="Consolas" w:cs="Consolas"/>
          <w:noProof w:val="0"/>
          <w:color w:val="808080"/>
          <w:sz w:val="18"/>
          <w:szCs w:val="18"/>
        </w:rPr>
        <w:t>fullWidth</w:t>
      </w:r>
      <w:r w:rsidRPr="00AF3CB2">
        <w:rPr>
          <w:rFonts w:ascii="Consolas" w:hAnsi="Consolas" w:cs="Consolas"/>
          <w:noProof w:val="0"/>
          <w:color w:val="000000"/>
          <w:sz w:val="18"/>
          <w:szCs w:val="18"/>
        </w:rPr>
        <w:t>)</w:t>
      </w:r>
    </w:p>
    <w:p w:rsidR="00332FEB" w:rsidRPr="00AF3CB2" w:rsidRDefault="00332FEB" w:rsidP="00ED169A">
      <w:pPr>
        <w:rPr>
          <w:sz w:val="18"/>
          <w:szCs w:val="18"/>
          <w:lang w:val="en-US"/>
        </w:rPr>
      </w:pPr>
      <w:r w:rsidRPr="00AF3CB2">
        <w:rPr>
          <w:rFonts w:cstheme="minorHAnsi"/>
          <w:sz w:val="18"/>
          <w:szCs w:val="18"/>
        </w:rPr>
        <w:t>Izvršava paralelnu verziju 2. algoritma za rešenje problema. Pravi 4 zadatka gde svaki pokriva po četvrtinu matrice</w:t>
      </w:r>
      <w:r w:rsidRPr="00AF3CB2">
        <w:rPr>
          <w:sz w:val="18"/>
          <w:szCs w:val="18"/>
          <w:lang w:val="en-US"/>
        </w:rPr>
        <w:t>, a kada se širina podmatrice smanji na manje</w:t>
      </w:r>
      <w:r w:rsidR="0049477F" w:rsidRPr="00AF3CB2">
        <w:rPr>
          <w:sz w:val="18"/>
          <w:szCs w:val="18"/>
          <w:lang w:val="en-US"/>
        </w:rPr>
        <w:t xml:space="preserve"> ili jednako</w:t>
      </w:r>
      <w:r w:rsidRPr="00AF3CB2">
        <w:rPr>
          <w:sz w:val="18"/>
          <w:szCs w:val="18"/>
          <w:lang w:val="en-US"/>
        </w:rPr>
        <w:t xml:space="preserve"> od šesnaestine širine slike izvršava se s</w:t>
      </w:r>
      <w:r w:rsidR="00BA0E06" w:rsidRPr="00AF3CB2">
        <w:rPr>
          <w:sz w:val="18"/>
          <w:szCs w:val="18"/>
          <w:lang w:val="en-US"/>
        </w:rPr>
        <w:t xml:space="preserve">erijska implementacija 2. Algoritma. </w:t>
      </w:r>
      <w:r w:rsidR="006E3D2A" w:rsidRPr="00AF3CB2">
        <w:rPr>
          <w:sz w:val="18"/>
          <w:szCs w:val="18"/>
          <w:lang w:val="en-US"/>
        </w:rPr>
        <w:t>inBuffer – bafer ulazne slike, outBuffer – bafer izlazne slike, width – širina dela inBuffer matrice za koju je ovaj zadatak odgovoran, height – visina dela matrice za koju je ovaj zadatak odgovoran, row – početni red inBuffer matrice za koju je zadatak odgovoran, column – početna kolona inBuffer matrice za koju je zadatak odgovoran, fullWidth – širina slike.</w:t>
      </w:r>
    </w:p>
    <w:p w:rsidR="000D57D7" w:rsidRPr="00AF3CB2" w:rsidRDefault="005D2E67" w:rsidP="00ED169A">
      <w:pPr>
        <w:rPr>
          <w:sz w:val="18"/>
          <w:szCs w:val="18"/>
          <w:lang w:val="en-US"/>
        </w:rPr>
      </w:pPr>
      <w:r w:rsidRPr="00AF3CB2">
        <w:rPr>
          <w:sz w:val="18"/>
          <w:szCs w:val="18"/>
          <w:lang w:val="en-US"/>
        </w:rPr>
        <w:t xml:space="preserve">Ove funkcije su implementirane </w:t>
      </w:r>
      <w:r w:rsidR="000C3CA5" w:rsidRPr="00AF3CB2">
        <w:rPr>
          <w:sz w:val="18"/>
          <w:szCs w:val="18"/>
          <w:lang w:val="en-US"/>
        </w:rPr>
        <w:t>tako da odgovaraju</w:t>
      </w:r>
      <w:r w:rsidRPr="00AF3CB2">
        <w:rPr>
          <w:sz w:val="18"/>
          <w:szCs w:val="18"/>
          <w:lang w:val="en-US"/>
        </w:rPr>
        <w:t xml:space="preserve"> </w:t>
      </w:r>
      <w:r w:rsidR="00F059D4" w:rsidRPr="00AF3CB2">
        <w:rPr>
          <w:sz w:val="18"/>
          <w:szCs w:val="18"/>
          <w:lang w:val="en-US"/>
        </w:rPr>
        <w:t>konceptu rešenja</w:t>
      </w:r>
      <w:r w:rsidR="000C3CA5" w:rsidRPr="00AF3CB2">
        <w:rPr>
          <w:sz w:val="18"/>
          <w:szCs w:val="18"/>
          <w:lang w:val="en-US"/>
        </w:rPr>
        <w:t xml:space="preserve"> iznad.</w:t>
      </w:r>
    </w:p>
    <w:p w:rsidR="00071A31" w:rsidRPr="00AF3CB2" w:rsidRDefault="009514AC" w:rsidP="00ED169A">
      <w:pPr>
        <w:rPr>
          <w:rFonts w:cstheme="minorHAnsi"/>
          <w:sz w:val="18"/>
          <w:szCs w:val="18"/>
          <w:lang w:val="en-US"/>
        </w:rPr>
      </w:pPr>
      <w:r w:rsidRPr="00AF3CB2">
        <w:rPr>
          <w:sz w:val="18"/>
          <w:szCs w:val="18"/>
          <w:lang w:val="en-US"/>
        </w:rPr>
        <w:t xml:space="preserve">Korišćena je </w:t>
      </w:r>
      <w:r w:rsidR="00F22225" w:rsidRPr="00AF3CB2">
        <w:rPr>
          <w:sz w:val="18"/>
          <w:szCs w:val="18"/>
          <w:lang w:val="en-US"/>
        </w:rPr>
        <w:t>i</w:t>
      </w:r>
      <w:r w:rsidRPr="00AF3CB2">
        <w:rPr>
          <w:sz w:val="18"/>
          <w:szCs w:val="18"/>
          <w:lang w:val="en-US"/>
        </w:rPr>
        <w:t xml:space="preserve"> već napravljena klasa BitmapRawC</w:t>
      </w:r>
      <w:r w:rsidR="00D833E8">
        <w:rPr>
          <w:sz w:val="18"/>
          <w:szCs w:val="18"/>
          <w:lang w:val="en-US"/>
        </w:rPr>
        <w:t>onverter koja koristi funkcije i</w:t>
      </w:r>
      <w:r w:rsidRPr="00AF3CB2">
        <w:rPr>
          <w:sz w:val="18"/>
          <w:szCs w:val="18"/>
          <w:lang w:val="en-US"/>
        </w:rPr>
        <w:t xml:space="preserve"> klase iz EasyBMP biblioteke. </w:t>
      </w:r>
      <w:r w:rsidR="00E527F6" w:rsidRPr="00AF3CB2">
        <w:rPr>
          <w:sz w:val="18"/>
          <w:szCs w:val="18"/>
          <w:lang w:val="en-US"/>
        </w:rPr>
        <w:t>Neke od korišćenih funkcija te klase</w:t>
      </w:r>
      <w:r w:rsidR="008248A6" w:rsidRPr="00AF3CB2">
        <w:rPr>
          <w:sz w:val="18"/>
          <w:szCs w:val="18"/>
          <w:lang w:val="en-US"/>
        </w:rPr>
        <w:t xml:space="preserve"> </w:t>
      </w:r>
      <w:r w:rsidR="002E29E3">
        <w:rPr>
          <w:sz w:val="18"/>
          <w:szCs w:val="18"/>
          <w:lang w:val="en-US"/>
        </w:rPr>
        <w:t>su getWidth i</w:t>
      </w:r>
      <w:r w:rsidR="002F21DD" w:rsidRPr="00AF3CB2">
        <w:rPr>
          <w:sz w:val="18"/>
          <w:szCs w:val="18"/>
          <w:lang w:val="en-US"/>
        </w:rPr>
        <w:t xml:space="preserve"> getHeight pozvane nad </w:t>
      </w:r>
      <w:r w:rsidR="002F21DD" w:rsidRPr="00AF3CB2">
        <w:rPr>
          <w:rFonts w:ascii="Consolas" w:hAnsi="Consolas" w:cs="Consolas"/>
          <w:noProof w:val="0"/>
          <w:color w:val="2B91AF"/>
          <w:sz w:val="18"/>
          <w:szCs w:val="18"/>
        </w:rPr>
        <w:t>BitmapRawConverter</w:t>
      </w:r>
      <w:r w:rsidR="002F21DD" w:rsidRPr="00AF3CB2">
        <w:rPr>
          <w:rFonts w:ascii="Consolas" w:hAnsi="Consolas" w:cs="Consolas"/>
          <w:noProof w:val="0"/>
          <w:color w:val="000000"/>
          <w:sz w:val="18"/>
          <w:szCs w:val="18"/>
        </w:rPr>
        <w:t xml:space="preserve"> inputFile</w:t>
      </w:r>
      <w:r w:rsidR="002F21DD" w:rsidRPr="00AF3CB2">
        <w:rPr>
          <w:rFonts w:cstheme="minorHAnsi"/>
          <w:noProof w:val="0"/>
          <w:color w:val="000000"/>
          <w:sz w:val="18"/>
          <w:szCs w:val="18"/>
        </w:rPr>
        <w:t xml:space="preserve">. </w:t>
      </w:r>
      <w:r w:rsidR="00700702" w:rsidRPr="00AF3CB2">
        <w:rPr>
          <w:rFonts w:cstheme="minorHAnsi"/>
          <w:noProof w:val="0"/>
          <w:color w:val="000000"/>
          <w:sz w:val="18"/>
          <w:szCs w:val="18"/>
        </w:rPr>
        <w:t>Koriste se da bi dobil</w:t>
      </w:r>
      <w:r w:rsidR="005B0CDF" w:rsidRPr="00AF3CB2">
        <w:rPr>
          <w:rFonts w:cstheme="minorHAnsi"/>
          <w:noProof w:val="0"/>
          <w:color w:val="000000"/>
          <w:sz w:val="18"/>
          <w:szCs w:val="18"/>
        </w:rPr>
        <w:t xml:space="preserve">i širinu i visinu ulazne slike, u pikselima. </w:t>
      </w:r>
    </w:p>
    <w:p w:rsidR="00ED169A" w:rsidRPr="00200E7B" w:rsidRDefault="00ED169A" w:rsidP="00ED169A">
      <w:pPr>
        <w:pStyle w:val="Heading1"/>
        <w:rPr>
          <w:sz w:val="24"/>
          <w:szCs w:val="18"/>
        </w:rPr>
      </w:pPr>
      <w:r w:rsidRPr="00200E7B">
        <w:rPr>
          <w:sz w:val="24"/>
          <w:szCs w:val="18"/>
        </w:rPr>
        <w:t>Ispitivanje</w:t>
      </w:r>
    </w:p>
    <w:p w:rsidR="0051261F" w:rsidRPr="00AF3CB2" w:rsidRDefault="0051261F" w:rsidP="00ED169A">
      <w:pPr>
        <w:rPr>
          <w:sz w:val="18"/>
          <w:szCs w:val="18"/>
        </w:rPr>
      </w:pPr>
      <w:r w:rsidRPr="00AF3CB2">
        <w:rPr>
          <w:sz w:val="18"/>
          <w:szCs w:val="18"/>
        </w:rPr>
        <w:t>Karakteristike računara na kome je rađen projekat kao i ispitivanje:</w:t>
      </w:r>
    </w:p>
    <w:p w:rsidR="0051261F" w:rsidRPr="00AF3CB2" w:rsidRDefault="0003028B" w:rsidP="00ED169A">
      <w:pPr>
        <w:rPr>
          <w:sz w:val="18"/>
          <w:szCs w:val="18"/>
        </w:rPr>
      </w:pPr>
      <w:r w:rsidRPr="00AF3CB2">
        <w:rPr>
          <w:sz w:val="18"/>
          <w:szCs w:val="18"/>
        </w:rPr>
        <w:t>Procesor: Intel Core i5-4460 3.20 GHz</w:t>
      </w:r>
      <w:r w:rsidR="002350BE" w:rsidRPr="00AF3CB2">
        <w:rPr>
          <w:sz w:val="18"/>
          <w:szCs w:val="18"/>
        </w:rPr>
        <w:t xml:space="preserve"> 4 core </w:t>
      </w:r>
      <w:r w:rsidR="007360FA" w:rsidRPr="00AF3CB2">
        <w:rPr>
          <w:sz w:val="18"/>
          <w:szCs w:val="18"/>
        </w:rPr>
        <w:t>4 threads</w:t>
      </w:r>
    </w:p>
    <w:p w:rsidR="0003028B" w:rsidRPr="00AF3CB2" w:rsidRDefault="0003028B" w:rsidP="00ED169A">
      <w:pPr>
        <w:rPr>
          <w:sz w:val="18"/>
          <w:szCs w:val="18"/>
        </w:rPr>
      </w:pPr>
      <w:r w:rsidRPr="00AF3CB2">
        <w:rPr>
          <w:sz w:val="18"/>
          <w:szCs w:val="18"/>
        </w:rPr>
        <w:t>RAM: 16 GB</w:t>
      </w:r>
    </w:p>
    <w:p w:rsidR="0003028B" w:rsidRDefault="0003028B" w:rsidP="00ED169A">
      <w:pPr>
        <w:rPr>
          <w:sz w:val="18"/>
          <w:szCs w:val="18"/>
        </w:rPr>
      </w:pPr>
      <w:r w:rsidRPr="00AF3CB2">
        <w:rPr>
          <w:sz w:val="18"/>
          <w:szCs w:val="18"/>
        </w:rPr>
        <w:t>Operativni sistem: Windows 10, 64-bitni OS</w:t>
      </w:r>
    </w:p>
    <w:p w:rsidR="001357C6" w:rsidRDefault="001357C6" w:rsidP="001357C6">
      <w:pPr>
        <w:rPr>
          <w:sz w:val="18"/>
          <w:szCs w:val="18"/>
          <w:lang w:val="en-US"/>
        </w:rPr>
        <w:sectPr w:rsidR="001357C6" w:rsidSect="001357C6">
          <w:type w:val="continuous"/>
          <w:pgSz w:w="11906" w:h="16838" w:code="9"/>
          <w:pgMar w:top="720" w:right="720" w:bottom="720" w:left="720" w:header="720" w:footer="720" w:gutter="0"/>
          <w:cols w:space="720"/>
          <w:docGrid w:linePitch="360"/>
        </w:sectPr>
      </w:pPr>
      <w:r w:rsidRPr="00AF3CB2">
        <w:rPr>
          <w:sz w:val="18"/>
          <w:szCs w:val="18"/>
          <w:lang w:val="en-US"/>
        </w:rPr>
        <w:t>Slika: staklena zgrada (903x1355)</w:t>
      </w:r>
    </w:p>
    <w:p w:rsidR="001357C6" w:rsidRDefault="001357C6" w:rsidP="001357C6">
      <w:pPr>
        <w:rPr>
          <w:sz w:val="18"/>
          <w:szCs w:val="18"/>
          <w:lang w:val="en-US"/>
        </w:rPr>
      </w:pPr>
      <w:r w:rsidRPr="00AF3CB2">
        <w:rPr>
          <w:sz w:val="18"/>
          <w:szCs w:val="18"/>
          <w:lang w:eastAsia="sr-Latn-RS"/>
        </w:rPr>
        <w:drawing>
          <wp:inline distT="0" distB="0" distL="0" distR="0" wp14:anchorId="5D79855A" wp14:editId="19FDB327">
            <wp:extent cx="3276000" cy="4916267"/>
            <wp:effectExtent l="0" t="0" r="635" b="0"/>
            <wp:docPr id="2" name="Picture 2" descr="F:\E-Fakultet\Godina 2\Semestar 2\Paralelno programiranje\PP_Projekat\Windows\staklena_zgrada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:\E-Fakultet\Godina 2\Semestar 2\Paralelno programiranje\PP_Projekat\Windows\staklena_zgrada.bmp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000" cy="49162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23E15">
        <w:rPr>
          <w:sz w:val="18"/>
          <w:szCs w:val="18"/>
          <w:lang w:val="en-US"/>
        </w:rPr>
        <w:t xml:space="preserve"> </w:t>
      </w:r>
    </w:p>
    <w:p w:rsidR="001357C6" w:rsidRDefault="001357C6" w:rsidP="001357C6">
      <w:pPr>
        <w:rPr>
          <w:sz w:val="18"/>
          <w:szCs w:val="18"/>
          <w:lang w:val="en-US"/>
        </w:rPr>
        <w:sectPr w:rsidR="001357C6" w:rsidSect="00A578FD">
          <w:type w:val="continuous"/>
          <w:pgSz w:w="11906" w:h="16838" w:code="9"/>
          <w:pgMar w:top="720" w:right="720" w:bottom="720" w:left="720" w:header="720" w:footer="720" w:gutter="0"/>
          <w:cols w:space="720"/>
          <w:docGrid w:linePitch="360"/>
        </w:sectPr>
      </w:pPr>
    </w:p>
    <w:p w:rsidR="001357C6" w:rsidRDefault="001357C6" w:rsidP="001357C6">
      <w:pPr>
        <w:rPr>
          <w:sz w:val="18"/>
          <w:szCs w:val="18"/>
          <w:lang w:val="en-US"/>
        </w:rPr>
        <w:sectPr w:rsidR="001357C6" w:rsidSect="007648D4">
          <w:type w:val="continuous"/>
          <w:pgSz w:w="11906" w:h="16838" w:code="9"/>
          <w:pgMar w:top="720" w:right="720" w:bottom="720" w:left="720" w:header="720" w:footer="720" w:gutter="0"/>
          <w:cols w:num="2" w:space="720"/>
          <w:docGrid w:linePitch="360"/>
        </w:sectPr>
      </w:pPr>
    </w:p>
    <w:p w:rsidR="001357C6" w:rsidRDefault="001357C6" w:rsidP="001357C6">
      <w:pPr>
        <w:rPr>
          <w:sz w:val="18"/>
          <w:szCs w:val="18"/>
          <w:lang w:val="en-US"/>
        </w:rPr>
      </w:pPr>
    </w:p>
    <w:p w:rsidR="0044626B" w:rsidRDefault="0044626B" w:rsidP="001357C6">
      <w:pPr>
        <w:rPr>
          <w:sz w:val="18"/>
          <w:szCs w:val="18"/>
          <w:lang w:val="en-US"/>
        </w:rPr>
        <w:sectPr w:rsidR="0044626B" w:rsidSect="000116DE">
          <w:type w:val="continuous"/>
          <w:pgSz w:w="11906" w:h="16838" w:code="9"/>
          <w:pgMar w:top="720" w:right="720" w:bottom="720" w:left="720" w:header="0" w:footer="0" w:gutter="0"/>
          <w:cols w:num="2" w:space="720"/>
          <w:docGrid w:linePitch="360"/>
        </w:sectPr>
      </w:pPr>
    </w:p>
    <w:p w:rsidR="001C2573" w:rsidRDefault="001C2573" w:rsidP="001357C6">
      <w:pPr>
        <w:rPr>
          <w:sz w:val="18"/>
          <w:szCs w:val="18"/>
          <w:lang w:val="en-US"/>
        </w:rPr>
      </w:pPr>
    </w:p>
    <w:p w:rsidR="009B40DD" w:rsidRDefault="009B40DD" w:rsidP="001357C6">
      <w:pPr>
        <w:rPr>
          <w:sz w:val="18"/>
          <w:szCs w:val="18"/>
          <w:lang w:val="en-US"/>
        </w:rPr>
      </w:pPr>
    </w:p>
    <w:p w:rsidR="009B40DD" w:rsidRDefault="009B40DD" w:rsidP="001357C6">
      <w:pPr>
        <w:rPr>
          <w:sz w:val="18"/>
          <w:szCs w:val="18"/>
          <w:lang w:val="en-US"/>
        </w:rPr>
      </w:pPr>
    </w:p>
    <w:p w:rsidR="009B40DD" w:rsidRDefault="009B40DD" w:rsidP="001357C6">
      <w:pPr>
        <w:rPr>
          <w:sz w:val="18"/>
          <w:szCs w:val="18"/>
          <w:lang w:val="en-US"/>
        </w:rPr>
      </w:pPr>
    </w:p>
    <w:p w:rsidR="007A3222" w:rsidRDefault="007A3222" w:rsidP="001357C6">
      <w:pPr>
        <w:rPr>
          <w:sz w:val="18"/>
          <w:szCs w:val="18"/>
          <w:lang w:val="en-US"/>
        </w:rPr>
      </w:pPr>
    </w:p>
    <w:p w:rsidR="007A3222" w:rsidRDefault="007A3222" w:rsidP="001357C6">
      <w:pPr>
        <w:rPr>
          <w:sz w:val="18"/>
          <w:szCs w:val="18"/>
          <w:lang w:val="en-US"/>
        </w:rPr>
      </w:pPr>
    </w:p>
    <w:p w:rsidR="001357C6" w:rsidRDefault="001357C6" w:rsidP="001357C6">
      <w:pPr>
        <w:rPr>
          <w:sz w:val="18"/>
          <w:szCs w:val="18"/>
          <w:lang w:val="en-US"/>
        </w:rPr>
      </w:pPr>
      <w:r>
        <w:rPr>
          <w:sz w:val="18"/>
          <w:szCs w:val="18"/>
          <w:lang w:val="en-US"/>
        </w:rPr>
        <w:lastRenderedPageBreak/>
        <w:t xml:space="preserve">Prewitt 3x3                                                                                                                    </w:t>
      </w:r>
    </w:p>
    <w:p w:rsidR="001357C6" w:rsidRDefault="001357C6" w:rsidP="001357C6">
      <w:pPr>
        <w:rPr>
          <w:sz w:val="18"/>
          <w:szCs w:val="18"/>
          <w:lang w:val="en-US"/>
        </w:rPr>
        <w:sectPr w:rsidR="001357C6" w:rsidSect="007A3222">
          <w:type w:val="continuous"/>
          <w:pgSz w:w="11906" w:h="16838" w:code="9"/>
          <w:pgMar w:top="720" w:right="720" w:bottom="720" w:left="720" w:header="0" w:footer="0" w:gutter="0"/>
          <w:cols w:num="2" w:space="720"/>
          <w:docGrid w:linePitch="360"/>
        </w:sectPr>
      </w:pPr>
      <w:r>
        <w:rPr>
          <w:sz w:val="18"/>
          <w:szCs w:val="18"/>
          <w:lang w:val="en-US"/>
        </w:rPr>
        <w:t>Prewitt 5x5</w:t>
      </w:r>
    </w:p>
    <w:p w:rsidR="001357C6" w:rsidRPr="00AF3CB2" w:rsidRDefault="001357C6" w:rsidP="001357C6">
      <w:pPr>
        <w:rPr>
          <w:sz w:val="18"/>
          <w:szCs w:val="18"/>
          <w:lang w:val="en-US"/>
        </w:rPr>
      </w:pPr>
      <w:r w:rsidRPr="00AF3CB2">
        <w:rPr>
          <w:sz w:val="18"/>
          <w:szCs w:val="18"/>
          <w:lang w:eastAsia="sr-Latn-RS"/>
        </w:rPr>
        <w:drawing>
          <wp:inline distT="0" distB="0" distL="0" distR="0" wp14:anchorId="34CE9066" wp14:editId="7386597D">
            <wp:extent cx="2880139" cy="4320000"/>
            <wp:effectExtent l="0" t="0" r="0" b="4445"/>
            <wp:docPr id="6" name="Picture 6" descr="F:\E-Fakultet\Godina 2\Semestar 2\Paralelno programiranje\PP_Projekat\Windows\outputParallelPrewitt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F:\E-Fakultet\Godina 2\Semestar 2\Paralelno programiranje\PP_Projekat\Windows\outputParallelPrewitt.bmp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139" cy="43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357C6" w:rsidRPr="00AF3CB2" w:rsidRDefault="001357C6" w:rsidP="00A044E7">
      <w:pPr>
        <w:spacing w:before="360" w:after="0"/>
        <w:rPr>
          <w:sz w:val="18"/>
          <w:szCs w:val="18"/>
          <w:lang w:val="en-US"/>
        </w:rPr>
      </w:pPr>
      <w:r>
        <w:rPr>
          <w:sz w:val="18"/>
          <w:szCs w:val="18"/>
          <w:lang w:val="en-US"/>
        </w:rPr>
        <w:t>Udaljenost=1</w:t>
      </w:r>
    </w:p>
    <w:p w:rsidR="001357C6" w:rsidRDefault="001357C6" w:rsidP="001357C6">
      <w:pPr>
        <w:rPr>
          <w:sz w:val="18"/>
          <w:szCs w:val="18"/>
          <w:lang w:val="en-US"/>
        </w:rPr>
      </w:pPr>
      <w:r w:rsidRPr="00AF3CB2">
        <w:rPr>
          <w:sz w:val="18"/>
          <w:szCs w:val="18"/>
          <w:lang w:eastAsia="sr-Latn-RS"/>
        </w:rPr>
        <w:drawing>
          <wp:inline distT="0" distB="0" distL="0" distR="0" wp14:anchorId="042418B5" wp14:editId="77D49AD0">
            <wp:extent cx="2880139" cy="4320000"/>
            <wp:effectExtent l="0" t="0" r="0" b="4445"/>
            <wp:docPr id="13" name="Picture 13" descr="F:\E-Fakultet\Godina 2\Semestar 2\Paralelno programiranje\PP_Projekat\Windows\outputParallelPrewitt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F:\E-Fakultet\Godina 2\Semestar 2\Paralelno programiranje\PP_Projekat\Windows\outputParallelPrewitt.bmp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139" cy="43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10155" w:rsidRDefault="001357C6" w:rsidP="00A94742">
      <w:pPr>
        <w:spacing w:before="360" w:after="0"/>
        <w:rPr>
          <w:sz w:val="18"/>
          <w:szCs w:val="18"/>
          <w:lang w:val="en-US"/>
        </w:rPr>
        <w:sectPr w:rsidR="00810155" w:rsidSect="0044626B">
          <w:type w:val="continuous"/>
          <w:pgSz w:w="11906" w:h="16838" w:code="9"/>
          <w:pgMar w:top="720" w:right="720" w:bottom="720" w:left="720" w:header="720" w:footer="720" w:gutter="0"/>
          <w:cols w:num="2" w:space="720"/>
          <w:docGrid w:linePitch="360"/>
        </w:sectPr>
      </w:pPr>
      <w:r>
        <w:rPr>
          <w:sz w:val="18"/>
          <w:szCs w:val="18"/>
          <w:lang w:val="en-US"/>
        </w:rPr>
        <w:t>Udaljenost=2</w:t>
      </w:r>
    </w:p>
    <w:p w:rsidR="0044626B" w:rsidRDefault="0044626B" w:rsidP="001357C6">
      <w:pPr>
        <w:rPr>
          <w:sz w:val="18"/>
          <w:szCs w:val="18"/>
          <w:lang w:val="en-US"/>
        </w:rPr>
        <w:sectPr w:rsidR="0044626B" w:rsidSect="001357C6">
          <w:type w:val="continuous"/>
          <w:pgSz w:w="11906" w:h="16838" w:code="9"/>
          <w:pgMar w:top="720" w:right="720" w:bottom="720" w:left="720" w:header="720" w:footer="720" w:gutter="0"/>
          <w:cols w:space="720"/>
          <w:docGrid w:linePitch="360"/>
        </w:sectPr>
      </w:pPr>
    </w:p>
    <w:p w:rsidR="001357C6" w:rsidRDefault="001357C6" w:rsidP="00ED169A">
      <w:pPr>
        <w:rPr>
          <w:sz w:val="18"/>
          <w:szCs w:val="18"/>
          <w:lang w:val="en-US"/>
        </w:rPr>
      </w:pPr>
      <w:r w:rsidRPr="00AF3CB2">
        <w:rPr>
          <w:sz w:val="18"/>
          <w:szCs w:val="18"/>
          <w:lang w:eastAsia="sr-Latn-RS"/>
        </w:rPr>
        <w:drawing>
          <wp:inline distT="0" distB="0" distL="0" distR="0" wp14:anchorId="32440D35" wp14:editId="77BB769A">
            <wp:extent cx="2880139" cy="4320000"/>
            <wp:effectExtent l="0" t="0" r="0" b="4445"/>
            <wp:docPr id="7" name="Picture 7" descr="F:\E-Fakultet\Godina 2\Semestar 2\Paralelno programiranje\PP_Projekat\Windows\outputParallelEdge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F:\E-Fakultet\Godina 2\Semestar 2\Paralelno programiranje\PP_Projekat\Windows\outputParallelEdge.bmp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139" cy="43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4626B">
        <w:rPr>
          <w:sz w:val="18"/>
          <w:szCs w:val="18"/>
          <w:lang w:eastAsia="sr-Latn-RS"/>
        </w:rPr>
        <w:t xml:space="preserve">                          </w:t>
      </w:r>
      <w:r w:rsidRPr="00AF3CB2">
        <w:rPr>
          <w:sz w:val="18"/>
          <w:szCs w:val="18"/>
          <w:lang w:eastAsia="sr-Latn-RS"/>
        </w:rPr>
        <w:drawing>
          <wp:inline distT="0" distB="0" distL="0" distR="0" wp14:anchorId="6DC1F5AB" wp14:editId="44FA878C">
            <wp:extent cx="2880139" cy="4320000"/>
            <wp:effectExtent l="0" t="0" r="0" b="4445"/>
            <wp:docPr id="14" name="Picture 14" descr="F:\E-Fakultet\Godina 2\Semestar 2\Paralelno programiranje\PP_Projekat\Windows\outputParallelEdge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F:\E-Fakultet\Godina 2\Semestar 2\Paralelno programiranje\PP_Projekat\Windows\outputParallelEdge.bmp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139" cy="43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139C8" w:rsidRPr="00AF3CB2" w:rsidRDefault="001F7467" w:rsidP="00ED169A">
      <w:pPr>
        <w:rPr>
          <w:sz w:val="18"/>
          <w:szCs w:val="18"/>
          <w:lang w:val="en-US"/>
        </w:rPr>
      </w:pPr>
      <w:r w:rsidRPr="00AF3CB2">
        <w:rPr>
          <w:sz w:val="18"/>
          <w:szCs w:val="18"/>
          <w:lang w:val="en-US"/>
        </w:rPr>
        <w:lastRenderedPageBreak/>
        <w:t>Slika: planina (548x308)</w:t>
      </w:r>
    </w:p>
    <w:p w:rsidR="00896875" w:rsidRDefault="002D173F" w:rsidP="00ED169A">
      <w:pPr>
        <w:rPr>
          <w:sz w:val="18"/>
          <w:szCs w:val="18"/>
          <w:lang w:val="en-US"/>
        </w:rPr>
      </w:pPr>
      <w:r w:rsidRPr="00AF3CB2">
        <w:rPr>
          <w:sz w:val="18"/>
          <w:szCs w:val="18"/>
          <w:lang w:eastAsia="sr-Latn-RS"/>
        </w:rPr>
        <w:drawing>
          <wp:inline distT="0" distB="0" distL="0" distR="0">
            <wp:extent cx="5188991" cy="2916000"/>
            <wp:effectExtent l="0" t="0" r="0" b="0"/>
            <wp:docPr id="1" name="Picture 1" descr="F:\E-Fakultet\Godina 2\Semestar 2\Paralelno programiranje\PP_Projekat\Windows\planina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:\E-Fakultet\Godina 2\Semestar 2\Paralelno programiranje\PP_Projekat\Windows\planina.bmp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8991" cy="291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96875" w:rsidRDefault="002F3831" w:rsidP="00ED169A">
      <w:pPr>
        <w:rPr>
          <w:sz w:val="18"/>
          <w:szCs w:val="18"/>
          <w:lang w:val="en-US"/>
        </w:rPr>
      </w:pPr>
      <w:r w:rsidRPr="00AF3CB2">
        <w:rPr>
          <w:sz w:val="18"/>
          <w:szCs w:val="18"/>
          <w:lang w:val="en-US"/>
        </w:rPr>
        <w:t>Prewitt</w:t>
      </w:r>
      <w:r w:rsidR="00701275" w:rsidRPr="00AF3CB2">
        <w:rPr>
          <w:sz w:val="18"/>
          <w:szCs w:val="18"/>
          <w:lang w:val="en-US"/>
        </w:rPr>
        <w:t xml:space="preserve"> 3x3</w:t>
      </w:r>
      <w:r w:rsidRPr="00AF3CB2">
        <w:rPr>
          <w:sz w:val="18"/>
          <w:szCs w:val="18"/>
          <w:lang w:val="en-US"/>
        </w:rPr>
        <w:t>:</w:t>
      </w:r>
    </w:p>
    <w:p w:rsidR="003E0280" w:rsidRPr="00AF3CB2" w:rsidRDefault="003E0280" w:rsidP="00ED169A">
      <w:pPr>
        <w:rPr>
          <w:sz w:val="18"/>
          <w:szCs w:val="18"/>
          <w:lang w:val="en-US"/>
        </w:rPr>
      </w:pPr>
      <w:r w:rsidRPr="00AF3CB2">
        <w:rPr>
          <w:sz w:val="18"/>
          <w:szCs w:val="18"/>
          <w:lang w:eastAsia="sr-Latn-RS"/>
        </w:rPr>
        <w:drawing>
          <wp:inline distT="0" distB="0" distL="0" distR="0">
            <wp:extent cx="5184421" cy="2916000"/>
            <wp:effectExtent l="0" t="0" r="0" b="0"/>
            <wp:docPr id="4" name="Picture 4" descr="F:\E-Fakultet\Godina 2\Semestar 2\Paralelno programiranje\PP_Projekat\Windows\outputParallelPrewitt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F:\E-Fakultet\Godina 2\Semestar 2\Paralelno programiranje\PP_Projekat\Windows\outputParallelPrewitt.bmp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4421" cy="291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01275" w:rsidRPr="00AF3CB2" w:rsidRDefault="00701275" w:rsidP="00ED169A">
      <w:pPr>
        <w:rPr>
          <w:sz w:val="18"/>
          <w:szCs w:val="18"/>
          <w:lang w:val="en-US"/>
        </w:rPr>
      </w:pPr>
      <w:r w:rsidRPr="00AF3CB2">
        <w:rPr>
          <w:sz w:val="18"/>
          <w:szCs w:val="18"/>
          <w:lang w:val="en-US"/>
        </w:rPr>
        <w:t>Prewitt 5x5:</w:t>
      </w:r>
    </w:p>
    <w:p w:rsidR="009B5804" w:rsidRDefault="00F23F04" w:rsidP="00ED169A">
      <w:pPr>
        <w:rPr>
          <w:sz w:val="18"/>
          <w:szCs w:val="18"/>
          <w:lang w:val="en-US"/>
        </w:rPr>
      </w:pPr>
      <w:r w:rsidRPr="00AF3CB2">
        <w:rPr>
          <w:sz w:val="18"/>
          <w:szCs w:val="18"/>
          <w:lang w:eastAsia="sr-Latn-RS"/>
        </w:rPr>
        <w:drawing>
          <wp:inline distT="0" distB="0" distL="0" distR="0">
            <wp:extent cx="5184421" cy="2916000"/>
            <wp:effectExtent l="0" t="0" r="0" b="0"/>
            <wp:docPr id="11" name="Picture 11" descr="F:\E-Fakultet\Godina 2\Semestar 2\Paralelno programiranje\PP_Projekat\Windows\outputParallelPrewitt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F:\E-Fakultet\Godina 2\Semestar 2\Paralelno programiranje\PP_Projekat\Windows\outputParallelPrewitt.bmp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4421" cy="291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3831" w:rsidRPr="00AF3CB2" w:rsidRDefault="002F3831" w:rsidP="00ED169A">
      <w:pPr>
        <w:rPr>
          <w:sz w:val="18"/>
          <w:szCs w:val="18"/>
          <w:lang w:val="en-US"/>
        </w:rPr>
      </w:pPr>
      <w:r w:rsidRPr="00AF3CB2">
        <w:rPr>
          <w:sz w:val="18"/>
          <w:szCs w:val="18"/>
          <w:lang w:val="en-US"/>
        </w:rPr>
        <w:lastRenderedPageBreak/>
        <w:t>Edge</w:t>
      </w:r>
      <w:r w:rsidR="001F7467" w:rsidRPr="00AF3CB2">
        <w:rPr>
          <w:sz w:val="18"/>
          <w:szCs w:val="18"/>
          <w:lang w:val="en-US"/>
        </w:rPr>
        <w:t xml:space="preserve"> udaljenost=1</w:t>
      </w:r>
      <w:r w:rsidRPr="00AF3CB2">
        <w:rPr>
          <w:sz w:val="18"/>
          <w:szCs w:val="18"/>
          <w:lang w:val="en-US"/>
        </w:rPr>
        <w:t>:</w:t>
      </w:r>
    </w:p>
    <w:p w:rsidR="003E0280" w:rsidRPr="00AF3CB2" w:rsidRDefault="003E0280" w:rsidP="00ED169A">
      <w:pPr>
        <w:rPr>
          <w:sz w:val="18"/>
          <w:szCs w:val="18"/>
          <w:lang w:val="en-US"/>
        </w:rPr>
      </w:pPr>
      <w:r w:rsidRPr="00AF3CB2">
        <w:rPr>
          <w:sz w:val="18"/>
          <w:szCs w:val="18"/>
          <w:lang w:eastAsia="sr-Latn-RS"/>
        </w:rPr>
        <w:drawing>
          <wp:inline distT="0" distB="0" distL="0" distR="0">
            <wp:extent cx="5184421" cy="2916000"/>
            <wp:effectExtent l="0" t="0" r="0" b="0"/>
            <wp:docPr id="5" name="Picture 5" descr="F:\E-Fakultet\Godina 2\Semestar 2\Paralelno programiranje\PP_Projekat\Windows\outputParallelEdge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F:\E-Fakultet\Godina 2\Semestar 2\Paralelno programiranje\PP_Projekat\Windows\outputParallelEdge.bmp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4421" cy="291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F7467" w:rsidRPr="00AF3CB2" w:rsidRDefault="00C654BB" w:rsidP="00ED169A">
      <w:pPr>
        <w:rPr>
          <w:sz w:val="18"/>
          <w:szCs w:val="18"/>
          <w:lang w:val="en-US"/>
        </w:rPr>
      </w:pPr>
      <w:r w:rsidRPr="00AF3CB2">
        <w:rPr>
          <w:sz w:val="18"/>
          <w:szCs w:val="18"/>
          <w:lang w:val="en-US"/>
        </w:rPr>
        <w:t>Edge uda</w:t>
      </w:r>
      <w:r w:rsidR="001F7467" w:rsidRPr="00AF3CB2">
        <w:rPr>
          <w:sz w:val="18"/>
          <w:szCs w:val="18"/>
          <w:lang w:val="en-US"/>
        </w:rPr>
        <w:t>lj</w:t>
      </w:r>
      <w:r w:rsidR="00E46A7A" w:rsidRPr="00AF3CB2">
        <w:rPr>
          <w:sz w:val="18"/>
          <w:szCs w:val="18"/>
          <w:lang w:val="en-US"/>
        </w:rPr>
        <w:t>e</w:t>
      </w:r>
      <w:r w:rsidR="007312D9" w:rsidRPr="00AF3CB2">
        <w:rPr>
          <w:sz w:val="18"/>
          <w:szCs w:val="18"/>
          <w:lang w:val="en-US"/>
        </w:rPr>
        <w:t>nost=2</w:t>
      </w:r>
      <w:r w:rsidR="001F7467" w:rsidRPr="00AF3CB2">
        <w:rPr>
          <w:sz w:val="18"/>
          <w:szCs w:val="18"/>
          <w:lang w:val="en-US"/>
        </w:rPr>
        <w:t>:</w:t>
      </w:r>
    </w:p>
    <w:p w:rsidR="005F1AF9" w:rsidRDefault="00F23F04" w:rsidP="00026C70">
      <w:pPr>
        <w:rPr>
          <w:sz w:val="18"/>
          <w:szCs w:val="18"/>
          <w:lang w:val="en-US"/>
        </w:rPr>
        <w:sectPr w:rsidR="005F1AF9" w:rsidSect="00216935">
          <w:type w:val="continuous"/>
          <w:pgSz w:w="11906" w:h="16838" w:code="9"/>
          <w:pgMar w:top="720" w:right="720" w:bottom="720" w:left="720" w:header="0" w:footer="0" w:gutter="0"/>
          <w:cols w:space="720"/>
          <w:docGrid w:linePitch="360"/>
        </w:sectPr>
      </w:pPr>
      <w:r w:rsidRPr="00AF3CB2">
        <w:rPr>
          <w:sz w:val="18"/>
          <w:szCs w:val="18"/>
          <w:lang w:eastAsia="sr-Latn-RS"/>
        </w:rPr>
        <w:drawing>
          <wp:inline distT="0" distB="0" distL="0" distR="0">
            <wp:extent cx="5184421" cy="2916000"/>
            <wp:effectExtent l="0" t="0" r="0" b="0"/>
            <wp:docPr id="12" name="Picture 12" descr="F:\E-Fakultet\Godina 2\Semestar 2\Paralelno programiranje\PP_Projekat\Windows\outputParallelEdge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F:\E-Fakultet\Godina 2\Semestar 2\Paralelno programiranje\PP_Projekat\Windows\outputParallelEdge.bmp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4421" cy="291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26C70" w:rsidRPr="00AF3CB2" w:rsidRDefault="00026C70" w:rsidP="00026C70">
      <w:pPr>
        <w:rPr>
          <w:sz w:val="18"/>
          <w:szCs w:val="18"/>
          <w:lang w:val="en-US"/>
        </w:rPr>
      </w:pPr>
      <w:r w:rsidRPr="00AF3CB2">
        <w:rPr>
          <w:sz w:val="18"/>
          <w:szCs w:val="18"/>
          <w:lang w:val="en-US"/>
        </w:rPr>
        <w:t xml:space="preserve">Slika: </w:t>
      </w:r>
      <w:r w:rsidR="00F77C62" w:rsidRPr="00AF3CB2">
        <w:rPr>
          <w:sz w:val="18"/>
          <w:szCs w:val="18"/>
          <w:lang w:val="en-US"/>
        </w:rPr>
        <w:t xml:space="preserve">ulaz </w:t>
      </w:r>
      <w:r w:rsidRPr="00AF3CB2">
        <w:rPr>
          <w:sz w:val="18"/>
          <w:szCs w:val="18"/>
          <w:lang w:val="en-US"/>
        </w:rPr>
        <w:t>(</w:t>
      </w:r>
      <w:r w:rsidR="000F2E16" w:rsidRPr="00AF3CB2">
        <w:rPr>
          <w:sz w:val="18"/>
          <w:szCs w:val="18"/>
          <w:lang w:val="en-US"/>
        </w:rPr>
        <w:t>4128x3204</w:t>
      </w:r>
      <w:r w:rsidR="00886B7C" w:rsidRPr="00AF3CB2">
        <w:rPr>
          <w:sz w:val="18"/>
          <w:szCs w:val="18"/>
          <w:lang w:val="en-US"/>
        </w:rPr>
        <w:t>)</w:t>
      </w:r>
    </w:p>
    <w:p w:rsidR="004E1B85" w:rsidRPr="00AF3CB2" w:rsidRDefault="004E1B85" w:rsidP="00026C70">
      <w:pPr>
        <w:rPr>
          <w:sz w:val="18"/>
          <w:szCs w:val="18"/>
          <w:lang w:val="en-US"/>
        </w:rPr>
      </w:pPr>
      <w:r w:rsidRPr="00AF3CB2">
        <w:rPr>
          <w:sz w:val="18"/>
          <w:szCs w:val="18"/>
          <w:lang w:eastAsia="sr-Latn-RS"/>
        </w:rPr>
        <w:drawing>
          <wp:inline distT="0" distB="0" distL="0" distR="0">
            <wp:extent cx="3756740" cy="2916000"/>
            <wp:effectExtent l="0" t="0" r="0" b="0"/>
            <wp:docPr id="3" name="Picture 3" descr="F:\E-Fakultet\Godina 2\Semestar 2\Paralelno programiranje\PP_Projekat\Windows\ulaz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:\E-Fakultet\Godina 2\Semestar 2\Paralelno programiranje\PP_Projekat\Windows\ulaz.bmp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6740" cy="291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26C70" w:rsidRPr="00AF3CB2" w:rsidRDefault="00026C70" w:rsidP="00026C70">
      <w:pPr>
        <w:rPr>
          <w:sz w:val="18"/>
          <w:szCs w:val="18"/>
          <w:lang w:val="en-US"/>
        </w:rPr>
      </w:pPr>
      <w:r w:rsidRPr="00AF3CB2">
        <w:rPr>
          <w:sz w:val="18"/>
          <w:szCs w:val="18"/>
          <w:lang w:val="en-US"/>
        </w:rPr>
        <w:lastRenderedPageBreak/>
        <w:t>Prewitt 3x3:</w:t>
      </w:r>
    </w:p>
    <w:p w:rsidR="00ED47BC" w:rsidRPr="00AF3CB2" w:rsidRDefault="00ED47BC" w:rsidP="00026C70">
      <w:pPr>
        <w:rPr>
          <w:sz w:val="18"/>
          <w:szCs w:val="18"/>
          <w:lang w:val="en-US"/>
        </w:rPr>
      </w:pPr>
      <w:r w:rsidRPr="00AF3CB2">
        <w:rPr>
          <w:sz w:val="18"/>
          <w:szCs w:val="18"/>
          <w:lang w:eastAsia="sr-Latn-RS"/>
        </w:rPr>
        <w:drawing>
          <wp:inline distT="0" distB="0" distL="0" distR="0">
            <wp:extent cx="3756062" cy="2916000"/>
            <wp:effectExtent l="0" t="0" r="0" b="0"/>
            <wp:docPr id="8" name="Picture 8" descr="F:\E-Fakultet\Godina 2\Semestar 2\Paralelno programiranje\PP_Projekat\Windows\outputParallelPrewitt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F:\E-Fakultet\Godina 2\Semestar 2\Paralelno programiranje\PP_Projekat\Windows\outputParallelPrewitt.bmp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6062" cy="291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A0328" w:rsidRDefault="00026C70" w:rsidP="00026C70">
      <w:pPr>
        <w:rPr>
          <w:sz w:val="18"/>
          <w:szCs w:val="18"/>
          <w:lang w:val="en-US"/>
        </w:rPr>
      </w:pPr>
      <w:r w:rsidRPr="00AF3CB2">
        <w:rPr>
          <w:sz w:val="18"/>
          <w:szCs w:val="18"/>
          <w:lang w:val="en-US"/>
        </w:rPr>
        <w:t>Prewitt 5x5:</w:t>
      </w:r>
    </w:p>
    <w:p w:rsidR="00CB6844" w:rsidRDefault="000D0369" w:rsidP="00026C70">
      <w:pPr>
        <w:rPr>
          <w:sz w:val="18"/>
          <w:szCs w:val="18"/>
          <w:lang w:val="en-US"/>
        </w:rPr>
      </w:pPr>
      <w:r w:rsidRPr="00AF3CB2">
        <w:rPr>
          <w:sz w:val="18"/>
          <w:szCs w:val="18"/>
          <w:lang w:eastAsia="sr-Latn-RS"/>
        </w:rPr>
        <w:drawing>
          <wp:inline distT="0" distB="0" distL="0" distR="0">
            <wp:extent cx="3756062" cy="2916000"/>
            <wp:effectExtent l="0" t="0" r="0" b="0"/>
            <wp:docPr id="15" name="Picture 15" descr="F:\E-Fakultet\Godina 2\Semestar 2\Paralelno programiranje\PP_Projekat\Windows\outputParallelPrewitt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F:\E-Fakultet\Godina 2\Semestar 2\Paralelno programiranje\PP_Projekat\Windows\outputParallelPrewitt.bmp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6062" cy="291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60C7F" w:rsidRDefault="00026C70" w:rsidP="00026C70">
      <w:pPr>
        <w:rPr>
          <w:sz w:val="18"/>
          <w:szCs w:val="18"/>
          <w:lang w:val="en-US"/>
        </w:rPr>
      </w:pPr>
      <w:r w:rsidRPr="00AF3CB2">
        <w:rPr>
          <w:sz w:val="18"/>
          <w:szCs w:val="18"/>
          <w:lang w:val="en-US"/>
        </w:rPr>
        <w:t>Edge udaljenost=1:</w:t>
      </w:r>
    </w:p>
    <w:p w:rsidR="000301C5" w:rsidRDefault="00ED47BC" w:rsidP="00026C70">
      <w:pPr>
        <w:rPr>
          <w:sz w:val="18"/>
          <w:szCs w:val="18"/>
          <w:lang w:val="en-US"/>
        </w:rPr>
      </w:pPr>
      <w:r w:rsidRPr="00AF3CB2">
        <w:rPr>
          <w:sz w:val="18"/>
          <w:szCs w:val="18"/>
          <w:lang w:eastAsia="sr-Latn-RS"/>
        </w:rPr>
        <w:drawing>
          <wp:inline distT="0" distB="0" distL="0" distR="0">
            <wp:extent cx="3756062" cy="2916000"/>
            <wp:effectExtent l="0" t="0" r="0" b="0"/>
            <wp:docPr id="9" name="Picture 9" descr="F:\E-Fakultet\Godina 2\Semestar 2\Paralelno programiranje\PP_Projekat\Windows\outputParallelEdge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F:\E-Fakultet\Godina 2\Semestar 2\Paralelno programiranje\PP_Projekat\Windows\outputParallelEdge.bmp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6062" cy="291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26C70" w:rsidRPr="00AF3CB2" w:rsidRDefault="00026C70" w:rsidP="00026C70">
      <w:pPr>
        <w:rPr>
          <w:sz w:val="18"/>
          <w:szCs w:val="18"/>
          <w:lang w:val="en-US"/>
        </w:rPr>
      </w:pPr>
      <w:r w:rsidRPr="00AF3CB2">
        <w:rPr>
          <w:sz w:val="18"/>
          <w:szCs w:val="18"/>
          <w:lang w:val="en-US"/>
        </w:rPr>
        <w:lastRenderedPageBreak/>
        <w:t>Edge udalje</w:t>
      </w:r>
      <w:r w:rsidR="00E2337F" w:rsidRPr="00AF3CB2">
        <w:rPr>
          <w:sz w:val="18"/>
          <w:szCs w:val="18"/>
          <w:lang w:val="en-US"/>
        </w:rPr>
        <w:t>nost=2</w:t>
      </w:r>
      <w:r w:rsidRPr="00AF3CB2">
        <w:rPr>
          <w:sz w:val="18"/>
          <w:szCs w:val="18"/>
          <w:lang w:val="en-US"/>
        </w:rPr>
        <w:t>:</w:t>
      </w:r>
    </w:p>
    <w:p w:rsidR="005201F9" w:rsidRPr="00AF3CB2" w:rsidRDefault="000D0369" w:rsidP="00026C70">
      <w:pPr>
        <w:rPr>
          <w:sz w:val="18"/>
          <w:szCs w:val="18"/>
          <w:lang w:val="en-US"/>
        </w:rPr>
      </w:pPr>
      <w:r w:rsidRPr="00AF3CB2">
        <w:rPr>
          <w:sz w:val="18"/>
          <w:szCs w:val="18"/>
          <w:lang w:eastAsia="sr-Latn-RS"/>
        </w:rPr>
        <w:drawing>
          <wp:inline distT="0" distB="0" distL="0" distR="0">
            <wp:extent cx="3756062" cy="2916000"/>
            <wp:effectExtent l="0" t="0" r="0" b="0"/>
            <wp:docPr id="16" name="Picture 16" descr="F:\E-Fakultet\Godina 2\Semestar 2\Paralelno programiranje\PP_Projekat\Windows\outputParallelEdge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F:\E-Fakultet\Godina 2\Semestar 2\Paralelno programiranje\PP_Projekat\Windows\outputParallelEdge.bmp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6062" cy="291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16935" w:rsidRDefault="00216935" w:rsidP="00ED169A">
      <w:pPr>
        <w:rPr>
          <w:sz w:val="18"/>
          <w:szCs w:val="18"/>
          <w:lang w:val="en-US"/>
        </w:rPr>
      </w:pPr>
    </w:p>
    <w:p w:rsidR="002F3831" w:rsidRPr="00D2451B" w:rsidRDefault="007C41CB" w:rsidP="00ED169A">
      <w:pPr>
        <w:rPr>
          <w:sz w:val="18"/>
          <w:szCs w:val="18"/>
          <w:lang w:val="en-US"/>
        </w:rPr>
      </w:pPr>
      <w:r w:rsidRPr="00AF3CB2">
        <w:rPr>
          <w:sz w:val="18"/>
          <w:szCs w:val="18"/>
          <w:lang w:val="en-US"/>
        </w:rPr>
        <w:t>Ispod se nalazi tabela formirana nakon ispitivanja.</w:t>
      </w:r>
      <w:r w:rsidRPr="00AF3CB2">
        <w:rPr>
          <w:sz w:val="18"/>
          <w:szCs w:val="18"/>
        </w:rPr>
        <w:t xml:space="preserve"> </w:t>
      </w:r>
      <w:r w:rsidR="00D2451B" w:rsidRPr="00AF3CB2">
        <w:rPr>
          <w:sz w:val="18"/>
          <w:szCs w:val="18"/>
        </w:rPr>
        <w:t xml:space="preserve">Uzeta vremena su prosečne vrednosti dobijene nakon </w:t>
      </w:r>
      <w:r w:rsidR="00D2451B">
        <w:rPr>
          <w:sz w:val="18"/>
          <w:szCs w:val="18"/>
        </w:rPr>
        <w:t>5</w:t>
      </w:r>
      <w:r w:rsidR="00D2451B" w:rsidRPr="00AF3CB2">
        <w:rPr>
          <w:sz w:val="18"/>
          <w:szCs w:val="18"/>
        </w:rPr>
        <w:t xml:space="preserve"> pokretanja programa.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77"/>
        <w:gridCol w:w="1145"/>
        <w:gridCol w:w="929"/>
        <w:gridCol w:w="962"/>
        <w:gridCol w:w="1129"/>
        <w:gridCol w:w="1020"/>
        <w:gridCol w:w="1183"/>
        <w:gridCol w:w="962"/>
        <w:gridCol w:w="1129"/>
        <w:gridCol w:w="1020"/>
      </w:tblGrid>
      <w:tr w:rsidR="00AB4CFB" w:rsidRPr="00AF3CB2" w:rsidTr="009D26D6">
        <w:tc>
          <w:tcPr>
            <w:tcW w:w="977" w:type="dxa"/>
            <w:vAlign w:val="center"/>
          </w:tcPr>
          <w:p w:rsidR="00670893" w:rsidRPr="00AF3CB2" w:rsidRDefault="00670893" w:rsidP="001A74FB">
            <w:pPr>
              <w:jc w:val="center"/>
              <w:rPr>
                <w:sz w:val="18"/>
                <w:szCs w:val="18"/>
                <w:lang w:val="en-US"/>
              </w:rPr>
            </w:pPr>
            <w:r w:rsidRPr="00AF3CB2">
              <w:rPr>
                <w:sz w:val="18"/>
                <w:szCs w:val="18"/>
                <w:lang w:val="en-US"/>
              </w:rPr>
              <w:t>Naziv slike</w:t>
            </w:r>
          </w:p>
        </w:tc>
        <w:tc>
          <w:tcPr>
            <w:tcW w:w="1145" w:type="dxa"/>
            <w:vAlign w:val="center"/>
          </w:tcPr>
          <w:p w:rsidR="00670893" w:rsidRPr="00AF3CB2" w:rsidRDefault="00670893" w:rsidP="001A74FB">
            <w:pPr>
              <w:jc w:val="center"/>
              <w:rPr>
                <w:sz w:val="18"/>
                <w:szCs w:val="18"/>
                <w:lang w:val="en-US"/>
              </w:rPr>
            </w:pPr>
            <w:r w:rsidRPr="00AF3CB2">
              <w:rPr>
                <w:sz w:val="18"/>
                <w:szCs w:val="18"/>
                <w:lang w:val="en-US"/>
              </w:rPr>
              <w:t>Dimenzije slike</w:t>
            </w:r>
          </w:p>
        </w:tc>
        <w:tc>
          <w:tcPr>
            <w:tcW w:w="929" w:type="dxa"/>
            <w:vAlign w:val="center"/>
          </w:tcPr>
          <w:p w:rsidR="00670893" w:rsidRPr="00AF3CB2" w:rsidRDefault="00670893" w:rsidP="001A74FB">
            <w:pPr>
              <w:jc w:val="center"/>
              <w:rPr>
                <w:sz w:val="18"/>
                <w:szCs w:val="18"/>
                <w:lang w:val="en-US"/>
              </w:rPr>
            </w:pPr>
            <w:r w:rsidRPr="00AF3CB2">
              <w:rPr>
                <w:sz w:val="18"/>
                <w:szCs w:val="18"/>
                <w:lang w:val="en-US"/>
              </w:rPr>
              <w:t>Dim. Prewitt filtera</w:t>
            </w:r>
          </w:p>
        </w:tc>
        <w:tc>
          <w:tcPr>
            <w:tcW w:w="962" w:type="dxa"/>
            <w:vAlign w:val="center"/>
          </w:tcPr>
          <w:p w:rsidR="00670893" w:rsidRPr="00AF3CB2" w:rsidRDefault="00AB4CFB" w:rsidP="001A74FB">
            <w:pPr>
              <w:jc w:val="center"/>
              <w:rPr>
                <w:sz w:val="18"/>
                <w:szCs w:val="18"/>
                <w:lang w:val="en-US"/>
              </w:rPr>
            </w:pPr>
            <w:r w:rsidRPr="00AF3CB2">
              <w:rPr>
                <w:sz w:val="18"/>
                <w:szCs w:val="18"/>
                <w:lang w:val="en-US"/>
              </w:rPr>
              <w:t xml:space="preserve">Vreme </w:t>
            </w:r>
            <w:r w:rsidR="00687B6E" w:rsidRPr="00AF3CB2">
              <w:rPr>
                <w:sz w:val="18"/>
                <w:szCs w:val="18"/>
                <w:lang w:val="en-US"/>
              </w:rPr>
              <w:t>Prewitt (serijski)</w:t>
            </w:r>
          </w:p>
        </w:tc>
        <w:tc>
          <w:tcPr>
            <w:tcW w:w="1129" w:type="dxa"/>
            <w:vAlign w:val="center"/>
          </w:tcPr>
          <w:p w:rsidR="00670893" w:rsidRPr="00AF3CB2" w:rsidRDefault="00AB4CFB" w:rsidP="001A74FB">
            <w:pPr>
              <w:jc w:val="center"/>
              <w:rPr>
                <w:sz w:val="18"/>
                <w:szCs w:val="18"/>
                <w:lang w:val="en-US"/>
              </w:rPr>
            </w:pPr>
            <w:r w:rsidRPr="00AF3CB2">
              <w:rPr>
                <w:sz w:val="18"/>
                <w:szCs w:val="18"/>
                <w:lang w:val="en-US"/>
              </w:rPr>
              <w:t xml:space="preserve">Vreme </w:t>
            </w:r>
            <w:r w:rsidR="00687B6E" w:rsidRPr="00AF3CB2">
              <w:rPr>
                <w:sz w:val="18"/>
                <w:szCs w:val="18"/>
                <w:lang w:val="en-US"/>
              </w:rPr>
              <w:t xml:space="preserve"> Prewitt (paralelni)</w:t>
            </w:r>
          </w:p>
        </w:tc>
        <w:tc>
          <w:tcPr>
            <w:tcW w:w="1020" w:type="dxa"/>
            <w:vAlign w:val="center"/>
          </w:tcPr>
          <w:p w:rsidR="00670893" w:rsidRPr="00AF3CB2" w:rsidRDefault="00B06037" w:rsidP="001A74FB">
            <w:pPr>
              <w:jc w:val="center"/>
              <w:rPr>
                <w:sz w:val="18"/>
                <w:szCs w:val="18"/>
                <w:lang w:val="en-US"/>
              </w:rPr>
            </w:pPr>
            <w:r w:rsidRPr="00AF3CB2">
              <w:rPr>
                <w:sz w:val="18"/>
                <w:szCs w:val="18"/>
                <w:lang w:val="en-US"/>
              </w:rPr>
              <w:t>U</w:t>
            </w:r>
            <w:r w:rsidR="00AB4CFB" w:rsidRPr="00AF3CB2">
              <w:rPr>
                <w:sz w:val="18"/>
                <w:szCs w:val="18"/>
                <w:lang w:val="en-US"/>
              </w:rPr>
              <w:t>brzanje</w:t>
            </w:r>
            <w:r w:rsidRPr="00AF3CB2">
              <w:rPr>
                <w:sz w:val="18"/>
                <w:szCs w:val="18"/>
                <w:lang w:val="en-US"/>
              </w:rPr>
              <w:t xml:space="preserve"> za P</w:t>
            </w:r>
            <w:r w:rsidR="00E436E9" w:rsidRPr="00AF3CB2">
              <w:rPr>
                <w:sz w:val="18"/>
                <w:szCs w:val="18"/>
                <w:lang w:val="en-US"/>
              </w:rPr>
              <w:t>rewitt</w:t>
            </w:r>
          </w:p>
        </w:tc>
        <w:tc>
          <w:tcPr>
            <w:tcW w:w="1183" w:type="dxa"/>
            <w:vAlign w:val="center"/>
          </w:tcPr>
          <w:p w:rsidR="00670893" w:rsidRPr="00AF3CB2" w:rsidRDefault="00E436E9" w:rsidP="007A6296">
            <w:pPr>
              <w:jc w:val="center"/>
              <w:rPr>
                <w:sz w:val="18"/>
                <w:szCs w:val="18"/>
              </w:rPr>
            </w:pPr>
            <w:r w:rsidRPr="00AF3CB2">
              <w:rPr>
                <w:sz w:val="18"/>
                <w:szCs w:val="18"/>
                <w:lang w:val="en-US"/>
              </w:rPr>
              <w:t xml:space="preserve">Udaljenost </w:t>
            </w:r>
            <w:r w:rsidR="008E5C58" w:rsidRPr="00AF3CB2">
              <w:rPr>
                <w:sz w:val="18"/>
                <w:szCs w:val="18"/>
              </w:rPr>
              <w:t xml:space="preserve">za 2. </w:t>
            </w:r>
            <w:r w:rsidR="007A6296" w:rsidRPr="00AF3CB2">
              <w:rPr>
                <w:sz w:val="18"/>
                <w:szCs w:val="18"/>
              </w:rPr>
              <w:t>način</w:t>
            </w:r>
          </w:p>
        </w:tc>
        <w:tc>
          <w:tcPr>
            <w:tcW w:w="962" w:type="dxa"/>
            <w:vAlign w:val="center"/>
          </w:tcPr>
          <w:p w:rsidR="00670893" w:rsidRPr="00AF3CB2" w:rsidRDefault="008E5C58" w:rsidP="001A74FB">
            <w:pPr>
              <w:jc w:val="center"/>
              <w:rPr>
                <w:sz w:val="18"/>
                <w:szCs w:val="18"/>
                <w:lang w:val="en-US"/>
              </w:rPr>
            </w:pPr>
            <w:r w:rsidRPr="00AF3CB2">
              <w:rPr>
                <w:sz w:val="18"/>
                <w:szCs w:val="18"/>
                <w:lang w:val="en-US"/>
              </w:rPr>
              <w:t>V</w:t>
            </w:r>
            <w:r w:rsidR="00AB4CFB" w:rsidRPr="00AF3CB2">
              <w:rPr>
                <w:sz w:val="18"/>
                <w:szCs w:val="18"/>
                <w:lang w:val="en-US"/>
              </w:rPr>
              <w:t xml:space="preserve">reme </w:t>
            </w:r>
            <w:r w:rsidRPr="00AF3CB2">
              <w:rPr>
                <w:sz w:val="18"/>
                <w:szCs w:val="18"/>
                <w:lang w:val="en-US"/>
              </w:rPr>
              <w:t xml:space="preserve">2. </w:t>
            </w:r>
            <w:r w:rsidR="001A74FB" w:rsidRPr="00AF3CB2">
              <w:rPr>
                <w:sz w:val="18"/>
                <w:szCs w:val="18"/>
                <w:lang w:val="en-US"/>
              </w:rPr>
              <w:t>n</w:t>
            </w:r>
            <w:r w:rsidRPr="00AF3CB2">
              <w:rPr>
                <w:sz w:val="18"/>
                <w:szCs w:val="18"/>
                <w:lang w:val="en-US"/>
              </w:rPr>
              <w:t>ačin (serijski)</w:t>
            </w:r>
          </w:p>
        </w:tc>
        <w:tc>
          <w:tcPr>
            <w:tcW w:w="1129" w:type="dxa"/>
            <w:vAlign w:val="center"/>
          </w:tcPr>
          <w:p w:rsidR="00670893" w:rsidRPr="00AF3CB2" w:rsidRDefault="00AB4CFB" w:rsidP="001A74FB">
            <w:pPr>
              <w:jc w:val="center"/>
              <w:rPr>
                <w:sz w:val="18"/>
                <w:szCs w:val="18"/>
                <w:lang w:val="en-US"/>
              </w:rPr>
            </w:pPr>
            <w:r w:rsidRPr="00AF3CB2">
              <w:rPr>
                <w:sz w:val="18"/>
                <w:szCs w:val="18"/>
                <w:lang w:val="en-US"/>
              </w:rPr>
              <w:t xml:space="preserve">Vreme </w:t>
            </w:r>
            <w:r w:rsidR="008E5C58" w:rsidRPr="00AF3CB2">
              <w:rPr>
                <w:sz w:val="18"/>
                <w:szCs w:val="18"/>
                <w:lang w:val="en-US"/>
              </w:rPr>
              <w:t xml:space="preserve">2. </w:t>
            </w:r>
            <w:r w:rsidR="001A74FB" w:rsidRPr="00AF3CB2">
              <w:rPr>
                <w:sz w:val="18"/>
                <w:szCs w:val="18"/>
                <w:lang w:val="en-US"/>
              </w:rPr>
              <w:t>n</w:t>
            </w:r>
            <w:r w:rsidR="008E5C58" w:rsidRPr="00AF3CB2">
              <w:rPr>
                <w:sz w:val="18"/>
                <w:szCs w:val="18"/>
                <w:lang w:val="en-US"/>
              </w:rPr>
              <w:t>ačin (paralelni)</w:t>
            </w:r>
          </w:p>
        </w:tc>
        <w:tc>
          <w:tcPr>
            <w:tcW w:w="1020" w:type="dxa"/>
            <w:vAlign w:val="center"/>
          </w:tcPr>
          <w:p w:rsidR="00670893" w:rsidRPr="00AF3CB2" w:rsidRDefault="003854CD" w:rsidP="001A74FB">
            <w:pPr>
              <w:jc w:val="center"/>
              <w:rPr>
                <w:sz w:val="18"/>
                <w:szCs w:val="18"/>
                <w:lang w:val="en-US"/>
              </w:rPr>
            </w:pPr>
            <w:r w:rsidRPr="00AF3CB2">
              <w:rPr>
                <w:sz w:val="18"/>
                <w:szCs w:val="18"/>
                <w:lang w:val="en-US"/>
              </w:rPr>
              <w:t>U</w:t>
            </w:r>
            <w:r w:rsidR="00AB4CFB" w:rsidRPr="00AF3CB2">
              <w:rPr>
                <w:sz w:val="18"/>
                <w:szCs w:val="18"/>
                <w:lang w:val="en-US"/>
              </w:rPr>
              <w:t>brzanje</w:t>
            </w:r>
            <w:r w:rsidR="008E5C58" w:rsidRPr="00AF3CB2">
              <w:rPr>
                <w:sz w:val="18"/>
                <w:szCs w:val="18"/>
                <w:lang w:val="en-US"/>
              </w:rPr>
              <w:t xml:space="preserve"> za 2. način</w:t>
            </w:r>
          </w:p>
        </w:tc>
      </w:tr>
      <w:tr w:rsidR="00AB4CFB" w:rsidRPr="00AF3CB2" w:rsidTr="009D26D6">
        <w:tc>
          <w:tcPr>
            <w:tcW w:w="977" w:type="dxa"/>
            <w:vAlign w:val="center"/>
          </w:tcPr>
          <w:p w:rsidR="00670893" w:rsidRPr="00AF3CB2" w:rsidRDefault="00826BAA" w:rsidP="001A74FB">
            <w:pPr>
              <w:jc w:val="center"/>
              <w:rPr>
                <w:sz w:val="18"/>
                <w:szCs w:val="18"/>
                <w:lang w:val="en-US"/>
              </w:rPr>
            </w:pPr>
            <w:r w:rsidRPr="00AF3CB2">
              <w:rPr>
                <w:sz w:val="18"/>
                <w:szCs w:val="18"/>
                <w:lang w:val="en-US"/>
              </w:rPr>
              <w:t>Planina</w:t>
            </w:r>
          </w:p>
        </w:tc>
        <w:tc>
          <w:tcPr>
            <w:tcW w:w="1145" w:type="dxa"/>
            <w:vAlign w:val="center"/>
          </w:tcPr>
          <w:p w:rsidR="00670893" w:rsidRPr="00AF3CB2" w:rsidRDefault="00EC02A6" w:rsidP="001A74FB">
            <w:pPr>
              <w:jc w:val="center"/>
              <w:rPr>
                <w:sz w:val="18"/>
                <w:szCs w:val="18"/>
                <w:lang w:val="en-US"/>
              </w:rPr>
            </w:pPr>
            <w:r w:rsidRPr="00AF3CB2">
              <w:rPr>
                <w:sz w:val="18"/>
                <w:szCs w:val="18"/>
                <w:lang w:val="en-US"/>
              </w:rPr>
              <w:t>548x308</w:t>
            </w:r>
          </w:p>
        </w:tc>
        <w:tc>
          <w:tcPr>
            <w:tcW w:w="929" w:type="dxa"/>
            <w:vAlign w:val="center"/>
          </w:tcPr>
          <w:p w:rsidR="00670893" w:rsidRPr="00AF3CB2" w:rsidRDefault="001C680F" w:rsidP="001A74FB">
            <w:pPr>
              <w:jc w:val="center"/>
              <w:rPr>
                <w:sz w:val="18"/>
                <w:szCs w:val="18"/>
                <w:lang w:val="en-US"/>
              </w:rPr>
            </w:pPr>
            <w:r w:rsidRPr="00AF3CB2">
              <w:rPr>
                <w:sz w:val="18"/>
                <w:szCs w:val="18"/>
                <w:lang w:val="en-US"/>
              </w:rPr>
              <w:t>3x3</w:t>
            </w:r>
          </w:p>
        </w:tc>
        <w:tc>
          <w:tcPr>
            <w:tcW w:w="962" w:type="dxa"/>
            <w:vAlign w:val="center"/>
          </w:tcPr>
          <w:p w:rsidR="00670893" w:rsidRPr="00AF3CB2" w:rsidRDefault="00355E96" w:rsidP="001A74FB">
            <w:pPr>
              <w:jc w:val="center"/>
              <w:rPr>
                <w:sz w:val="18"/>
                <w:szCs w:val="18"/>
                <w:lang w:val="en-US"/>
              </w:rPr>
            </w:pPr>
            <w:r w:rsidRPr="00AF3CB2">
              <w:rPr>
                <w:sz w:val="18"/>
                <w:szCs w:val="18"/>
                <w:lang w:val="en-US"/>
              </w:rPr>
              <w:t>16,2</w:t>
            </w:r>
            <w:r w:rsidR="005374D2" w:rsidRPr="00AF3CB2">
              <w:rPr>
                <w:sz w:val="18"/>
                <w:szCs w:val="18"/>
                <w:lang w:val="en-US"/>
              </w:rPr>
              <w:t>ms</w:t>
            </w:r>
          </w:p>
        </w:tc>
        <w:tc>
          <w:tcPr>
            <w:tcW w:w="1129" w:type="dxa"/>
            <w:vAlign w:val="center"/>
          </w:tcPr>
          <w:p w:rsidR="00670893" w:rsidRPr="00AF3CB2" w:rsidRDefault="005374D2" w:rsidP="001A74FB">
            <w:pPr>
              <w:jc w:val="center"/>
              <w:rPr>
                <w:sz w:val="18"/>
                <w:szCs w:val="18"/>
                <w:lang w:val="en-US"/>
              </w:rPr>
            </w:pPr>
            <w:r w:rsidRPr="00AF3CB2">
              <w:rPr>
                <w:sz w:val="18"/>
                <w:szCs w:val="18"/>
                <w:lang w:val="en-US"/>
              </w:rPr>
              <w:t>8ms</w:t>
            </w:r>
          </w:p>
        </w:tc>
        <w:tc>
          <w:tcPr>
            <w:tcW w:w="1020" w:type="dxa"/>
            <w:vAlign w:val="center"/>
          </w:tcPr>
          <w:p w:rsidR="00670893" w:rsidRPr="00AF3CB2" w:rsidRDefault="00C65E49" w:rsidP="001A74FB">
            <w:pPr>
              <w:jc w:val="center"/>
              <w:rPr>
                <w:sz w:val="18"/>
                <w:szCs w:val="18"/>
                <w:lang w:val="en-US"/>
              </w:rPr>
            </w:pPr>
            <w:r w:rsidRPr="00AF3CB2">
              <w:rPr>
                <w:sz w:val="18"/>
                <w:szCs w:val="18"/>
                <w:lang w:val="en-US"/>
              </w:rPr>
              <w:t>2,02x</w:t>
            </w:r>
          </w:p>
        </w:tc>
        <w:tc>
          <w:tcPr>
            <w:tcW w:w="1183" w:type="dxa"/>
            <w:vAlign w:val="center"/>
          </w:tcPr>
          <w:p w:rsidR="00670893" w:rsidRPr="00AF3CB2" w:rsidRDefault="00EC2DBD" w:rsidP="001A74FB">
            <w:pPr>
              <w:jc w:val="center"/>
              <w:rPr>
                <w:sz w:val="18"/>
                <w:szCs w:val="18"/>
                <w:lang w:val="en-US"/>
              </w:rPr>
            </w:pPr>
            <w:r w:rsidRPr="00AF3CB2">
              <w:rPr>
                <w:sz w:val="18"/>
                <w:szCs w:val="18"/>
                <w:lang w:val="en-US"/>
              </w:rPr>
              <w:t>1</w:t>
            </w:r>
          </w:p>
        </w:tc>
        <w:tc>
          <w:tcPr>
            <w:tcW w:w="962" w:type="dxa"/>
            <w:vAlign w:val="center"/>
          </w:tcPr>
          <w:p w:rsidR="00670893" w:rsidRPr="00AF3CB2" w:rsidRDefault="005374D2" w:rsidP="001A74FB">
            <w:pPr>
              <w:jc w:val="center"/>
              <w:rPr>
                <w:sz w:val="18"/>
                <w:szCs w:val="18"/>
                <w:lang w:val="en-US"/>
              </w:rPr>
            </w:pPr>
            <w:r w:rsidRPr="00AF3CB2">
              <w:rPr>
                <w:sz w:val="18"/>
                <w:szCs w:val="18"/>
                <w:lang w:val="en-US"/>
              </w:rPr>
              <w:t>10ms</w:t>
            </w:r>
          </w:p>
        </w:tc>
        <w:tc>
          <w:tcPr>
            <w:tcW w:w="1129" w:type="dxa"/>
            <w:vAlign w:val="center"/>
          </w:tcPr>
          <w:p w:rsidR="00670893" w:rsidRPr="00AF3CB2" w:rsidRDefault="00FC3AFD" w:rsidP="001A74FB">
            <w:pPr>
              <w:jc w:val="center"/>
              <w:rPr>
                <w:sz w:val="18"/>
                <w:szCs w:val="18"/>
                <w:lang w:val="en-US"/>
              </w:rPr>
            </w:pPr>
            <w:r w:rsidRPr="00AF3CB2">
              <w:rPr>
                <w:sz w:val="18"/>
                <w:szCs w:val="18"/>
                <w:lang w:val="en-US"/>
              </w:rPr>
              <w:t>3,4</w:t>
            </w:r>
            <w:r w:rsidR="005374D2" w:rsidRPr="00AF3CB2">
              <w:rPr>
                <w:sz w:val="18"/>
                <w:szCs w:val="18"/>
                <w:lang w:val="en-US"/>
              </w:rPr>
              <w:t>ms</w:t>
            </w:r>
          </w:p>
        </w:tc>
        <w:tc>
          <w:tcPr>
            <w:tcW w:w="1020" w:type="dxa"/>
            <w:vAlign w:val="center"/>
          </w:tcPr>
          <w:p w:rsidR="00670893" w:rsidRPr="00AF3CB2" w:rsidRDefault="00213B85" w:rsidP="001A74FB">
            <w:pPr>
              <w:jc w:val="center"/>
              <w:rPr>
                <w:sz w:val="18"/>
                <w:szCs w:val="18"/>
                <w:lang w:val="en-US"/>
              </w:rPr>
            </w:pPr>
            <w:r w:rsidRPr="00AF3CB2">
              <w:rPr>
                <w:sz w:val="18"/>
                <w:szCs w:val="18"/>
                <w:lang w:val="en-US"/>
              </w:rPr>
              <w:t>2,94x</w:t>
            </w:r>
          </w:p>
        </w:tc>
      </w:tr>
      <w:tr w:rsidR="00AB4CFB" w:rsidRPr="00AF3CB2" w:rsidTr="009D26D6">
        <w:tc>
          <w:tcPr>
            <w:tcW w:w="977" w:type="dxa"/>
            <w:vAlign w:val="center"/>
          </w:tcPr>
          <w:p w:rsidR="00670893" w:rsidRPr="00AF3CB2" w:rsidRDefault="00826BAA" w:rsidP="001A74FB">
            <w:pPr>
              <w:jc w:val="center"/>
              <w:rPr>
                <w:sz w:val="18"/>
                <w:szCs w:val="18"/>
                <w:lang w:val="en-US"/>
              </w:rPr>
            </w:pPr>
            <w:r w:rsidRPr="00AF3CB2">
              <w:rPr>
                <w:sz w:val="18"/>
                <w:szCs w:val="18"/>
                <w:lang w:val="en-US"/>
              </w:rPr>
              <w:t>Planina</w:t>
            </w:r>
          </w:p>
        </w:tc>
        <w:tc>
          <w:tcPr>
            <w:tcW w:w="1145" w:type="dxa"/>
            <w:vAlign w:val="center"/>
          </w:tcPr>
          <w:p w:rsidR="00670893" w:rsidRPr="00AF3CB2" w:rsidRDefault="00EC02A6" w:rsidP="001A74FB">
            <w:pPr>
              <w:jc w:val="center"/>
              <w:rPr>
                <w:sz w:val="18"/>
                <w:szCs w:val="18"/>
                <w:lang w:val="en-US"/>
              </w:rPr>
            </w:pPr>
            <w:r w:rsidRPr="00AF3CB2">
              <w:rPr>
                <w:sz w:val="18"/>
                <w:szCs w:val="18"/>
                <w:lang w:val="en-US"/>
              </w:rPr>
              <w:t>548x308</w:t>
            </w:r>
          </w:p>
        </w:tc>
        <w:tc>
          <w:tcPr>
            <w:tcW w:w="929" w:type="dxa"/>
            <w:vAlign w:val="center"/>
          </w:tcPr>
          <w:p w:rsidR="00670893" w:rsidRPr="00AF3CB2" w:rsidRDefault="001C680F" w:rsidP="001A74FB">
            <w:pPr>
              <w:jc w:val="center"/>
              <w:rPr>
                <w:sz w:val="18"/>
                <w:szCs w:val="18"/>
                <w:lang w:val="en-US"/>
              </w:rPr>
            </w:pPr>
            <w:r w:rsidRPr="00AF3CB2">
              <w:rPr>
                <w:sz w:val="18"/>
                <w:szCs w:val="18"/>
                <w:lang w:val="en-US"/>
              </w:rPr>
              <w:t>5x5</w:t>
            </w:r>
          </w:p>
        </w:tc>
        <w:tc>
          <w:tcPr>
            <w:tcW w:w="962" w:type="dxa"/>
            <w:vAlign w:val="center"/>
          </w:tcPr>
          <w:p w:rsidR="00670893" w:rsidRPr="00AF3CB2" w:rsidRDefault="009F7754" w:rsidP="001A74FB">
            <w:pPr>
              <w:jc w:val="center"/>
              <w:rPr>
                <w:sz w:val="18"/>
                <w:szCs w:val="18"/>
                <w:lang w:val="en-US"/>
              </w:rPr>
            </w:pPr>
            <w:r w:rsidRPr="00AF3CB2">
              <w:rPr>
                <w:sz w:val="18"/>
                <w:szCs w:val="18"/>
                <w:lang w:val="en-US"/>
              </w:rPr>
              <w:t>31</w:t>
            </w:r>
            <w:r w:rsidR="0076545C" w:rsidRPr="00AF3CB2">
              <w:rPr>
                <w:sz w:val="18"/>
                <w:szCs w:val="18"/>
                <w:lang w:val="en-US"/>
              </w:rPr>
              <w:t>ms</w:t>
            </w:r>
          </w:p>
        </w:tc>
        <w:tc>
          <w:tcPr>
            <w:tcW w:w="1129" w:type="dxa"/>
            <w:vAlign w:val="center"/>
          </w:tcPr>
          <w:p w:rsidR="00670893" w:rsidRPr="00AF3CB2" w:rsidRDefault="0076545C" w:rsidP="001A74FB">
            <w:pPr>
              <w:jc w:val="center"/>
              <w:rPr>
                <w:sz w:val="18"/>
                <w:szCs w:val="18"/>
                <w:lang w:val="en-US"/>
              </w:rPr>
            </w:pPr>
            <w:r w:rsidRPr="00AF3CB2">
              <w:rPr>
                <w:sz w:val="18"/>
                <w:szCs w:val="18"/>
                <w:lang w:val="en-US"/>
              </w:rPr>
              <w:t>12,4ms</w:t>
            </w:r>
          </w:p>
        </w:tc>
        <w:tc>
          <w:tcPr>
            <w:tcW w:w="1020" w:type="dxa"/>
            <w:vAlign w:val="center"/>
          </w:tcPr>
          <w:p w:rsidR="00670893" w:rsidRPr="00AF3CB2" w:rsidRDefault="0017630D" w:rsidP="001A74FB">
            <w:pPr>
              <w:jc w:val="center"/>
              <w:rPr>
                <w:sz w:val="18"/>
                <w:szCs w:val="18"/>
                <w:lang w:val="en-US"/>
              </w:rPr>
            </w:pPr>
            <w:r w:rsidRPr="00AF3CB2">
              <w:rPr>
                <w:sz w:val="18"/>
                <w:szCs w:val="18"/>
                <w:lang w:val="en-US"/>
              </w:rPr>
              <w:t>2,5x</w:t>
            </w:r>
          </w:p>
        </w:tc>
        <w:tc>
          <w:tcPr>
            <w:tcW w:w="1183" w:type="dxa"/>
            <w:vAlign w:val="center"/>
          </w:tcPr>
          <w:p w:rsidR="00670893" w:rsidRPr="00AF3CB2" w:rsidRDefault="00EC2DBD" w:rsidP="001A74FB">
            <w:pPr>
              <w:jc w:val="center"/>
              <w:rPr>
                <w:sz w:val="18"/>
                <w:szCs w:val="18"/>
                <w:lang w:val="en-US"/>
              </w:rPr>
            </w:pPr>
            <w:r w:rsidRPr="00AF3CB2">
              <w:rPr>
                <w:sz w:val="18"/>
                <w:szCs w:val="18"/>
                <w:lang w:val="en-US"/>
              </w:rPr>
              <w:t>2</w:t>
            </w:r>
          </w:p>
        </w:tc>
        <w:tc>
          <w:tcPr>
            <w:tcW w:w="962" w:type="dxa"/>
            <w:vAlign w:val="center"/>
          </w:tcPr>
          <w:p w:rsidR="00670893" w:rsidRPr="00AF3CB2" w:rsidRDefault="005559ED" w:rsidP="001A74FB">
            <w:pPr>
              <w:jc w:val="center"/>
              <w:rPr>
                <w:sz w:val="18"/>
                <w:szCs w:val="18"/>
                <w:lang w:val="en-US"/>
              </w:rPr>
            </w:pPr>
            <w:r w:rsidRPr="00AF3CB2">
              <w:rPr>
                <w:sz w:val="18"/>
                <w:szCs w:val="18"/>
                <w:lang w:val="en-US"/>
              </w:rPr>
              <w:t>17,4ms</w:t>
            </w:r>
          </w:p>
        </w:tc>
        <w:tc>
          <w:tcPr>
            <w:tcW w:w="1129" w:type="dxa"/>
            <w:vAlign w:val="center"/>
          </w:tcPr>
          <w:p w:rsidR="00670893" w:rsidRPr="00AF3CB2" w:rsidRDefault="0076545C" w:rsidP="001A74FB">
            <w:pPr>
              <w:jc w:val="center"/>
              <w:rPr>
                <w:sz w:val="18"/>
                <w:szCs w:val="18"/>
                <w:lang w:val="en-US"/>
              </w:rPr>
            </w:pPr>
            <w:r w:rsidRPr="00AF3CB2">
              <w:rPr>
                <w:sz w:val="18"/>
                <w:szCs w:val="18"/>
                <w:lang w:val="en-US"/>
              </w:rPr>
              <w:t>5</w:t>
            </w:r>
            <w:r w:rsidR="005559ED" w:rsidRPr="00AF3CB2">
              <w:rPr>
                <w:sz w:val="18"/>
                <w:szCs w:val="18"/>
                <w:lang w:val="en-US"/>
              </w:rPr>
              <w:t>,2ms</w:t>
            </w:r>
          </w:p>
        </w:tc>
        <w:tc>
          <w:tcPr>
            <w:tcW w:w="1020" w:type="dxa"/>
            <w:vAlign w:val="center"/>
          </w:tcPr>
          <w:p w:rsidR="00670893" w:rsidRPr="00AF3CB2" w:rsidRDefault="00035675" w:rsidP="001A74FB">
            <w:pPr>
              <w:jc w:val="center"/>
              <w:rPr>
                <w:sz w:val="18"/>
                <w:szCs w:val="18"/>
                <w:lang w:val="en-US"/>
              </w:rPr>
            </w:pPr>
            <w:r w:rsidRPr="00AF3CB2">
              <w:rPr>
                <w:sz w:val="18"/>
                <w:szCs w:val="18"/>
                <w:lang w:val="en-US"/>
              </w:rPr>
              <w:t>3,35x</w:t>
            </w:r>
          </w:p>
        </w:tc>
      </w:tr>
      <w:tr w:rsidR="00AB4CFB" w:rsidRPr="00AF3CB2" w:rsidTr="009D26D6">
        <w:tc>
          <w:tcPr>
            <w:tcW w:w="977" w:type="dxa"/>
            <w:vAlign w:val="center"/>
          </w:tcPr>
          <w:p w:rsidR="00670893" w:rsidRPr="00AF3CB2" w:rsidRDefault="00826BAA" w:rsidP="001A74FB">
            <w:pPr>
              <w:jc w:val="center"/>
              <w:rPr>
                <w:sz w:val="18"/>
                <w:szCs w:val="18"/>
                <w:lang w:val="en-US"/>
              </w:rPr>
            </w:pPr>
            <w:r w:rsidRPr="00AF3CB2">
              <w:rPr>
                <w:sz w:val="18"/>
                <w:szCs w:val="18"/>
                <w:lang w:val="en-US"/>
              </w:rPr>
              <w:t>Staklena zgrada</w:t>
            </w:r>
          </w:p>
        </w:tc>
        <w:tc>
          <w:tcPr>
            <w:tcW w:w="1145" w:type="dxa"/>
            <w:vAlign w:val="center"/>
          </w:tcPr>
          <w:p w:rsidR="00670893" w:rsidRPr="00AF3CB2" w:rsidRDefault="003614B6" w:rsidP="001A74FB">
            <w:pPr>
              <w:jc w:val="center"/>
              <w:rPr>
                <w:sz w:val="18"/>
                <w:szCs w:val="18"/>
                <w:lang w:val="en-US"/>
              </w:rPr>
            </w:pPr>
            <w:r w:rsidRPr="00AF3CB2">
              <w:rPr>
                <w:sz w:val="18"/>
                <w:szCs w:val="18"/>
                <w:lang w:val="en-US"/>
              </w:rPr>
              <w:t>903x1355</w:t>
            </w:r>
          </w:p>
        </w:tc>
        <w:tc>
          <w:tcPr>
            <w:tcW w:w="929" w:type="dxa"/>
            <w:vAlign w:val="center"/>
          </w:tcPr>
          <w:p w:rsidR="00670893" w:rsidRPr="00AF3CB2" w:rsidRDefault="001C680F" w:rsidP="001A74FB">
            <w:pPr>
              <w:jc w:val="center"/>
              <w:rPr>
                <w:sz w:val="18"/>
                <w:szCs w:val="18"/>
                <w:lang w:val="en-US"/>
              </w:rPr>
            </w:pPr>
            <w:r w:rsidRPr="00AF3CB2">
              <w:rPr>
                <w:sz w:val="18"/>
                <w:szCs w:val="18"/>
                <w:lang w:val="en-US"/>
              </w:rPr>
              <w:t>3x3</w:t>
            </w:r>
          </w:p>
        </w:tc>
        <w:tc>
          <w:tcPr>
            <w:tcW w:w="962" w:type="dxa"/>
            <w:vAlign w:val="center"/>
          </w:tcPr>
          <w:p w:rsidR="00670893" w:rsidRPr="00AF3CB2" w:rsidRDefault="00322B53" w:rsidP="001A74FB">
            <w:pPr>
              <w:jc w:val="center"/>
              <w:rPr>
                <w:sz w:val="18"/>
                <w:szCs w:val="18"/>
                <w:lang w:val="en-US"/>
              </w:rPr>
            </w:pPr>
            <w:r w:rsidRPr="00AF3CB2">
              <w:rPr>
                <w:sz w:val="18"/>
                <w:szCs w:val="18"/>
                <w:lang w:val="en-US"/>
              </w:rPr>
              <w:t>125</w:t>
            </w:r>
            <w:r w:rsidR="00C42BCD" w:rsidRPr="00AF3CB2">
              <w:rPr>
                <w:sz w:val="18"/>
                <w:szCs w:val="18"/>
                <w:lang w:val="en-US"/>
              </w:rPr>
              <w:t>,4</w:t>
            </w:r>
            <w:r w:rsidR="001E3B83" w:rsidRPr="00AF3CB2">
              <w:rPr>
                <w:sz w:val="18"/>
                <w:szCs w:val="18"/>
                <w:lang w:val="en-US"/>
              </w:rPr>
              <w:t>ms</w:t>
            </w:r>
          </w:p>
        </w:tc>
        <w:tc>
          <w:tcPr>
            <w:tcW w:w="1129" w:type="dxa"/>
            <w:vAlign w:val="center"/>
          </w:tcPr>
          <w:p w:rsidR="00670893" w:rsidRPr="00AF3CB2" w:rsidRDefault="00FF11AE" w:rsidP="001A74FB">
            <w:pPr>
              <w:jc w:val="center"/>
              <w:rPr>
                <w:sz w:val="18"/>
                <w:szCs w:val="18"/>
                <w:lang w:val="en-US"/>
              </w:rPr>
            </w:pPr>
            <w:r w:rsidRPr="00AF3CB2">
              <w:rPr>
                <w:sz w:val="18"/>
                <w:szCs w:val="18"/>
                <w:lang w:val="en-US"/>
              </w:rPr>
              <w:t>41,6</w:t>
            </w:r>
            <w:r w:rsidR="001C1D10" w:rsidRPr="00AF3CB2">
              <w:rPr>
                <w:sz w:val="18"/>
                <w:szCs w:val="18"/>
                <w:lang w:val="en-US"/>
              </w:rPr>
              <w:t>ms</w:t>
            </w:r>
          </w:p>
        </w:tc>
        <w:tc>
          <w:tcPr>
            <w:tcW w:w="1020" w:type="dxa"/>
            <w:vAlign w:val="center"/>
          </w:tcPr>
          <w:p w:rsidR="00670893" w:rsidRPr="00AF3CB2" w:rsidRDefault="00374748" w:rsidP="006335F2">
            <w:pPr>
              <w:jc w:val="center"/>
              <w:rPr>
                <w:sz w:val="18"/>
                <w:szCs w:val="18"/>
                <w:lang w:val="en-US"/>
              </w:rPr>
            </w:pPr>
            <w:r w:rsidRPr="00AF3CB2">
              <w:rPr>
                <w:sz w:val="18"/>
                <w:szCs w:val="18"/>
                <w:lang w:val="en-US"/>
              </w:rPr>
              <w:t>3,01x</w:t>
            </w:r>
          </w:p>
        </w:tc>
        <w:tc>
          <w:tcPr>
            <w:tcW w:w="1183" w:type="dxa"/>
            <w:vAlign w:val="center"/>
          </w:tcPr>
          <w:p w:rsidR="00670893" w:rsidRPr="00AF3CB2" w:rsidRDefault="00EC2DBD" w:rsidP="001A74FB">
            <w:pPr>
              <w:jc w:val="center"/>
              <w:rPr>
                <w:sz w:val="18"/>
                <w:szCs w:val="18"/>
                <w:lang w:val="en-US"/>
              </w:rPr>
            </w:pPr>
            <w:r w:rsidRPr="00AF3CB2">
              <w:rPr>
                <w:sz w:val="18"/>
                <w:szCs w:val="18"/>
                <w:lang w:val="en-US"/>
              </w:rPr>
              <w:t>1</w:t>
            </w:r>
          </w:p>
        </w:tc>
        <w:tc>
          <w:tcPr>
            <w:tcW w:w="962" w:type="dxa"/>
            <w:vAlign w:val="center"/>
          </w:tcPr>
          <w:p w:rsidR="00670893" w:rsidRPr="00AF3CB2" w:rsidRDefault="00FD6099" w:rsidP="001A74FB">
            <w:pPr>
              <w:jc w:val="center"/>
              <w:rPr>
                <w:sz w:val="18"/>
                <w:szCs w:val="18"/>
                <w:lang w:val="en-US"/>
              </w:rPr>
            </w:pPr>
            <w:r w:rsidRPr="00AF3CB2">
              <w:rPr>
                <w:sz w:val="18"/>
                <w:szCs w:val="18"/>
                <w:lang w:val="en-US"/>
              </w:rPr>
              <w:t>88,2</w:t>
            </w:r>
            <w:r w:rsidR="00614D70" w:rsidRPr="00AF3CB2">
              <w:rPr>
                <w:sz w:val="18"/>
                <w:szCs w:val="18"/>
                <w:lang w:val="en-US"/>
              </w:rPr>
              <w:t>ms</w:t>
            </w:r>
          </w:p>
        </w:tc>
        <w:tc>
          <w:tcPr>
            <w:tcW w:w="1129" w:type="dxa"/>
            <w:vAlign w:val="center"/>
          </w:tcPr>
          <w:p w:rsidR="00670893" w:rsidRPr="00AF3CB2" w:rsidRDefault="00B20468" w:rsidP="001A74FB">
            <w:pPr>
              <w:jc w:val="center"/>
              <w:rPr>
                <w:sz w:val="18"/>
                <w:szCs w:val="18"/>
                <w:lang w:val="en-US"/>
              </w:rPr>
            </w:pPr>
            <w:r w:rsidRPr="00AF3CB2">
              <w:rPr>
                <w:sz w:val="18"/>
                <w:szCs w:val="18"/>
                <w:lang w:val="en-US"/>
              </w:rPr>
              <w:t>24,8</w:t>
            </w:r>
            <w:r w:rsidR="001F2597" w:rsidRPr="00AF3CB2">
              <w:rPr>
                <w:sz w:val="18"/>
                <w:szCs w:val="18"/>
                <w:lang w:val="en-US"/>
              </w:rPr>
              <w:t>ms</w:t>
            </w:r>
          </w:p>
        </w:tc>
        <w:tc>
          <w:tcPr>
            <w:tcW w:w="1020" w:type="dxa"/>
            <w:vAlign w:val="center"/>
          </w:tcPr>
          <w:p w:rsidR="00670893" w:rsidRPr="00AF3CB2" w:rsidRDefault="007071BB" w:rsidP="001A74FB">
            <w:pPr>
              <w:jc w:val="center"/>
              <w:rPr>
                <w:sz w:val="18"/>
                <w:szCs w:val="18"/>
                <w:lang w:val="en-US"/>
              </w:rPr>
            </w:pPr>
            <w:r w:rsidRPr="00AF3CB2">
              <w:rPr>
                <w:sz w:val="18"/>
                <w:szCs w:val="18"/>
                <w:lang w:val="en-US"/>
              </w:rPr>
              <w:t>3,56x</w:t>
            </w:r>
          </w:p>
        </w:tc>
      </w:tr>
      <w:tr w:rsidR="00AB4CFB" w:rsidRPr="00AF3CB2" w:rsidTr="009D26D6">
        <w:tc>
          <w:tcPr>
            <w:tcW w:w="977" w:type="dxa"/>
            <w:vAlign w:val="center"/>
          </w:tcPr>
          <w:p w:rsidR="00670893" w:rsidRPr="00AF3CB2" w:rsidRDefault="00826BAA" w:rsidP="001A74FB">
            <w:pPr>
              <w:jc w:val="center"/>
              <w:rPr>
                <w:sz w:val="18"/>
                <w:szCs w:val="18"/>
                <w:lang w:val="en-US"/>
              </w:rPr>
            </w:pPr>
            <w:r w:rsidRPr="00AF3CB2">
              <w:rPr>
                <w:sz w:val="18"/>
                <w:szCs w:val="18"/>
                <w:lang w:val="en-US"/>
              </w:rPr>
              <w:t>Staklena zgrada</w:t>
            </w:r>
          </w:p>
        </w:tc>
        <w:tc>
          <w:tcPr>
            <w:tcW w:w="1145" w:type="dxa"/>
            <w:vAlign w:val="center"/>
          </w:tcPr>
          <w:p w:rsidR="00670893" w:rsidRPr="00AF3CB2" w:rsidRDefault="003614B6" w:rsidP="001A74FB">
            <w:pPr>
              <w:jc w:val="center"/>
              <w:rPr>
                <w:sz w:val="18"/>
                <w:szCs w:val="18"/>
                <w:lang w:val="en-US"/>
              </w:rPr>
            </w:pPr>
            <w:r w:rsidRPr="00AF3CB2">
              <w:rPr>
                <w:sz w:val="18"/>
                <w:szCs w:val="18"/>
                <w:lang w:val="en-US"/>
              </w:rPr>
              <w:t>903x1355</w:t>
            </w:r>
          </w:p>
        </w:tc>
        <w:tc>
          <w:tcPr>
            <w:tcW w:w="929" w:type="dxa"/>
            <w:vAlign w:val="center"/>
          </w:tcPr>
          <w:p w:rsidR="00670893" w:rsidRPr="00AF3CB2" w:rsidRDefault="001C680F" w:rsidP="001A74FB">
            <w:pPr>
              <w:jc w:val="center"/>
              <w:rPr>
                <w:sz w:val="18"/>
                <w:szCs w:val="18"/>
                <w:lang w:val="en-US"/>
              </w:rPr>
            </w:pPr>
            <w:r w:rsidRPr="00AF3CB2">
              <w:rPr>
                <w:sz w:val="18"/>
                <w:szCs w:val="18"/>
                <w:lang w:val="en-US"/>
              </w:rPr>
              <w:t>5x5</w:t>
            </w:r>
          </w:p>
        </w:tc>
        <w:tc>
          <w:tcPr>
            <w:tcW w:w="962" w:type="dxa"/>
            <w:vAlign w:val="center"/>
          </w:tcPr>
          <w:p w:rsidR="00670893" w:rsidRPr="00AF3CB2" w:rsidRDefault="007D3AB6" w:rsidP="001A74FB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235ms</w:t>
            </w:r>
          </w:p>
        </w:tc>
        <w:tc>
          <w:tcPr>
            <w:tcW w:w="1129" w:type="dxa"/>
            <w:vAlign w:val="center"/>
          </w:tcPr>
          <w:p w:rsidR="00670893" w:rsidRPr="00AF3CB2" w:rsidRDefault="005B3FA2" w:rsidP="001A74FB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60ms</w:t>
            </w:r>
          </w:p>
        </w:tc>
        <w:tc>
          <w:tcPr>
            <w:tcW w:w="1020" w:type="dxa"/>
            <w:vAlign w:val="center"/>
          </w:tcPr>
          <w:p w:rsidR="00670893" w:rsidRPr="00AF3CB2" w:rsidRDefault="003F5765" w:rsidP="001A74FB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3,92x</w:t>
            </w:r>
          </w:p>
        </w:tc>
        <w:tc>
          <w:tcPr>
            <w:tcW w:w="1183" w:type="dxa"/>
            <w:vAlign w:val="center"/>
          </w:tcPr>
          <w:p w:rsidR="00670893" w:rsidRPr="00AF3CB2" w:rsidRDefault="00EC2DBD" w:rsidP="001A74FB">
            <w:pPr>
              <w:jc w:val="center"/>
              <w:rPr>
                <w:sz w:val="18"/>
                <w:szCs w:val="18"/>
                <w:lang w:val="en-US"/>
              </w:rPr>
            </w:pPr>
            <w:r w:rsidRPr="00AF3CB2">
              <w:rPr>
                <w:sz w:val="18"/>
                <w:szCs w:val="18"/>
                <w:lang w:val="en-US"/>
              </w:rPr>
              <w:t>2</w:t>
            </w:r>
          </w:p>
        </w:tc>
        <w:tc>
          <w:tcPr>
            <w:tcW w:w="962" w:type="dxa"/>
            <w:vAlign w:val="center"/>
          </w:tcPr>
          <w:p w:rsidR="00670893" w:rsidRPr="00AF3CB2" w:rsidRDefault="003D569B" w:rsidP="001A74FB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139,4ms</w:t>
            </w:r>
          </w:p>
        </w:tc>
        <w:tc>
          <w:tcPr>
            <w:tcW w:w="1129" w:type="dxa"/>
            <w:vAlign w:val="center"/>
          </w:tcPr>
          <w:p w:rsidR="00670893" w:rsidRPr="00AF3CB2" w:rsidRDefault="00D3664D" w:rsidP="001A74FB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42,2ms</w:t>
            </w:r>
          </w:p>
        </w:tc>
        <w:tc>
          <w:tcPr>
            <w:tcW w:w="1020" w:type="dxa"/>
            <w:vAlign w:val="center"/>
          </w:tcPr>
          <w:p w:rsidR="00670893" w:rsidRPr="00AF3CB2" w:rsidRDefault="009504D2" w:rsidP="001A74FB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3,3x</w:t>
            </w:r>
          </w:p>
        </w:tc>
      </w:tr>
      <w:tr w:rsidR="00AB4CFB" w:rsidRPr="00AF3CB2" w:rsidTr="009D26D6">
        <w:tc>
          <w:tcPr>
            <w:tcW w:w="977" w:type="dxa"/>
            <w:vAlign w:val="center"/>
          </w:tcPr>
          <w:p w:rsidR="00670893" w:rsidRPr="00AF3CB2" w:rsidRDefault="00826BAA" w:rsidP="001A74FB">
            <w:pPr>
              <w:jc w:val="center"/>
              <w:rPr>
                <w:sz w:val="18"/>
                <w:szCs w:val="18"/>
                <w:lang w:val="en-US"/>
              </w:rPr>
            </w:pPr>
            <w:r w:rsidRPr="00AF3CB2">
              <w:rPr>
                <w:sz w:val="18"/>
                <w:szCs w:val="18"/>
                <w:lang w:val="en-US"/>
              </w:rPr>
              <w:t>Ulaz</w:t>
            </w:r>
          </w:p>
        </w:tc>
        <w:tc>
          <w:tcPr>
            <w:tcW w:w="1145" w:type="dxa"/>
            <w:vAlign w:val="center"/>
          </w:tcPr>
          <w:p w:rsidR="00670893" w:rsidRPr="00AF3CB2" w:rsidRDefault="003614B6" w:rsidP="001A74FB">
            <w:pPr>
              <w:jc w:val="center"/>
              <w:rPr>
                <w:sz w:val="18"/>
                <w:szCs w:val="18"/>
                <w:lang w:val="en-US"/>
              </w:rPr>
            </w:pPr>
            <w:r w:rsidRPr="00AF3CB2">
              <w:rPr>
                <w:sz w:val="18"/>
                <w:szCs w:val="18"/>
                <w:lang w:val="en-US"/>
              </w:rPr>
              <w:t>4128x3204</w:t>
            </w:r>
          </w:p>
        </w:tc>
        <w:tc>
          <w:tcPr>
            <w:tcW w:w="929" w:type="dxa"/>
            <w:vAlign w:val="center"/>
          </w:tcPr>
          <w:p w:rsidR="00670893" w:rsidRPr="00AF3CB2" w:rsidRDefault="001C680F" w:rsidP="001A74FB">
            <w:pPr>
              <w:jc w:val="center"/>
              <w:rPr>
                <w:sz w:val="18"/>
                <w:szCs w:val="18"/>
                <w:lang w:val="en-US"/>
              </w:rPr>
            </w:pPr>
            <w:r w:rsidRPr="00AF3CB2">
              <w:rPr>
                <w:sz w:val="18"/>
                <w:szCs w:val="18"/>
                <w:lang w:val="en-US"/>
              </w:rPr>
              <w:t>3x3</w:t>
            </w:r>
          </w:p>
        </w:tc>
        <w:tc>
          <w:tcPr>
            <w:tcW w:w="962" w:type="dxa"/>
            <w:vAlign w:val="center"/>
          </w:tcPr>
          <w:p w:rsidR="00670893" w:rsidRPr="00AF3CB2" w:rsidRDefault="00AF3CB2" w:rsidP="001A74FB">
            <w:pPr>
              <w:jc w:val="center"/>
              <w:rPr>
                <w:sz w:val="18"/>
                <w:szCs w:val="18"/>
                <w:lang w:val="en-US"/>
              </w:rPr>
            </w:pPr>
            <w:r w:rsidRPr="00AF3CB2">
              <w:rPr>
                <w:sz w:val="18"/>
                <w:szCs w:val="18"/>
                <w:lang w:val="en-US"/>
              </w:rPr>
              <w:t>1249,4ms</w:t>
            </w:r>
          </w:p>
        </w:tc>
        <w:tc>
          <w:tcPr>
            <w:tcW w:w="1129" w:type="dxa"/>
            <w:vAlign w:val="center"/>
          </w:tcPr>
          <w:p w:rsidR="00670893" w:rsidRPr="00AF3CB2" w:rsidRDefault="00EC0D9E" w:rsidP="001A74FB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370,8</w:t>
            </w:r>
            <w:r w:rsidR="00AF1168">
              <w:rPr>
                <w:sz w:val="18"/>
                <w:szCs w:val="18"/>
                <w:lang w:val="en-US"/>
              </w:rPr>
              <w:t>ms</w:t>
            </w:r>
          </w:p>
        </w:tc>
        <w:tc>
          <w:tcPr>
            <w:tcW w:w="1020" w:type="dxa"/>
            <w:vAlign w:val="center"/>
          </w:tcPr>
          <w:p w:rsidR="00670893" w:rsidRPr="00AF3CB2" w:rsidRDefault="00411C19" w:rsidP="001A74FB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3,37x</w:t>
            </w:r>
          </w:p>
        </w:tc>
        <w:tc>
          <w:tcPr>
            <w:tcW w:w="1183" w:type="dxa"/>
            <w:vAlign w:val="center"/>
          </w:tcPr>
          <w:p w:rsidR="00670893" w:rsidRPr="00AF3CB2" w:rsidRDefault="00EC2DBD" w:rsidP="001A74FB">
            <w:pPr>
              <w:jc w:val="center"/>
              <w:rPr>
                <w:sz w:val="18"/>
                <w:szCs w:val="18"/>
                <w:lang w:val="en-US"/>
              </w:rPr>
            </w:pPr>
            <w:r w:rsidRPr="00AF3CB2">
              <w:rPr>
                <w:sz w:val="18"/>
                <w:szCs w:val="18"/>
                <w:lang w:val="en-US"/>
              </w:rPr>
              <w:t>1</w:t>
            </w:r>
          </w:p>
        </w:tc>
        <w:tc>
          <w:tcPr>
            <w:tcW w:w="962" w:type="dxa"/>
            <w:vAlign w:val="center"/>
          </w:tcPr>
          <w:p w:rsidR="00670893" w:rsidRPr="00AF3CB2" w:rsidRDefault="007644B6" w:rsidP="001A74FB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925,2ms</w:t>
            </w:r>
          </w:p>
        </w:tc>
        <w:tc>
          <w:tcPr>
            <w:tcW w:w="1129" w:type="dxa"/>
            <w:vAlign w:val="center"/>
          </w:tcPr>
          <w:p w:rsidR="00670893" w:rsidRPr="00AF3CB2" w:rsidRDefault="0096429A" w:rsidP="001A74FB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241ms</w:t>
            </w:r>
          </w:p>
        </w:tc>
        <w:tc>
          <w:tcPr>
            <w:tcW w:w="1020" w:type="dxa"/>
            <w:vAlign w:val="center"/>
          </w:tcPr>
          <w:p w:rsidR="00670893" w:rsidRPr="00AF3CB2" w:rsidRDefault="00FF5A75" w:rsidP="001A74FB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3,84</w:t>
            </w:r>
            <w:r w:rsidR="00F06FE4">
              <w:rPr>
                <w:sz w:val="18"/>
                <w:szCs w:val="18"/>
                <w:lang w:val="en-US"/>
              </w:rPr>
              <w:t>x</w:t>
            </w:r>
          </w:p>
        </w:tc>
      </w:tr>
      <w:tr w:rsidR="00AB4CFB" w:rsidRPr="00AF3CB2" w:rsidTr="009D26D6">
        <w:tc>
          <w:tcPr>
            <w:tcW w:w="977" w:type="dxa"/>
            <w:vAlign w:val="center"/>
          </w:tcPr>
          <w:p w:rsidR="00670893" w:rsidRPr="00AF3CB2" w:rsidRDefault="00826BAA" w:rsidP="001A74FB">
            <w:pPr>
              <w:jc w:val="center"/>
              <w:rPr>
                <w:sz w:val="18"/>
                <w:szCs w:val="18"/>
                <w:lang w:val="en-US"/>
              </w:rPr>
            </w:pPr>
            <w:r w:rsidRPr="00AF3CB2">
              <w:rPr>
                <w:sz w:val="18"/>
                <w:szCs w:val="18"/>
                <w:lang w:val="en-US"/>
              </w:rPr>
              <w:t>Ulaz</w:t>
            </w:r>
          </w:p>
        </w:tc>
        <w:tc>
          <w:tcPr>
            <w:tcW w:w="1145" w:type="dxa"/>
            <w:vAlign w:val="center"/>
          </w:tcPr>
          <w:p w:rsidR="00670893" w:rsidRPr="00AF3CB2" w:rsidRDefault="003614B6" w:rsidP="001A74FB">
            <w:pPr>
              <w:jc w:val="center"/>
              <w:rPr>
                <w:sz w:val="18"/>
                <w:szCs w:val="18"/>
                <w:lang w:val="en-US"/>
              </w:rPr>
            </w:pPr>
            <w:r w:rsidRPr="00AF3CB2">
              <w:rPr>
                <w:sz w:val="18"/>
                <w:szCs w:val="18"/>
                <w:lang w:val="en-US"/>
              </w:rPr>
              <w:t>4128x3204</w:t>
            </w:r>
          </w:p>
        </w:tc>
        <w:tc>
          <w:tcPr>
            <w:tcW w:w="929" w:type="dxa"/>
            <w:vAlign w:val="center"/>
          </w:tcPr>
          <w:p w:rsidR="00670893" w:rsidRPr="00AF3CB2" w:rsidRDefault="001C680F" w:rsidP="001A74FB">
            <w:pPr>
              <w:jc w:val="center"/>
              <w:rPr>
                <w:sz w:val="18"/>
                <w:szCs w:val="18"/>
                <w:lang w:val="en-US"/>
              </w:rPr>
            </w:pPr>
            <w:r w:rsidRPr="00AF3CB2">
              <w:rPr>
                <w:sz w:val="18"/>
                <w:szCs w:val="18"/>
                <w:lang w:val="en-US"/>
              </w:rPr>
              <w:t>5x5</w:t>
            </w:r>
          </w:p>
        </w:tc>
        <w:tc>
          <w:tcPr>
            <w:tcW w:w="962" w:type="dxa"/>
            <w:vAlign w:val="center"/>
          </w:tcPr>
          <w:p w:rsidR="00670893" w:rsidRPr="00AF3CB2" w:rsidRDefault="00A835A8" w:rsidP="001A74FB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2304ms</w:t>
            </w:r>
          </w:p>
        </w:tc>
        <w:tc>
          <w:tcPr>
            <w:tcW w:w="1129" w:type="dxa"/>
            <w:vAlign w:val="center"/>
          </w:tcPr>
          <w:p w:rsidR="00670893" w:rsidRPr="00AF3CB2" w:rsidRDefault="001341AB" w:rsidP="001A74FB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686,4ms</w:t>
            </w:r>
          </w:p>
        </w:tc>
        <w:tc>
          <w:tcPr>
            <w:tcW w:w="1020" w:type="dxa"/>
            <w:vAlign w:val="center"/>
          </w:tcPr>
          <w:p w:rsidR="00670893" w:rsidRPr="00AF3CB2" w:rsidRDefault="00514E90" w:rsidP="001A74FB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3,36x</w:t>
            </w:r>
          </w:p>
        </w:tc>
        <w:tc>
          <w:tcPr>
            <w:tcW w:w="1183" w:type="dxa"/>
            <w:vAlign w:val="center"/>
          </w:tcPr>
          <w:p w:rsidR="00670893" w:rsidRPr="00AF3CB2" w:rsidRDefault="00EC2DBD" w:rsidP="001A74FB">
            <w:pPr>
              <w:jc w:val="center"/>
              <w:rPr>
                <w:sz w:val="18"/>
                <w:szCs w:val="18"/>
                <w:lang w:val="en-US"/>
              </w:rPr>
            </w:pPr>
            <w:r w:rsidRPr="00AF3CB2">
              <w:rPr>
                <w:sz w:val="18"/>
                <w:szCs w:val="18"/>
                <w:lang w:val="en-US"/>
              </w:rPr>
              <w:t>2</w:t>
            </w:r>
          </w:p>
        </w:tc>
        <w:tc>
          <w:tcPr>
            <w:tcW w:w="962" w:type="dxa"/>
            <w:vAlign w:val="center"/>
          </w:tcPr>
          <w:p w:rsidR="00670893" w:rsidRPr="00AF3CB2" w:rsidRDefault="002909E1" w:rsidP="001A74FB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1513,6</w:t>
            </w:r>
            <w:r w:rsidR="00B2778B" w:rsidRPr="00AF3CB2">
              <w:rPr>
                <w:sz w:val="18"/>
                <w:szCs w:val="18"/>
                <w:lang w:val="en-US"/>
              </w:rPr>
              <w:t>ms</w:t>
            </w:r>
          </w:p>
        </w:tc>
        <w:tc>
          <w:tcPr>
            <w:tcW w:w="1129" w:type="dxa"/>
            <w:vAlign w:val="center"/>
          </w:tcPr>
          <w:p w:rsidR="00670893" w:rsidRPr="00AF3CB2" w:rsidRDefault="00C03861" w:rsidP="001A74FB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425,8ms</w:t>
            </w:r>
          </w:p>
        </w:tc>
        <w:tc>
          <w:tcPr>
            <w:tcW w:w="1020" w:type="dxa"/>
            <w:vAlign w:val="center"/>
          </w:tcPr>
          <w:p w:rsidR="00670893" w:rsidRPr="00AF3CB2" w:rsidRDefault="00256DB6" w:rsidP="001A74FB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3,56x</w:t>
            </w:r>
          </w:p>
        </w:tc>
      </w:tr>
    </w:tbl>
    <w:p w:rsidR="002F3831" w:rsidRDefault="00655956" w:rsidP="00183CD7">
      <w:pPr>
        <w:spacing w:before="160"/>
        <w:rPr>
          <w:sz w:val="18"/>
          <w:szCs w:val="18"/>
          <w:lang w:val="en-US"/>
        </w:rPr>
      </w:pPr>
      <w:r>
        <w:rPr>
          <w:sz w:val="18"/>
          <w:szCs w:val="18"/>
          <w:lang w:val="en-US"/>
        </w:rPr>
        <w:t>Ispod</w:t>
      </w:r>
      <w:r w:rsidR="00366C5A">
        <w:rPr>
          <w:sz w:val="18"/>
          <w:szCs w:val="18"/>
          <w:lang w:val="en-US"/>
        </w:rPr>
        <w:t xml:space="preserve"> </w:t>
      </w:r>
      <w:r w:rsidR="00366C5A">
        <w:rPr>
          <w:sz w:val="18"/>
          <w:szCs w:val="18"/>
        </w:rPr>
        <w:t>i na sledećoj strani</w:t>
      </w:r>
      <w:r>
        <w:rPr>
          <w:sz w:val="18"/>
          <w:szCs w:val="18"/>
          <w:lang w:val="en-US"/>
        </w:rPr>
        <w:t xml:space="preserve"> se nalaze grafici koji po</w:t>
      </w:r>
      <w:r w:rsidR="00641E5B">
        <w:rPr>
          <w:sz w:val="18"/>
          <w:szCs w:val="18"/>
          <w:lang w:val="en-US"/>
        </w:rPr>
        <w:t xml:space="preserve">kazuju </w:t>
      </w:r>
      <w:r w:rsidR="0068621C">
        <w:rPr>
          <w:sz w:val="18"/>
          <w:szCs w:val="18"/>
          <w:lang w:val="en-US"/>
        </w:rPr>
        <w:t>ubrzanje spram povećanja dimenzija</w:t>
      </w:r>
      <w:r w:rsidR="00146581">
        <w:rPr>
          <w:sz w:val="18"/>
          <w:szCs w:val="18"/>
          <w:lang w:val="en-US"/>
        </w:rPr>
        <w:t xml:space="preserve"> problema</w:t>
      </w:r>
      <w:r w:rsidR="003343EE">
        <w:rPr>
          <w:sz w:val="18"/>
          <w:szCs w:val="18"/>
          <w:lang w:val="en-US"/>
        </w:rPr>
        <w:t>.</w:t>
      </w:r>
    </w:p>
    <w:p w:rsidR="00740240" w:rsidRDefault="00F3016E" w:rsidP="00ED169A">
      <w:pPr>
        <w:rPr>
          <w:sz w:val="18"/>
          <w:szCs w:val="18"/>
          <w:lang w:val="en-US"/>
        </w:rPr>
      </w:pPr>
      <w:r>
        <w:rPr>
          <w:sz w:val="18"/>
          <w:szCs w:val="18"/>
          <w:lang w:eastAsia="sr-Latn-RS"/>
        </w:rPr>
        <w:drawing>
          <wp:inline distT="0" distB="0" distL="0" distR="0">
            <wp:extent cx="5486400" cy="3200400"/>
            <wp:effectExtent l="0" t="0" r="0" b="0"/>
            <wp:docPr id="18" name="Chart 1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1"/>
              </a:graphicData>
            </a:graphic>
          </wp:inline>
        </w:drawing>
      </w:r>
    </w:p>
    <w:p w:rsidR="00D51ABC" w:rsidRPr="00AF3CB2" w:rsidRDefault="00A83A53" w:rsidP="00ED169A">
      <w:pPr>
        <w:rPr>
          <w:sz w:val="18"/>
          <w:szCs w:val="18"/>
          <w:lang w:val="en-US"/>
        </w:rPr>
      </w:pPr>
      <w:r>
        <w:rPr>
          <w:sz w:val="18"/>
          <w:szCs w:val="18"/>
          <w:lang w:eastAsia="sr-Latn-RS"/>
        </w:rPr>
        <w:lastRenderedPageBreak/>
        <w:drawing>
          <wp:inline distT="0" distB="0" distL="0" distR="0">
            <wp:extent cx="5486400" cy="3200400"/>
            <wp:effectExtent l="0" t="0" r="0" b="0"/>
            <wp:docPr id="10" name="Chart 1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2"/>
              </a:graphicData>
            </a:graphic>
          </wp:inline>
        </w:drawing>
      </w:r>
    </w:p>
    <w:p w:rsidR="00ED169A" w:rsidRPr="002205CC" w:rsidRDefault="00ED169A" w:rsidP="00ED169A">
      <w:pPr>
        <w:pStyle w:val="Heading1"/>
        <w:rPr>
          <w:sz w:val="24"/>
          <w:szCs w:val="18"/>
        </w:rPr>
      </w:pPr>
      <w:r w:rsidRPr="002205CC">
        <w:rPr>
          <w:sz w:val="24"/>
          <w:szCs w:val="18"/>
        </w:rPr>
        <w:t>Analiza rezultata</w:t>
      </w:r>
    </w:p>
    <w:p w:rsidR="00735683" w:rsidRDefault="003058B2" w:rsidP="00ED169A">
      <w:pPr>
        <w:rPr>
          <w:sz w:val="18"/>
          <w:szCs w:val="18"/>
        </w:rPr>
      </w:pPr>
      <w:r>
        <w:rPr>
          <w:sz w:val="18"/>
          <w:szCs w:val="18"/>
        </w:rPr>
        <w:t xml:space="preserve">Ovaj projekat je predstavio zanimljiv problem koji je bio </w:t>
      </w:r>
      <w:r w:rsidR="00C804A8">
        <w:rPr>
          <w:sz w:val="18"/>
          <w:szCs w:val="18"/>
        </w:rPr>
        <w:t>pogodan</w:t>
      </w:r>
      <w:r>
        <w:rPr>
          <w:sz w:val="18"/>
          <w:szCs w:val="18"/>
        </w:rPr>
        <w:t xml:space="preserve"> za optimizaciju.</w:t>
      </w:r>
      <w:r w:rsidR="006F0F20">
        <w:rPr>
          <w:sz w:val="18"/>
          <w:szCs w:val="18"/>
        </w:rPr>
        <w:t xml:space="preserve"> </w:t>
      </w:r>
      <w:r w:rsidR="00AB1EFE">
        <w:rPr>
          <w:sz w:val="18"/>
          <w:szCs w:val="18"/>
        </w:rPr>
        <w:t xml:space="preserve">Verujem da je postignuto očekivano ubrzanje. </w:t>
      </w:r>
      <w:r w:rsidR="00FF7BF4">
        <w:rPr>
          <w:sz w:val="18"/>
          <w:szCs w:val="18"/>
        </w:rPr>
        <w:t>Sa 3x3 prewitt filterom ili udaljenost</w:t>
      </w:r>
      <w:r w:rsidR="00FF7BF4">
        <w:rPr>
          <w:sz w:val="18"/>
          <w:szCs w:val="18"/>
          <w:lang w:val="en-US"/>
        </w:rPr>
        <w:t xml:space="preserve">=1 </w:t>
      </w:r>
      <w:r w:rsidR="004D57AF">
        <w:rPr>
          <w:sz w:val="18"/>
          <w:szCs w:val="18"/>
        </w:rPr>
        <w:t>2. alg</w:t>
      </w:r>
      <w:r w:rsidR="004E7061">
        <w:rPr>
          <w:sz w:val="18"/>
          <w:szCs w:val="18"/>
        </w:rPr>
        <w:t>o</w:t>
      </w:r>
      <w:r w:rsidR="004D57AF">
        <w:rPr>
          <w:sz w:val="18"/>
          <w:szCs w:val="18"/>
        </w:rPr>
        <w:t>rit</w:t>
      </w:r>
      <w:r w:rsidR="00FF7BF4">
        <w:rPr>
          <w:sz w:val="18"/>
          <w:szCs w:val="18"/>
        </w:rPr>
        <w:t xml:space="preserve">mom vidimo linearno ubrzanje </w:t>
      </w:r>
      <w:r w:rsidR="002206CD">
        <w:rPr>
          <w:sz w:val="18"/>
          <w:szCs w:val="18"/>
        </w:rPr>
        <w:t xml:space="preserve">sa povećanjem dimenzija slike. </w:t>
      </w:r>
      <w:r w:rsidR="00327357">
        <w:rPr>
          <w:sz w:val="18"/>
          <w:szCs w:val="18"/>
        </w:rPr>
        <w:t xml:space="preserve">Na početku sa prewitt filterom imamo 2x ubrzanje, što je naravno korisno ali ni blizu dovoljno dobro sa obzirom na to da računar ima 4 jezgra. </w:t>
      </w:r>
      <w:r w:rsidR="003A14A7">
        <w:rPr>
          <w:sz w:val="18"/>
          <w:szCs w:val="18"/>
        </w:rPr>
        <w:t xml:space="preserve">Ovo se dešava zbog niske dimenzije problema, gde nema dovoljno posla da bi paralelizovanje napravilo veću razliku. Posao se završi previše brzo i sa serijskim rešenjem. Zato, kada se poveća dimenzija problema vidimo da ubrzanje dostiže 3,37x za Prewitt i čak 3,84x za 2. algoritam što je već mnogo bolje. Naravno, da je kompjuter na kome je rađeno testiranje imao više jezgara, videli bi još veće ubrzanje. </w:t>
      </w:r>
      <w:r w:rsidR="009B2C50">
        <w:rPr>
          <w:sz w:val="18"/>
          <w:szCs w:val="18"/>
        </w:rPr>
        <w:t xml:space="preserve">Situacija se malo komplikuje ako uzmemo veći 5x5 filter za prewitt ili </w:t>
      </w:r>
      <w:r w:rsidR="009B2C50">
        <w:rPr>
          <w:sz w:val="18"/>
          <w:szCs w:val="18"/>
          <w:lang w:val="en-US"/>
        </w:rPr>
        <w:t>udaljenost=2</w:t>
      </w:r>
      <w:r w:rsidR="009B2C50">
        <w:rPr>
          <w:sz w:val="18"/>
          <w:szCs w:val="18"/>
          <w:lang w:val="mk-MK"/>
        </w:rPr>
        <w:t xml:space="preserve"> </w:t>
      </w:r>
      <w:r w:rsidR="009B2C50">
        <w:rPr>
          <w:sz w:val="18"/>
          <w:szCs w:val="18"/>
        </w:rPr>
        <w:t xml:space="preserve">za 2. algoritam. </w:t>
      </w:r>
      <w:r w:rsidR="00D651C5">
        <w:rPr>
          <w:sz w:val="18"/>
          <w:szCs w:val="18"/>
        </w:rPr>
        <w:t xml:space="preserve">Kod prewitt-a vidimo ubrzanje u odnosu na 3x3 </w:t>
      </w:r>
      <w:r w:rsidR="0074009C">
        <w:rPr>
          <w:sz w:val="18"/>
          <w:szCs w:val="18"/>
        </w:rPr>
        <w:t xml:space="preserve">od početka, gde i za najmanju sliku ubrzanje skače sa 2 na 2.5, a kod sledeće slike sa 3 na 3,92x što je izvanredno ubrzanje. </w:t>
      </w:r>
      <w:r w:rsidR="007A61E2">
        <w:rPr>
          <w:sz w:val="18"/>
          <w:szCs w:val="18"/>
        </w:rPr>
        <w:t xml:space="preserve">To ubrzanje je, verovatno zbog slučajnosti okolnosti tokom testiranja, veće čak i od ubrzanja kod najveće slike. </w:t>
      </w:r>
      <w:r w:rsidR="00906DC7">
        <w:rPr>
          <w:sz w:val="18"/>
          <w:szCs w:val="18"/>
        </w:rPr>
        <w:t>Isto tako, kod udaljenost</w:t>
      </w:r>
      <w:r w:rsidR="00906DC7">
        <w:rPr>
          <w:sz w:val="18"/>
          <w:szCs w:val="18"/>
          <w:lang w:val="en-US"/>
        </w:rPr>
        <w:t>=2</w:t>
      </w:r>
      <w:r w:rsidR="00906DC7">
        <w:rPr>
          <w:sz w:val="18"/>
          <w:szCs w:val="18"/>
        </w:rPr>
        <w:t xml:space="preserve"> </w:t>
      </w:r>
      <w:r w:rsidR="00F509FF">
        <w:rPr>
          <w:sz w:val="18"/>
          <w:szCs w:val="18"/>
        </w:rPr>
        <w:t xml:space="preserve">za 2. algoritam vidimo da iako takođe postoji početno ubrzanje u odnosu na </w:t>
      </w:r>
      <w:r w:rsidR="00F509FF">
        <w:rPr>
          <w:sz w:val="18"/>
          <w:szCs w:val="18"/>
          <w:lang w:val="en-US"/>
        </w:rPr>
        <w:t>udaljenost=1</w:t>
      </w:r>
      <w:r w:rsidR="00F509FF">
        <w:rPr>
          <w:sz w:val="18"/>
          <w:szCs w:val="18"/>
        </w:rPr>
        <w:t xml:space="preserve"> kod manje slike, kod većih slika više nema nekih velikih razlika u ubrzanju</w:t>
      </w:r>
      <w:r w:rsidR="00CA3442">
        <w:rPr>
          <w:sz w:val="18"/>
          <w:szCs w:val="18"/>
        </w:rPr>
        <w:t>. To se dešava</w:t>
      </w:r>
      <w:r w:rsidR="00F509FF">
        <w:rPr>
          <w:sz w:val="18"/>
          <w:szCs w:val="18"/>
        </w:rPr>
        <w:t xml:space="preserve"> jer je problem već dovoljno kompleksan da bi se postiglo neko „optimalno“</w:t>
      </w:r>
      <w:r w:rsidR="00E52179">
        <w:rPr>
          <w:sz w:val="18"/>
          <w:szCs w:val="18"/>
        </w:rPr>
        <w:t xml:space="preserve"> ubrzanje.</w:t>
      </w:r>
      <w:r w:rsidR="004632D3">
        <w:rPr>
          <w:sz w:val="18"/>
          <w:szCs w:val="18"/>
        </w:rPr>
        <w:t xml:space="preserve"> </w:t>
      </w:r>
    </w:p>
    <w:p w:rsidR="00735683" w:rsidRPr="00804495" w:rsidRDefault="00735683" w:rsidP="00ED169A">
      <w:pPr>
        <w:rPr>
          <w:b/>
          <w:sz w:val="18"/>
          <w:szCs w:val="18"/>
        </w:rPr>
      </w:pPr>
      <w:r w:rsidRPr="00804495">
        <w:rPr>
          <w:b/>
          <w:sz w:val="18"/>
          <w:szCs w:val="18"/>
        </w:rPr>
        <w:t>Autor: Vuk Radmilović</w:t>
      </w:r>
      <w:r w:rsidR="007E003B">
        <w:rPr>
          <w:b/>
          <w:sz w:val="18"/>
          <w:szCs w:val="18"/>
        </w:rPr>
        <w:t xml:space="preserve"> SV73-2020</w:t>
      </w:r>
      <w:bookmarkStart w:id="0" w:name="_GoBack"/>
      <w:bookmarkEnd w:id="0"/>
    </w:p>
    <w:sectPr w:rsidR="00735683" w:rsidRPr="00804495" w:rsidSect="00216935">
      <w:type w:val="continuous"/>
      <w:pgSz w:w="11906" w:h="16838" w:code="9"/>
      <w:pgMar w:top="720" w:right="720" w:bottom="720" w:left="72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422AF" w:rsidRDefault="00C422AF" w:rsidP="00BD36D8">
      <w:pPr>
        <w:spacing w:after="0" w:line="240" w:lineRule="auto"/>
      </w:pPr>
      <w:r>
        <w:separator/>
      </w:r>
    </w:p>
  </w:endnote>
  <w:endnote w:type="continuationSeparator" w:id="0">
    <w:p w:rsidR="00C422AF" w:rsidRDefault="00C422AF" w:rsidP="00BD36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422AF" w:rsidRDefault="00C422AF" w:rsidP="00BD36D8">
      <w:pPr>
        <w:spacing w:after="0" w:line="240" w:lineRule="auto"/>
      </w:pPr>
      <w:r>
        <w:separator/>
      </w:r>
    </w:p>
  </w:footnote>
  <w:footnote w:type="continuationSeparator" w:id="0">
    <w:p w:rsidR="00C422AF" w:rsidRDefault="00C422AF" w:rsidP="00BD36D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A0sDA1NbI0MzIwMjFV0lEKTi0uzszPAykwqgUALvlQYiwAAAA="/>
  </w:docVars>
  <w:rsids>
    <w:rsidRoot w:val="00757B3D"/>
    <w:rsid w:val="00000A3D"/>
    <w:rsid w:val="00003DC1"/>
    <w:rsid w:val="00007425"/>
    <w:rsid w:val="000116DE"/>
    <w:rsid w:val="0001338F"/>
    <w:rsid w:val="00016E62"/>
    <w:rsid w:val="00020692"/>
    <w:rsid w:val="00021384"/>
    <w:rsid w:val="00026C70"/>
    <w:rsid w:val="00026DF4"/>
    <w:rsid w:val="000274D1"/>
    <w:rsid w:val="000301C5"/>
    <w:rsid w:val="0003028B"/>
    <w:rsid w:val="00035675"/>
    <w:rsid w:val="00036A7E"/>
    <w:rsid w:val="00043A72"/>
    <w:rsid w:val="00043EBE"/>
    <w:rsid w:val="00053D62"/>
    <w:rsid w:val="00060C7F"/>
    <w:rsid w:val="00061359"/>
    <w:rsid w:val="0006454C"/>
    <w:rsid w:val="000650F2"/>
    <w:rsid w:val="00065CDA"/>
    <w:rsid w:val="00071A31"/>
    <w:rsid w:val="000724A5"/>
    <w:rsid w:val="000860B2"/>
    <w:rsid w:val="000860CF"/>
    <w:rsid w:val="00087393"/>
    <w:rsid w:val="00094711"/>
    <w:rsid w:val="00097BB1"/>
    <w:rsid w:val="000A12EA"/>
    <w:rsid w:val="000A3D6F"/>
    <w:rsid w:val="000A3E58"/>
    <w:rsid w:val="000A589A"/>
    <w:rsid w:val="000A610A"/>
    <w:rsid w:val="000A61E4"/>
    <w:rsid w:val="000A73D9"/>
    <w:rsid w:val="000B277F"/>
    <w:rsid w:val="000B4D29"/>
    <w:rsid w:val="000B683C"/>
    <w:rsid w:val="000C180C"/>
    <w:rsid w:val="000C3CA5"/>
    <w:rsid w:val="000C442D"/>
    <w:rsid w:val="000C74CB"/>
    <w:rsid w:val="000D0369"/>
    <w:rsid w:val="000D23CE"/>
    <w:rsid w:val="000D57D7"/>
    <w:rsid w:val="000D5FE4"/>
    <w:rsid w:val="000E0B65"/>
    <w:rsid w:val="000E124C"/>
    <w:rsid w:val="000E1DCE"/>
    <w:rsid w:val="000E1FF5"/>
    <w:rsid w:val="000E23F4"/>
    <w:rsid w:val="000E2A8E"/>
    <w:rsid w:val="000E4F13"/>
    <w:rsid w:val="000E7E65"/>
    <w:rsid w:val="000F2E16"/>
    <w:rsid w:val="000F719A"/>
    <w:rsid w:val="00100579"/>
    <w:rsid w:val="00100D72"/>
    <w:rsid w:val="00107D05"/>
    <w:rsid w:val="00111829"/>
    <w:rsid w:val="00115AFE"/>
    <w:rsid w:val="00117330"/>
    <w:rsid w:val="00120AAA"/>
    <w:rsid w:val="001220E3"/>
    <w:rsid w:val="00123E15"/>
    <w:rsid w:val="00125419"/>
    <w:rsid w:val="00127FE9"/>
    <w:rsid w:val="001341AB"/>
    <w:rsid w:val="00134A29"/>
    <w:rsid w:val="001357C6"/>
    <w:rsid w:val="001368C1"/>
    <w:rsid w:val="0014166E"/>
    <w:rsid w:val="001440CD"/>
    <w:rsid w:val="001446C5"/>
    <w:rsid w:val="00145508"/>
    <w:rsid w:val="00146581"/>
    <w:rsid w:val="0015252E"/>
    <w:rsid w:val="001566AD"/>
    <w:rsid w:val="00161135"/>
    <w:rsid w:val="001624C8"/>
    <w:rsid w:val="00164601"/>
    <w:rsid w:val="00170F59"/>
    <w:rsid w:val="00171E53"/>
    <w:rsid w:val="00173DF6"/>
    <w:rsid w:val="0017465D"/>
    <w:rsid w:val="0017630D"/>
    <w:rsid w:val="00177F2E"/>
    <w:rsid w:val="00180BCB"/>
    <w:rsid w:val="00180E75"/>
    <w:rsid w:val="001812C3"/>
    <w:rsid w:val="00181DDC"/>
    <w:rsid w:val="0018280E"/>
    <w:rsid w:val="00183CD7"/>
    <w:rsid w:val="00187A0E"/>
    <w:rsid w:val="00192473"/>
    <w:rsid w:val="00192506"/>
    <w:rsid w:val="001A0D50"/>
    <w:rsid w:val="001A377B"/>
    <w:rsid w:val="001A39BA"/>
    <w:rsid w:val="001A4B8F"/>
    <w:rsid w:val="001A56F0"/>
    <w:rsid w:val="001A6C13"/>
    <w:rsid w:val="001A74FB"/>
    <w:rsid w:val="001B165A"/>
    <w:rsid w:val="001B1C1C"/>
    <w:rsid w:val="001B3D88"/>
    <w:rsid w:val="001B512A"/>
    <w:rsid w:val="001C1D10"/>
    <w:rsid w:val="001C2573"/>
    <w:rsid w:val="001C4BDC"/>
    <w:rsid w:val="001C680F"/>
    <w:rsid w:val="001D1847"/>
    <w:rsid w:val="001D1ADB"/>
    <w:rsid w:val="001D31F0"/>
    <w:rsid w:val="001D60A2"/>
    <w:rsid w:val="001D67EE"/>
    <w:rsid w:val="001E03D6"/>
    <w:rsid w:val="001E3B83"/>
    <w:rsid w:val="001E4AA4"/>
    <w:rsid w:val="001E7C6A"/>
    <w:rsid w:val="001F2597"/>
    <w:rsid w:val="001F27FC"/>
    <w:rsid w:val="001F4161"/>
    <w:rsid w:val="001F4FD2"/>
    <w:rsid w:val="001F7467"/>
    <w:rsid w:val="00200E7B"/>
    <w:rsid w:val="00201AAB"/>
    <w:rsid w:val="00205BFF"/>
    <w:rsid w:val="002060AC"/>
    <w:rsid w:val="00213B85"/>
    <w:rsid w:val="00214CAB"/>
    <w:rsid w:val="00216935"/>
    <w:rsid w:val="002179EC"/>
    <w:rsid w:val="002205CC"/>
    <w:rsid w:val="002206CD"/>
    <w:rsid w:val="002209AE"/>
    <w:rsid w:val="002222FF"/>
    <w:rsid w:val="00225C9A"/>
    <w:rsid w:val="002319E3"/>
    <w:rsid w:val="002350BE"/>
    <w:rsid w:val="00237AAA"/>
    <w:rsid w:val="00240112"/>
    <w:rsid w:val="002470FD"/>
    <w:rsid w:val="0025317C"/>
    <w:rsid w:val="002532A5"/>
    <w:rsid w:val="002548A9"/>
    <w:rsid w:val="00254C6B"/>
    <w:rsid w:val="00256DB6"/>
    <w:rsid w:val="0026175F"/>
    <w:rsid w:val="0026590E"/>
    <w:rsid w:val="00274BFB"/>
    <w:rsid w:val="00283918"/>
    <w:rsid w:val="002909E1"/>
    <w:rsid w:val="00294892"/>
    <w:rsid w:val="0029542E"/>
    <w:rsid w:val="00295F9F"/>
    <w:rsid w:val="0029732C"/>
    <w:rsid w:val="00297910"/>
    <w:rsid w:val="002A027C"/>
    <w:rsid w:val="002A2DF4"/>
    <w:rsid w:val="002A4257"/>
    <w:rsid w:val="002A49B9"/>
    <w:rsid w:val="002B00A9"/>
    <w:rsid w:val="002B69F4"/>
    <w:rsid w:val="002C6A8B"/>
    <w:rsid w:val="002C7FF0"/>
    <w:rsid w:val="002D173F"/>
    <w:rsid w:val="002E29E3"/>
    <w:rsid w:val="002E2CD9"/>
    <w:rsid w:val="002F21DD"/>
    <w:rsid w:val="002F3831"/>
    <w:rsid w:val="002F4FAE"/>
    <w:rsid w:val="003031A1"/>
    <w:rsid w:val="003058B2"/>
    <w:rsid w:val="0030758F"/>
    <w:rsid w:val="00311507"/>
    <w:rsid w:val="00311614"/>
    <w:rsid w:val="003173CA"/>
    <w:rsid w:val="00322B53"/>
    <w:rsid w:val="00322DAB"/>
    <w:rsid w:val="00324971"/>
    <w:rsid w:val="00327357"/>
    <w:rsid w:val="0033080A"/>
    <w:rsid w:val="00332FEB"/>
    <w:rsid w:val="0033306C"/>
    <w:rsid w:val="003332AC"/>
    <w:rsid w:val="0033360C"/>
    <w:rsid w:val="003343EE"/>
    <w:rsid w:val="00335657"/>
    <w:rsid w:val="00341AED"/>
    <w:rsid w:val="003420CF"/>
    <w:rsid w:val="00342289"/>
    <w:rsid w:val="003427F7"/>
    <w:rsid w:val="0034780C"/>
    <w:rsid w:val="003500ED"/>
    <w:rsid w:val="00351BC6"/>
    <w:rsid w:val="00352C56"/>
    <w:rsid w:val="0035382B"/>
    <w:rsid w:val="00355E96"/>
    <w:rsid w:val="003614B6"/>
    <w:rsid w:val="00366C5A"/>
    <w:rsid w:val="003676CD"/>
    <w:rsid w:val="00367D14"/>
    <w:rsid w:val="0037182D"/>
    <w:rsid w:val="00374748"/>
    <w:rsid w:val="003777E1"/>
    <w:rsid w:val="003820F3"/>
    <w:rsid w:val="003852B9"/>
    <w:rsid w:val="003854CD"/>
    <w:rsid w:val="00386CBD"/>
    <w:rsid w:val="00387BD7"/>
    <w:rsid w:val="00387D10"/>
    <w:rsid w:val="00396C78"/>
    <w:rsid w:val="003A0900"/>
    <w:rsid w:val="003A1279"/>
    <w:rsid w:val="003A14A7"/>
    <w:rsid w:val="003B2112"/>
    <w:rsid w:val="003B3D24"/>
    <w:rsid w:val="003B663D"/>
    <w:rsid w:val="003B685C"/>
    <w:rsid w:val="003B7B89"/>
    <w:rsid w:val="003C101E"/>
    <w:rsid w:val="003C298E"/>
    <w:rsid w:val="003C3400"/>
    <w:rsid w:val="003C5433"/>
    <w:rsid w:val="003C6800"/>
    <w:rsid w:val="003D0EFB"/>
    <w:rsid w:val="003D2860"/>
    <w:rsid w:val="003D4710"/>
    <w:rsid w:val="003D569B"/>
    <w:rsid w:val="003E0280"/>
    <w:rsid w:val="003E099D"/>
    <w:rsid w:val="003E3F2A"/>
    <w:rsid w:val="003E4662"/>
    <w:rsid w:val="003E5D11"/>
    <w:rsid w:val="003F1ABF"/>
    <w:rsid w:val="003F5709"/>
    <w:rsid w:val="003F5765"/>
    <w:rsid w:val="0040043C"/>
    <w:rsid w:val="00402644"/>
    <w:rsid w:val="00411C19"/>
    <w:rsid w:val="00412E8B"/>
    <w:rsid w:val="00414876"/>
    <w:rsid w:val="0041669E"/>
    <w:rsid w:val="004168DA"/>
    <w:rsid w:val="00423753"/>
    <w:rsid w:val="00424BBE"/>
    <w:rsid w:val="0042597F"/>
    <w:rsid w:val="00426200"/>
    <w:rsid w:val="004308FE"/>
    <w:rsid w:val="004341F5"/>
    <w:rsid w:val="0044174A"/>
    <w:rsid w:val="0044626B"/>
    <w:rsid w:val="00447493"/>
    <w:rsid w:val="00452B97"/>
    <w:rsid w:val="0045526B"/>
    <w:rsid w:val="00456696"/>
    <w:rsid w:val="00460BDD"/>
    <w:rsid w:val="004614EB"/>
    <w:rsid w:val="00461BAE"/>
    <w:rsid w:val="00462E73"/>
    <w:rsid w:val="004632D3"/>
    <w:rsid w:val="00464ECF"/>
    <w:rsid w:val="0047399C"/>
    <w:rsid w:val="00474720"/>
    <w:rsid w:val="00481A17"/>
    <w:rsid w:val="004831C8"/>
    <w:rsid w:val="004833FC"/>
    <w:rsid w:val="00486E79"/>
    <w:rsid w:val="00487D51"/>
    <w:rsid w:val="004910C4"/>
    <w:rsid w:val="0049477F"/>
    <w:rsid w:val="00497C20"/>
    <w:rsid w:val="004A658D"/>
    <w:rsid w:val="004B286E"/>
    <w:rsid w:val="004B4581"/>
    <w:rsid w:val="004B6E88"/>
    <w:rsid w:val="004C5A9A"/>
    <w:rsid w:val="004C6D97"/>
    <w:rsid w:val="004C71EC"/>
    <w:rsid w:val="004D5419"/>
    <w:rsid w:val="004D57AF"/>
    <w:rsid w:val="004D5CE2"/>
    <w:rsid w:val="004D6F72"/>
    <w:rsid w:val="004D74A5"/>
    <w:rsid w:val="004E1B85"/>
    <w:rsid w:val="004E410F"/>
    <w:rsid w:val="004E4A38"/>
    <w:rsid w:val="004E7061"/>
    <w:rsid w:val="004E72E1"/>
    <w:rsid w:val="004F077B"/>
    <w:rsid w:val="004F0A65"/>
    <w:rsid w:val="004F0C39"/>
    <w:rsid w:val="004F3829"/>
    <w:rsid w:val="004F728E"/>
    <w:rsid w:val="004F7B4B"/>
    <w:rsid w:val="00503CE5"/>
    <w:rsid w:val="0051013E"/>
    <w:rsid w:val="0051094A"/>
    <w:rsid w:val="0051261F"/>
    <w:rsid w:val="005139C8"/>
    <w:rsid w:val="00514E90"/>
    <w:rsid w:val="00516B93"/>
    <w:rsid w:val="005201F9"/>
    <w:rsid w:val="00520F46"/>
    <w:rsid w:val="00521BFF"/>
    <w:rsid w:val="00523FA9"/>
    <w:rsid w:val="00524CA5"/>
    <w:rsid w:val="0052663B"/>
    <w:rsid w:val="00532678"/>
    <w:rsid w:val="005374D2"/>
    <w:rsid w:val="005377DB"/>
    <w:rsid w:val="005412ED"/>
    <w:rsid w:val="005417B4"/>
    <w:rsid w:val="00544476"/>
    <w:rsid w:val="005509F8"/>
    <w:rsid w:val="00551FEC"/>
    <w:rsid w:val="00553EB0"/>
    <w:rsid w:val="005559ED"/>
    <w:rsid w:val="00561758"/>
    <w:rsid w:val="00561764"/>
    <w:rsid w:val="0057332A"/>
    <w:rsid w:val="00576417"/>
    <w:rsid w:val="00576F56"/>
    <w:rsid w:val="00580A0F"/>
    <w:rsid w:val="00580D0F"/>
    <w:rsid w:val="005822B3"/>
    <w:rsid w:val="00591739"/>
    <w:rsid w:val="00591B29"/>
    <w:rsid w:val="005924D4"/>
    <w:rsid w:val="005936EB"/>
    <w:rsid w:val="00594916"/>
    <w:rsid w:val="00594E8B"/>
    <w:rsid w:val="00596333"/>
    <w:rsid w:val="00597951"/>
    <w:rsid w:val="005A46B2"/>
    <w:rsid w:val="005B0CDF"/>
    <w:rsid w:val="005B3FA2"/>
    <w:rsid w:val="005B524C"/>
    <w:rsid w:val="005C77DF"/>
    <w:rsid w:val="005C7F9D"/>
    <w:rsid w:val="005D2E67"/>
    <w:rsid w:val="005D5963"/>
    <w:rsid w:val="005D610E"/>
    <w:rsid w:val="005D7317"/>
    <w:rsid w:val="005E0A8B"/>
    <w:rsid w:val="005E5EC5"/>
    <w:rsid w:val="005F1AF9"/>
    <w:rsid w:val="005F3BD9"/>
    <w:rsid w:val="005F4C86"/>
    <w:rsid w:val="005F5470"/>
    <w:rsid w:val="005F5B91"/>
    <w:rsid w:val="005F5EAE"/>
    <w:rsid w:val="005F66D6"/>
    <w:rsid w:val="005F7986"/>
    <w:rsid w:val="00602C4B"/>
    <w:rsid w:val="00603407"/>
    <w:rsid w:val="00607745"/>
    <w:rsid w:val="00607B7B"/>
    <w:rsid w:val="00610373"/>
    <w:rsid w:val="00614D70"/>
    <w:rsid w:val="00632481"/>
    <w:rsid w:val="006325EF"/>
    <w:rsid w:val="006335F2"/>
    <w:rsid w:val="006341F1"/>
    <w:rsid w:val="00635086"/>
    <w:rsid w:val="00635908"/>
    <w:rsid w:val="00641E5B"/>
    <w:rsid w:val="00643FD7"/>
    <w:rsid w:val="00651384"/>
    <w:rsid w:val="006530AC"/>
    <w:rsid w:val="00653BBE"/>
    <w:rsid w:val="00655956"/>
    <w:rsid w:val="006568C6"/>
    <w:rsid w:val="00657DC0"/>
    <w:rsid w:val="006627B8"/>
    <w:rsid w:val="00662B12"/>
    <w:rsid w:val="00666821"/>
    <w:rsid w:val="00670893"/>
    <w:rsid w:val="00675594"/>
    <w:rsid w:val="00675E2F"/>
    <w:rsid w:val="00680F7C"/>
    <w:rsid w:val="006845CE"/>
    <w:rsid w:val="0068621C"/>
    <w:rsid w:val="00687B6E"/>
    <w:rsid w:val="00695D92"/>
    <w:rsid w:val="006A09F9"/>
    <w:rsid w:val="006A4344"/>
    <w:rsid w:val="006A5A12"/>
    <w:rsid w:val="006B2ADB"/>
    <w:rsid w:val="006B660E"/>
    <w:rsid w:val="006C007C"/>
    <w:rsid w:val="006C0CC9"/>
    <w:rsid w:val="006C1938"/>
    <w:rsid w:val="006C1BE8"/>
    <w:rsid w:val="006C218A"/>
    <w:rsid w:val="006C436D"/>
    <w:rsid w:val="006C4434"/>
    <w:rsid w:val="006C6A42"/>
    <w:rsid w:val="006D2CEE"/>
    <w:rsid w:val="006D42F0"/>
    <w:rsid w:val="006D6C77"/>
    <w:rsid w:val="006D6EFA"/>
    <w:rsid w:val="006E1B5A"/>
    <w:rsid w:val="006E3D2A"/>
    <w:rsid w:val="006E5105"/>
    <w:rsid w:val="006E5CD5"/>
    <w:rsid w:val="006E5F80"/>
    <w:rsid w:val="006F0F20"/>
    <w:rsid w:val="006F13A7"/>
    <w:rsid w:val="006F1EF6"/>
    <w:rsid w:val="006F4016"/>
    <w:rsid w:val="006F4435"/>
    <w:rsid w:val="006F6CE7"/>
    <w:rsid w:val="00700702"/>
    <w:rsid w:val="00701275"/>
    <w:rsid w:val="00702E2E"/>
    <w:rsid w:val="007071BB"/>
    <w:rsid w:val="007101E5"/>
    <w:rsid w:val="007116CB"/>
    <w:rsid w:val="00713087"/>
    <w:rsid w:val="0071397A"/>
    <w:rsid w:val="007143E4"/>
    <w:rsid w:val="007200CD"/>
    <w:rsid w:val="007212B5"/>
    <w:rsid w:val="00721B8D"/>
    <w:rsid w:val="00722CA6"/>
    <w:rsid w:val="0072301E"/>
    <w:rsid w:val="00723F0D"/>
    <w:rsid w:val="007312D9"/>
    <w:rsid w:val="00733A7D"/>
    <w:rsid w:val="00734C03"/>
    <w:rsid w:val="00735683"/>
    <w:rsid w:val="007360FA"/>
    <w:rsid w:val="00737467"/>
    <w:rsid w:val="0074009C"/>
    <w:rsid w:val="00740240"/>
    <w:rsid w:val="0074036F"/>
    <w:rsid w:val="007430A3"/>
    <w:rsid w:val="007448F8"/>
    <w:rsid w:val="00744B6F"/>
    <w:rsid w:val="00746703"/>
    <w:rsid w:val="0075664D"/>
    <w:rsid w:val="00757B3D"/>
    <w:rsid w:val="007644B6"/>
    <w:rsid w:val="007648D4"/>
    <w:rsid w:val="007653F6"/>
    <w:rsid w:val="0076545C"/>
    <w:rsid w:val="00772CDF"/>
    <w:rsid w:val="007766F5"/>
    <w:rsid w:val="00781A12"/>
    <w:rsid w:val="00782B7A"/>
    <w:rsid w:val="00786922"/>
    <w:rsid w:val="007924F0"/>
    <w:rsid w:val="00793823"/>
    <w:rsid w:val="00794821"/>
    <w:rsid w:val="007971B6"/>
    <w:rsid w:val="00797C5A"/>
    <w:rsid w:val="007A0328"/>
    <w:rsid w:val="007A3222"/>
    <w:rsid w:val="007A4BFC"/>
    <w:rsid w:val="007A61E2"/>
    <w:rsid w:val="007A6296"/>
    <w:rsid w:val="007A682A"/>
    <w:rsid w:val="007A69B6"/>
    <w:rsid w:val="007B00D8"/>
    <w:rsid w:val="007B1CED"/>
    <w:rsid w:val="007B685F"/>
    <w:rsid w:val="007C3EB6"/>
    <w:rsid w:val="007C41CB"/>
    <w:rsid w:val="007C45A6"/>
    <w:rsid w:val="007C4EA6"/>
    <w:rsid w:val="007C6198"/>
    <w:rsid w:val="007C62A0"/>
    <w:rsid w:val="007C6785"/>
    <w:rsid w:val="007D3AB6"/>
    <w:rsid w:val="007D5D19"/>
    <w:rsid w:val="007E003B"/>
    <w:rsid w:val="007E226A"/>
    <w:rsid w:val="007E3489"/>
    <w:rsid w:val="007E3E02"/>
    <w:rsid w:val="007F0198"/>
    <w:rsid w:val="007F2737"/>
    <w:rsid w:val="007F55D4"/>
    <w:rsid w:val="00804495"/>
    <w:rsid w:val="00807664"/>
    <w:rsid w:val="00810155"/>
    <w:rsid w:val="0081139A"/>
    <w:rsid w:val="008115E9"/>
    <w:rsid w:val="00811C97"/>
    <w:rsid w:val="008143CC"/>
    <w:rsid w:val="008143F8"/>
    <w:rsid w:val="00815CE5"/>
    <w:rsid w:val="00820BEA"/>
    <w:rsid w:val="008248A6"/>
    <w:rsid w:val="008248A8"/>
    <w:rsid w:val="00825F26"/>
    <w:rsid w:val="00826BAA"/>
    <w:rsid w:val="00827AE3"/>
    <w:rsid w:val="00830487"/>
    <w:rsid w:val="00831940"/>
    <w:rsid w:val="008322F3"/>
    <w:rsid w:val="00835990"/>
    <w:rsid w:val="00837B46"/>
    <w:rsid w:val="00837EE2"/>
    <w:rsid w:val="008414B8"/>
    <w:rsid w:val="00842232"/>
    <w:rsid w:val="00850CE7"/>
    <w:rsid w:val="008511AC"/>
    <w:rsid w:val="008517C8"/>
    <w:rsid w:val="008569FB"/>
    <w:rsid w:val="00856FA8"/>
    <w:rsid w:val="00861F22"/>
    <w:rsid w:val="008649AC"/>
    <w:rsid w:val="00865BC3"/>
    <w:rsid w:val="0087489E"/>
    <w:rsid w:val="008766E9"/>
    <w:rsid w:val="00881DD9"/>
    <w:rsid w:val="00883958"/>
    <w:rsid w:val="00884B5D"/>
    <w:rsid w:val="00886B7C"/>
    <w:rsid w:val="0089124C"/>
    <w:rsid w:val="00891E0F"/>
    <w:rsid w:val="008960E7"/>
    <w:rsid w:val="00896875"/>
    <w:rsid w:val="008977A6"/>
    <w:rsid w:val="008A1CF2"/>
    <w:rsid w:val="008A5795"/>
    <w:rsid w:val="008A5D9B"/>
    <w:rsid w:val="008A61C4"/>
    <w:rsid w:val="008A7550"/>
    <w:rsid w:val="008B1D5E"/>
    <w:rsid w:val="008B7F77"/>
    <w:rsid w:val="008C2670"/>
    <w:rsid w:val="008C305B"/>
    <w:rsid w:val="008C39A9"/>
    <w:rsid w:val="008D5EC5"/>
    <w:rsid w:val="008E0C29"/>
    <w:rsid w:val="008E3BA1"/>
    <w:rsid w:val="008E5C58"/>
    <w:rsid w:val="008E6B7C"/>
    <w:rsid w:val="008F0938"/>
    <w:rsid w:val="008F24DE"/>
    <w:rsid w:val="008F539C"/>
    <w:rsid w:val="008F672E"/>
    <w:rsid w:val="008F7A24"/>
    <w:rsid w:val="00900DEF"/>
    <w:rsid w:val="00903F30"/>
    <w:rsid w:val="00905CB3"/>
    <w:rsid w:val="00906DC7"/>
    <w:rsid w:val="00907D0A"/>
    <w:rsid w:val="00912FFE"/>
    <w:rsid w:val="0091305A"/>
    <w:rsid w:val="00913448"/>
    <w:rsid w:val="00916C5B"/>
    <w:rsid w:val="00916D05"/>
    <w:rsid w:val="00920183"/>
    <w:rsid w:val="009257FB"/>
    <w:rsid w:val="00927536"/>
    <w:rsid w:val="0092779C"/>
    <w:rsid w:val="00930621"/>
    <w:rsid w:val="00941F03"/>
    <w:rsid w:val="009500F7"/>
    <w:rsid w:val="00950162"/>
    <w:rsid w:val="009504D2"/>
    <w:rsid w:val="009514AC"/>
    <w:rsid w:val="0095218D"/>
    <w:rsid w:val="009533AA"/>
    <w:rsid w:val="00955044"/>
    <w:rsid w:val="009551FB"/>
    <w:rsid w:val="00960632"/>
    <w:rsid w:val="00963240"/>
    <w:rsid w:val="0096429A"/>
    <w:rsid w:val="00964F11"/>
    <w:rsid w:val="009707D4"/>
    <w:rsid w:val="009709C0"/>
    <w:rsid w:val="00971A50"/>
    <w:rsid w:val="00971D02"/>
    <w:rsid w:val="009729FC"/>
    <w:rsid w:val="009743B8"/>
    <w:rsid w:val="00975773"/>
    <w:rsid w:val="009824C9"/>
    <w:rsid w:val="009859D2"/>
    <w:rsid w:val="00985D16"/>
    <w:rsid w:val="00986EED"/>
    <w:rsid w:val="00991130"/>
    <w:rsid w:val="00991BDE"/>
    <w:rsid w:val="00993538"/>
    <w:rsid w:val="00994711"/>
    <w:rsid w:val="009955D2"/>
    <w:rsid w:val="009A493A"/>
    <w:rsid w:val="009A759F"/>
    <w:rsid w:val="009B0278"/>
    <w:rsid w:val="009B2C50"/>
    <w:rsid w:val="009B40DD"/>
    <w:rsid w:val="009B5804"/>
    <w:rsid w:val="009B59C9"/>
    <w:rsid w:val="009B7FA8"/>
    <w:rsid w:val="009C38C7"/>
    <w:rsid w:val="009C467E"/>
    <w:rsid w:val="009D1CC5"/>
    <w:rsid w:val="009D1FDD"/>
    <w:rsid w:val="009D26D6"/>
    <w:rsid w:val="009D43BA"/>
    <w:rsid w:val="009E7D70"/>
    <w:rsid w:val="009F0A68"/>
    <w:rsid w:val="009F0F03"/>
    <w:rsid w:val="009F2320"/>
    <w:rsid w:val="009F7754"/>
    <w:rsid w:val="00A01332"/>
    <w:rsid w:val="00A01C99"/>
    <w:rsid w:val="00A044E7"/>
    <w:rsid w:val="00A0482C"/>
    <w:rsid w:val="00A05086"/>
    <w:rsid w:val="00A074CF"/>
    <w:rsid w:val="00A07A3C"/>
    <w:rsid w:val="00A11654"/>
    <w:rsid w:val="00A14666"/>
    <w:rsid w:val="00A14D1D"/>
    <w:rsid w:val="00A16F71"/>
    <w:rsid w:val="00A22EB4"/>
    <w:rsid w:val="00A23160"/>
    <w:rsid w:val="00A231D4"/>
    <w:rsid w:val="00A24F43"/>
    <w:rsid w:val="00A253F1"/>
    <w:rsid w:val="00A2606F"/>
    <w:rsid w:val="00A269BA"/>
    <w:rsid w:val="00A274EB"/>
    <w:rsid w:val="00A27A29"/>
    <w:rsid w:val="00A27D7B"/>
    <w:rsid w:val="00A3192D"/>
    <w:rsid w:val="00A322FF"/>
    <w:rsid w:val="00A41D6F"/>
    <w:rsid w:val="00A41E68"/>
    <w:rsid w:val="00A42180"/>
    <w:rsid w:val="00A53534"/>
    <w:rsid w:val="00A53603"/>
    <w:rsid w:val="00A55F20"/>
    <w:rsid w:val="00A572CB"/>
    <w:rsid w:val="00A578FD"/>
    <w:rsid w:val="00A62AF9"/>
    <w:rsid w:val="00A65402"/>
    <w:rsid w:val="00A6796C"/>
    <w:rsid w:val="00A82725"/>
    <w:rsid w:val="00A835A8"/>
    <w:rsid w:val="00A83A53"/>
    <w:rsid w:val="00A87632"/>
    <w:rsid w:val="00A90E1E"/>
    <w:rsid w:val="00A94742"/>
    <w:rsid w:val="00AA1966"/>
    <w:rsid w:val="00AA6AF8"/>
    <w:rsid w:val="00AA6DF6"/>
    <w:rsid w:val="00AB1EFE"/>
    <w:rsid w:val="00AB4CFB"/>
    <w:rsid w:val="00AB733A"/>
    <w:rsid w:val="00AB74BB"/>
    <w:rsid w:val="00AD219E"/>
    <w:rsid w:val="00AD6F02"/>
    <w:rsid w:val="00AD7ACD"/>
    <w:rsid w:val="00AE0120"/>
    <w:rsid w:val="00AE4949"/>
    <w:rsid w:val="00AE5668"/>
    <w:rsid w:val="00AE5DB8"/>
    <w:rsid w:val="00AE7F45"/>
    <w:rsid w:val="00AE7F94"/>
    <w:rsid w:val="00AF1168"/>
    <w:rsid w:val="00AF22D9"/>
    <w:rsid w:val="00AF3CB2"/>
    <w:rsid w:val="00AF4ACD"/>
    <w:rsid w:val="00AF6952"/>
    <w:rsid w:val="00B00DF3"/>
    <w:rsid w:val="00B019A1"/>
    <w:rsid w:val="00B06037"/>
    <w:rsid w:val="00B064DC"/>
    <w:rsid w:val="00B07B98"/>
    <w:rsid w:val="00B07EB6"/>
    <w:rsid w:val="00B20468"/>
    <w:rsid w:val="00B2142C"/>
    <w:rsid w:val="00B22027"/>
    <w:rsid w:val="00B23556"/>
    <w:rsid w:val="00B2596C"/>
    <w:rsid w:val="00B2778B"/>
    <w:rsid w:val="00B34F37"/>
    <w:rsid w:val="00B527BF"/>
    <w:rsid w:val="00B61BF1"/>
    <w:rsid w:val="00B70854"/>
    <w:rsid w:val="00B708AD"/>
    <w:rsid w:val="00B70A53"/>
    <w:rsid w:val="00B73453"/>
    <w:rsid w:val="00B7387A"/>
    <w:rsid w:val="00B73A29"/>
    <w:rsid w:val="00B77A96"/>
    <w:rsid w:val="00B82113"/>
    <w:rsid w:val="00B84EBE"/>
    <w:rsid w:val="00B850DA"/>
    <w:rsid w:val="00B851DA"/>
    <w:rsid w:val="00B876FC"/>
    <w:rsid w:val="00B90CAE"/>
    <w:rsid w:val="00B97429"/>
    <w:rsid w:val="00B97B10"/>
    <w:rsid w:val="00BA0B76"/>
    <w:rsid w:val="00BA0D3F"/>
    <w:rsid w:val="00BA0E06"/>
    <w:rsid w:val="00BA0FAC"/>
    <w:rsid w:val="00BA458E"/>
    <w:rsid w:val="00BB2C51"/>
    <w:rsid w:val="00BB35B6"/>
    <w:rsid w:val="00BB4879"/>
    <w:rsid w:val="00BB6532"/>
    <w:rsid w:val="00BC208A"/>
    <w:rsid w:val="00BC2522"/>
    <w:rsid w:val="00BC37D0"/>
    <w:rsid w:val="00BC5522"/>
    <w:rsid w:val="00BD36D8"/>
    <w:rsid w:val="00BD4C65"/>
    <w:rsid w:val="00BD7A9F"/>
    <w:rsid w:val="00BE4740"/>
    <w:rsid w:val="00BE5754"/>
    <w:rsid w:val="00BE6741"/>
    <w:rsid w:val="00BF07C8"/>
    <w:rsid w:val="00BF2CF3"/>
    <w:rsid w:val="00BF3AFA"/>
    <w:rsid w:val="00BF6C03"/>
    <w:rsid w:val="00C01F83"/>
    <w:rsid w:val="00C0320D"/>
    <w:rsid w:val="00C03861"/>
    <w:rsid w:val="00C03FFE"/>
    <w:rsid w:val="00C05841"/>
    <w:rsid w:val="00C07573"/>
    <w:rsid w:val="00C10357"/>
    <w:rsid w:val="00C1157E"/>
    <w:rsid w:val="00C131D9"/>
    <w:rsid w:val="00C13AF2"/>
    <w:rsid w:val="00C23FD2"/>
    <w:rsid w:val="00C261F0"/>
    <w:rsid w:val="00C265CD"/>
    <w:rsid w:val="00C30B61"/>
    <w:rsid w:val="00C347FB"/>
    <w:rsid w:val="00C36F77"/>
    <w:rsid w:val="00C37473"/>
    <w:rsid w:val="00C422AF"/>
    <w:rsid w:val="00C42BCD"/>
    <w:rsid w:val="00C44F52"/>
    <w:rsid w:val="00C52B41"/>
    <w:rsid w:val="00C54049"/>
    <w:rsid w:val="00C549B1"/>
    <w:rsid w:val="00C606E8"/>
    <w:rsid w:val="00C654BB"/>
    <w:rsid w:val="00C65E49"/>
    <w:rsid w:val="00C72063"/>
    <w:rsid w:val="00C77066"/>
    <w:rsid w:val="00C804A8"/>
    <w:rsid w:val="00C8404E"/>
    <w:rsid w:val="00C87C1C"/>
    <w:rsid w:val="00C92356"/>
    <w:rsid w:val="00C93B1F"/>
    <w:rsid w:val="00C9433A"/>
    <w:rsid w:val="00C96668"/>
    <w:rsid w:val="00C96901"/>
    <w:rsid w:val="00CA1628"/>
    <w:rsid w:val="00CA25D4"/>
    <w:rsid w:val="00CA3442"/>
    <w:rsid w:val="00CA6EDE"/>
    <w:rsid w:val="00CB63E7"/>
    <w:rsid w:val="00CB668F"/>
    <w:rsid w:val="00CB6844"/>
    <w:rsid w:val="00CB7898"/>
    <w:rsid w:val="00CC4625"/>
    <w:rsid w:val="00CD19EA"/>
    <w:rsid w:val="00CD7A58"/>
    <w:rsid w:val="00CE0264"/>
    <w:rsid w:val="00CE0902"/>
    <w:rsid w:val="00CE26E0"/>
    <w:rsid w:val="00CE6758"/>
    <w:rsid w:val="00CE750D"/>
    <w:rsid w:val="00CE76C8"/>
    <w:rsid w:val="00CF2D91"/>
    <w:rsid w:val="00CF779D"/>
    <w:rsid w:val="00D01059"/>
    <w:rsid w:val="00D03BED"/>
    <w:rsid w:val="00D0564C"/>
    <w:rsid w:val="00D0788E"/>
    <w:rsid w:val="00D13B14"/>
    <w:rsid w:val="00D1692F"/>
    <w:rsid w:val="00D17C38"/>
    <w:rsid w:val="00D21263"/>
    <w:rsid w:val="00D21531"/>
    <w:rsid w:val="00D227C0"/>
    <w:rsid w:val="00D22EC5"/>
    <w:rsid w:val="00D2451B"/>
    <w:rsid w:val="00D24F7D"/>
    <w:rsid w:val="00D30A2B"/>
    <w:rsid w:val="00D32DF5"/>
    <w:rsid w:val="00D32F80"/>
    <w:rsid w:val="00D33B3A"/>
    <w:rsid w:val="00D33C0D"/>
    <w:rsid w:val="00D34A46"/>
    <w:rsid w:val="00D3664D"/>
    <w:rsid w:val="00D4665B"/>
    <w:rsid w:val="00D4709A"/>
    <w:rsid w:val="00D51ABC"/>
    <w:rsid w:val="00D525BB"/>
    <w:rsid w:val="00D56E51"/>
    <w:rsid w:val="00D57375"/>
    <w:rsid w:val="00D61BAF"/>
    <w:rsid w:val="00D61D7B"/>
    <w:rsid w:val="00D61E2F"/>
    <w:rsid w:val="00D651C5"/>
    <w:rsid w:val="00D71A3D"/>
    <w:rsid w:val="00D80413"/>
    <w:rsid w:val="00D829BC"/>
    <w:rsid w:val="00D833E8"/>
    <w:rsid w:val="00D8457B"/>
    <w:rsid w:val="00D85306"/>
    <w:rsid w:val="00D91C3E"/>
    <w:rsid w:val="00DA0B8F"/>
    <w:rsid w:val="00DA47D0"/>
    <w:rsid w:val="00DA63B0"/>
    <w:rsid w:val="00DB0B1D"/>
    <w:rsid w:val="00DB7675"/>
    <w:rsid w:val="00DC2D3A"/>
    <w:rsid w:val="00DC521A"/>
    <w:rsid w:val="00DD0983"/>
    <w:rsid w:val="00DD231B"/>
    <w:rsid w:val="00DD4FF6"/>
    <w:rsid w:val="00DD638B"/>
    <w:rsid w:val="00DD77DA"/>
    <w:rsid w:val="00DE44C9"/>
    <w:rsid w:val="00DE6E51"/>
    <w:rsid w:val="00DF1C77"/>
    <w:rsid w:val="00DF6DDC"/>
    <w:rsid w:val="00E010D5"/>
    <w:rsid w:val="00E023FF"/>
    <w:rsid w:val="00E02FDD"/>
    <w:rsid w:val="00E067DB"/>
    <w:rsid w:val="00E15AFA"/>
    <w:rsid w:val="00E166D0"/>
    <w:rsid w:val="00E2337F"/>
    <w:rsid w:val="00E23BE2"/>
    <w:rsid w:val="00E2790D"/>
    <w:rsid w:val="00E30B45"/>
    <w:rsid w:val="00E34846"/>
    <w:rsid w:val="00E34D12"/>
    <w:rsid w:val="00E35100"/>
    <w:rsid w:val="00E42B03"/>
    <w:rsid w:val="00E436E9"/>
    <w:rsid w:val="00E46A7A"/>
    <w:rsid w:val="00E47721"/>
    <w:rsid w:val="00E50087"/>
    <w:rsid w:val="00E5126F"/>
    <w:rsid w:val="00E52179"/>
    <w:rsid w:val="00E522D4"/>
    <w:rsid w:val="00E527F6"/>
    <w:rsid w:val="00E559E9"/>
    <w:rsid w:val="00E5642F"/>
    <w:rsid w:val="00E61943"/>
    <w:rsid w:val="00E678D3"/>
    <w:rsid w:val="00E704E5"/>
    <w:rsid w:val="00E74F5E"/>
    <w:rsid w:val="00E86705"/>
    <w:rsid w:val="00EA6338"/>
    <w:rsid w:val="00EB0E12"/>
    <w:rsid w:val="00EB3191"/>
    <w:rsid w:val="00EC02A6"/>
    <w:rsid w:val="00EC0D9E"/>
    <w:rsid w:val="00EC2DBD"/>
    <w:rsid w:val="00EC3B5F"/>
    <w:rsid w:val="00EC4149"/>
    <w:rsid w:val="00ED169A"/>
    <w:rsid w:val="00ED329A"/>
    <w:rsid w:val="00ED47BC"/>
    <w:rsid w:val="00ED58A8"/>
    <w:rsid w:val="00ED6AC9"/>
    <w:rsid w:val="00EE014F"/>
    <w:rsid w:val="00EE0C8A"/>
    <w:rsid w:val="00EE0CF3"/>
    <w:rsid w:val="00EE510B"/>
    <w:rsid w:val="00EF3DAF"/>
    <w:rsid w:val="00EF67B2"/>
    <w:rsid w:val="00F02CE9"/>
    <w:rsid w:val="00F03A0D"/>
    <w:rsid w:val="00F059D4"/>
    <w:rsid w:val="00F062B2"/>
    <w:rsid w:val="00F06FE4"/>
    <w:rsid w:val="00F11451"/>
    <w:rsid w:val="00F11576"/>
    <w:rsid w:val="00F11C74"/>
    <w:rsid w:val="00F1714E"/>
    <w:rsid w:val="00F22225"/>
    <w:rsid w:val="00F22A07"/>
    <w:rsid w:val="00F23F04"/>
    <w:rsid w:val="00F3016E"/>
    <w:rsid w:val="00F33E92"/>
    <w:rsid w:val="00F345CC"/>
    <w:rsid w:val="00F364A9"/>
    <w:rsid w:val="00F364B8"/>
    <w:rsid w:val="00F4186A"/>
    <w:rsid w:val="00F43A9B"/>
    <w:rsid w:val="00F46CCA"/>
    <w:rsid w:val="00F509FF"/>
    <w:rsid w:val="00F51A34"/>
    <w:rsid w:val="00F538A3"/>
    <w:rsid w:val="00F53909"/>
    <w:rsid w:val="00F54A77"/>
    <w:rsid w:val="00F56D14"/>
    <w:rsid w:val="00F573DC"/>
    <w:rsid w:val="00F6001E"/>
    <w:rsid w:val="00F6295F"/>
    <w:rsid w:val="00F63F4C"/>
    <w:rsid w:val="00F64968"/>
    <w:rsid w:val="00F67ED3"/>
    <w:rsid w:val="00F67F04"/>
    <w:rsid w:val="00F7039C"/>
    <w:rsid w:val="00F70665"/>
    <w:rsid w:val="00F70ED2"/>
    <w:rsid w:val="00F71AF0"/>
    <w:rsid w:val="00F75D15"/>
    <w:rsid w:val="00F7620F"/>
    <w:rsid w:val="00F7656C"/>
    <w:rsid w:val="00F77C62"/>
    <w:rsid w:val="00F8366E"/>
    <w:rsid w:val="00F84037"/>
    <w:rsid w:val="00F84665"/>
    <w:rsid w:val="00F84AFE"/>
    <w:rsid w:val="00F91C37"/>
    <w:rsid w:val="00F954EA"/>
    <w:rsid w:val="00F96EF0"/>
    <w:rsid w:val="00FA3B2F"/>
    <w:rsid w:val="00FB089A"/>
    <w:rsid w:val="00FB62F9"/>
    <w:rsid w:val="00FB6EB0"/>
    <w:rsid w:val="00FC08FD"/>
    <w:rsid w:val="00FC3AFD"/>
    <w:rsid w:val="00FC62A2"/>
    <w:rsid w:val="00FD2F18"/>
    <w:rsid w:val="00FD3187"/>
    <w:rsid w:val="00FD50F8"/>
    <w:rsid w:val="00FD6099"/>
    <w:rsid w:val="00FE0858"/>
    <w:rsid w:val="00FE3299"/>
    <w:rsid w:val="00FF11AE"/>
    <w:rsid w:val="00FF2795"/>
    <w:rsid w:val="00FF5A75"/>
    <w:rsid w:val="00FF6419"/>
    <w:rsid w:val="00FF6EED"/>
    <w:rsid w:val="00FF7B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2028A8"/>
  <w15:chartTrackingRefBased/>
  <w15:docId w15:val="{2F9C1BCA-5453-4EA5-92AC-03D9017DDE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noProof/>
      <w:lang w:val="sr-Latn-R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57B3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57B3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57B3D"/>
    <w:rPr>
      <w:rFonts w:asciiTheme="majorHAnsi" w:eastAsiaTheme="majorEastAsia" w:hAnsiTheme="majorHAnsi" w:cstheme="majorBidi"/>
      <w:noProof/>
      <w:spacing w:val="-10"/>
      <w:kern w:val="28"/>
      <w:sz w:val="56"/>
      <w:szCs w:val="56"/>
      <w:lang w:val="sr-Latn-RS"/>
    </w:rPr>
  </w:style>
  <w:style w:type="character" w:customStyle="1" w:styleId="Heading1Char">
    <w:name w:val="Heading 1 Char"/>
    <w:basedOn w:val="DefaultParagraphFont"/>
    <w:link w:val="Heading1"/>
    <w:uiPriority w:val="9"/>
    <w:rsid w:val="00757B3D"/>
    <w:rPr>
      <w:rFonts w:asciiTheme="majorHAnsi" w:eastAsiaTheme="majorEastAsia" w:hAnsiTheme="majorHAnsi" w:cstheme="majorBidi"/>
      <w:noProof/>
      <w:color w:val="2E74B5" w:themeColor="accent1" w:themeShade="BF"/>
      <w:sz w:val="32"/>
      <w:szCs w:val="32"/>
      <w:lang w:val="sr-Latn-RS"/>
    </w:rPr>
  </w:style>
  <w:style w:type="table" w:styleId="TableGrid">
    <w:name w:val="Table Grid"/>
    <w:basedOn w:val="TableNormal"/>
    <w:uiPriority w:val="39"/>
    <w:rsid w:val="006708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semiHidden/>
    <w:unhideWhenUsed/>
    <w:rsid w:val="00061359"/>
  </w:style>
  <w:style w:type="paragraph" w:styleId="Header">
    <w:name w:val="header"/>
    <w:basedOn w:val="Normal"/>
    <w:link w:val="HeaderChar"/>
    <w:uiPriority w:val="99"/>
    <w:unhideWhenUsed/>
    <w:rsid w:val="00BD36D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36D8"/>
    <w:rPr>
      <w:noProof/>
      <w:lang w:val="sr-Latn-RS"/>
    </w:rPr>
  </w:style>
  <w:style w:type="paragraph" w:styleId="Footer">
    <w:name w:val="footer"/>
    <w:basedOn w:val="Normal"/>
    <w:link w:val="FooterChar"/>
    <w:uiPriority w:val="99"/>
    <w:unhideWhenUsed/>
    <w:rsid w:val="00BD36D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36D8"/>
    <w:rPr>
      <w:noProof/>
      <w:lang w:val="sr-Latn-R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webSettings" Target="webSettings.xml"/><Relationship Id="rId21" Type="http://schemas.openxmlformats.org/officeDocument/2006/relationships/chart" Target="charts/chart1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theme" Target="theme/theme1.xml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chart" Target="charts/chart2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sr-Latn-RS"/>
              <a:t>Ubrzanje</a:t>
            </a:r>
            <a:r>
              <a:rPr lang="sr-Latn-RS" baseline="0"/>
              <a:t> sa Prewitt algoritmom u zavisnosti od dimenzija slike i filtera</a:t>
            </a:r>
            <a:endParaRPr lang="sr-Latn-R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sr-Latn-R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Planina (548x308)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A$2:$A$3</c:f>
              <c:strCache>
                <c:ptCount val="2"/>
                <c:pt idx="0">
                  <c:v>3x3</c:v>
                </c:pt>
                <c:pt idx="1">
                  <c:v>5x5</c:v>
                </c:pt>
              </c:strCache>
            </c:strRef>
          </c:cat>
          <c:val>
            <c:numRef>
              <c:f>Sheet1!$B$2:$B$3</c:f>
              <c:numCache>
                <c:formatCode>General</c:formatCode>
                <c:ptCount val="2"/>
                <c:pt idx="0">
                  <c:v>2.02</c:v>
                </c:pt>
                <c:pt idx="1">
                  <c:v>2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5AFF-4D89-B83E-A679EB737085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Zgrada (903x1355)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Sheet1!$A$2:$A$3</c:f>
              <c:strCache>
                <c:ptCount val="2"/>
                <c:pt idx="0">
                  <c:v>3x3</c:v>
                </c:pt>
                <c:pt idx="1">
                  <c:v>5x5</c:v>
                </c:pt>
              </c:strCache>
            </c:strRef>
          </c:cat>
          <c:val>
            <c:numRef>
              <c:f>Sheet1!$C$2:$C$3</c:f>
              <c:numCache>
                <c:formatCode>General</c:formatCode>
                <c:ptCount val="2"/>
                <c:pt idx="0">
                  <c:v>3.01</c:v>
                </c:pt>
                <c:pt idx="1">
                  <c:v>3.9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5AFF-4D89-B83E-A679EB737085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Ulaz (4128x3204)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Sheet1!$A$2:$A$3</c:f>
              <c:strCache>
                <c:ptCount val="2"/>
                <c:pt idx="0">
                  <c:v>3x3</c:v>
                </c:pt>
                <c:pt idx="1">
                  <c:v>5x5</c:v>
                </c:pt>
              </c:strCache>
            </c:strRef>
          </c:cat>
          <c:val>
            <c:numRef>
              <c:f>Sheet1!$D$2:$D$3</c:f>
              <c:numCache>
                <c:formatCode>General</c:formatCode>
                <c:ptCount val="2"/>
                <c:pt idx="0">
                  <c:v>3.37</c:v>
                </c:pt>
                <c:pt idx="1">
                  <c:v>3.3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5AFF-4D89-B83E-A679EB73708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635327168"/>
        <c:axId val="635319680"/>
      </c:barChart>
      <c:catAx>
        <c:axId val="63532716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635319680"/>
        <c:crosses val="autoZero"/>
        <c:auto val="1"/>
        <c:lblAlgn val="ctr"/>
        <c:lblOffset val="100"/>
        <c:noMultiLvlLbl val="0"/>
      </c:catAx>
      <c:valAx>
        <c:axId val="63531968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63532716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sr-Latn-R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sr-Latn-RS"/>
              <a:t>Ubrzanje</a:t>
            </a:r>
            <a:r>
              <a:rPr lang="sr-Latn-RS" baseline="0"/>
              <a:t> sa 2. algoritmom u zavisnosti od dimenzije slike i udaljenosti</a:t>
            </a:r>
            <a:endParaRPr lang="sr-Latn-R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sr-Latn-R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Planina (548x308)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A$2:$A$3</c:f>
              <c:strCache>
                <c:ptCount val="2"/>
                <c:pt idx="0">
                  <c:v>Udaljenost=1</c:v>
                </c:pt>
                <c:pt idx="1">
                  <c:v>Udaljenost=2</c:v>
                </c:pt>
              </c:strCache>
            </c:strRef>
          </c:cat>
          <c:val>
            <c:numRef>
              <c:f>Sheet1!$B$2:$B$3</c:f>
              <c:numCache>
                <c:formatCode>General</c:formatCode>
                <c:ptCount val="2"/>
                <c:pt idx="0">
                  <c:v>2.94</c:v>
                </c:pt>
                <c:pt idx="1">
                  <c:v>3.3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A10E-410C-A2A7-0313241A08C9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Zgrada (903x1355)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Sheet1!$A$2:$A$3</c:f>
              <c:strCache>
                <c:ptCount val="2"/>
                <c:pt idx="0">
                  <c:v>Udaljenost=1</c:v>
                </c:pt>
                <c:pt idx="1">
                  <c:v>Udaljenost=2</c:v>
                </c:pt>
              </c:strCache>
            </c:strRef>
          </c:cat>
          <c:val>
            <c:numRef>
              <c:f>Sheet1!$C$2:$C$3</c:f>
              <c:numCache>
                <c:formatCode>General</c:formatCode>
                <c:ptCount val="2"/>
                <c:pt idx="0">
                  <c:v>3.56</c:v>
                </c:pt>
                <c:pt idx="1">
                  <c:v>3.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A10E-410C-A2A7-0313241A08C9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Ulaz (4128x3204)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Sheet1!$A$2:$A$3</c:f>
              <c:strCache>
                <c:ptCount val="2"/>
                <c:pt idx="0">
                  <c:v>Udaljenost=1</c:v>
                </c:pt>
                <c:pt idx="1">
                  <c:v>Udaljenost=2</c:v>
                </c:pt>
              </c:strCache>
            </c:strRef>
          </c:cat>
          <c:val>
            <c:numRef>
              <c:f>Sheet1!$D$2:$D$3</c:f>
              <c:numCache>
                <c:formatCode>General</c:formatCode>
                <c:ptCount val="2"/>
                <c:pt idx="0">
                  <c:v>3.84</c:v>
                </c:pt>
                <c:pt idx="1">
                  <c:v>3.5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A10E-410C-A2A7-0313241A08C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442080432"/>
        <c:axId val="442068368"/>
      </c:barChart>
      <c:catAx>
        <c:axId val="44208043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442068368"/>
        <c:crosses val="autoZero"/>
        <c:auto val="1"/>
        <c:lblAlgn val="ctr"/>
        <c:lblOffset val="100"/>
        <c:noMultiLvlLbl val="0"/>
      </c:catAx>
      <c:valAx>
        <c:axId val="44206836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44208043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sr-Latn-R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3</TotalTime>
  <Pages>8</Pages>
  <Words>1335</Words>
  <Characters>7612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1237</cp:revision>
  <dcterms:created xsi:type="dcterms:W3CDTF">2022-06-05T13:15:00Z</dcterms:created>
  <dcterms:modified xsi:type="dcterms:W3CDTF">2022-06-07T17:06:00Z</dcterms:modified>
</cp:coreProperties>
</file>